
<file path=[Content_Types].xml><?xml version="1.0" encoding="utf-8"?>
<Types xmlns="http://schemas.openxmlformats.org/package/2006/content-types">
  <Default Extension="xml" ContentType="application/xml"/>
  <Default Extension="png" ContentType="image/png;base64"/>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56B57FE" w14:textId="77777777" w:rsidR="00FC627E" w:rsidRDefault="00015B1E">
      <w:pPr>
        <w:pStyle w:val="Heading1"/>
      </w:pPr>
      <w:bookmarkStart w:id="0" w:name="Full-waveform-inversion-2:-adjoint-model"/>
      <w:bookmarkEnd w:id="0"/>
      <w:r>
        <w:t>Full-waveform inversion 2: adjoint mo</w:t>
      </w:r>
      <w:r>
        <w:t>deling</w:t>
      </w:r>
      <w:hyperlink w:anchor="Full-waveform-inversion-2:-adjoint-modeling">
        <w:r>
          <w:rPr>
            <w:rStyle w:val="Hyperlink"/>
          </w:rPr>
          <w:t>¶</w:t>
        </w:r>
      </w:hyperlink>
    </w:p>
    <w:p w14:paraId="221B620C" w14:textId="77777777" w:rsidR="00FC627E" w:rsidRDefault="00015B1E">
      <w:pPr>
        <w:pStyle w:val="FirstParagraph"/>
      </w:pPr>
      <w:r>
        <w:t>Mathias Louboutin</w:t>
      </w:r>
      <w:r>
        <w:rPr>
          <w:vertAlign w:val="superscript"/>
        </w:rPr>
        <w:t>1</w:t>
      </w:r>
      <w:r>
        <w:t>*, Philipp Witte</w:t>
      </w:r>
      <w:r>
        <w:rPr>
          <w:vertAlign w:val="superscript"/>
        </w:rPr>
        <w:t>1</w:t>
      </w:r>
      <w:r>
        <w:t>, Michael Lange</w:t>
      </w:r>
      <w:r>
        <w:rPr>
          <w:vertAlign w:val="superscript"/>
        </w:rPr>
        <w:t>2</w:t>
      </w:r>
      <w:r>
        <w:t>, Navjot Kukreja</w:t>
      </w:r>
      <w:r>
        <w:rPr>
          <w:vertAlign w:val="superscript"/>
        </w:rPr>
        <w:t>2</w:t>
      </w:r>
      <w:r>
        <w:t>, Fabio Luporini</w:t>
      </w:r>
      <w:r>
        <w:rPr>
          <w:vertAlign w:val="superscript"/>
        </w:rPr>
        <w:t>2</w:t>
      </w:r>
      <w:r>
        <w:t>, Gerard Gorman</w:t>
      </w:r>
      <w:r>
        <w:rPr>
          <w:vertAlign w:val="superscript"/>
        </w:rPr>
        <w:t>2</w:t>
      </w:r>
      <w:r>
        <w:t>, and Felix J. Herrmann</w:t>
      </w:r>
      <w:r>
        <w:rPr>
          <w:vertAlign w:val="superscript"/>
        </w:rPr>
        <w:t>1,3</w:t>
      </w:r>
    </w:p>
    <w:p w14:paraId="0F8D37BC" w14:textId="77777777" w:rsidR="00FC627E" w:rsidRDefault="00015B1E">
      <w:pPr>
        <w:pStyle w:val="BodyText"/>
      </w:pPr>
      <w:r>
        <w:rPr>
          <w:vertAlign w:val="superscript"/>
        </w:rPr>
        <w:t>1</w:t>
      </w:r>
      <w:r>
        <w:t xml:space="preserve"> Seismic Laboratory for Imaging and Modeling (SLIM), </w:t>
      </w:r>
      <w:r>
        <w:t>The University of British Columbia</w:t>
      </w:r>
    </w:p>
    <w:p w14:paraId="379FE4D0" w14:textId="77777777" w:rsidR="00FC627E" w:rsidRDefault="00015B1E">
      <w:pPr>
        <w:pStyle w:val="BodyText"/>
      </w:pPr>
      <w:r>
        <w:rPr>
          <w:vertAlign w:val="superscript"/>
        </w:rPr>
        <w:t>2</w:t>
      </w:r>
      <w:r>
        <w:t xml:space="preserve"> Imperial College London, London, UK</w:t>
      </w:r>
    </w:p>
    <w:p w14:paraId="0C19DE46" w14:textId="77777777" w:rsidR="00FC627E" w:rsidRDefault="00015B1E">
      <w:pPr>
        <w:pStyle w:val="BodyText"/>
      </w:pPr>
      <w:r>
        <w:rPr>
          <w:vertAlign w:val="superscript"/>
        </w:rPr>
        <w:t>3</w:t>
      </w:r>
      <w:r>
        <w:t xml:space="preserve"> now at Georgia Institute of Technology, USA</w:t>
      </w:r>
    </w:p>
    <w:p w14:paraId="5770EDAF" w14:textId="77777777" w:rsidR="00FC627E" w:rsidRDefault="00015B1E">
      <w:pPr>
        <w:pStyle w:val="BodyText"/>
      </w:pPr>
      <w:r>
        <w:t>Corresponding author: mloubout@eoas.ubc.ca</w:t>
      </w:r>
    </w:p>
    <w:p w14:paraId="225B2CA4" w14:textId="77777777" w:rsidR="00FC627E" w:rsidRDefault="00015B1E">
      <w:pPr>
        <w:pStyle w:val="Heading2"/>
      </w:pPr>
      <w:bookmarkStart w:id="1" w:name="Introduction"/>
      <w:bookmarkEnd w:id="1"/>
      <w:r>
        <w:t>Introduction</w:t>
      </w:r>
      <w:hyperlink w:anchor="Introduction">
        <w:r>
          <w:rPr>
            <w:rStyle w:val="Hyperlink"/>
          </w:rPr>
          <w:t>¶</w:t>
        </w:r>
      </w:hyperlink>
    </w:p>
    <w:p w14:paraId="1ECC4FCB" w14:textId="77777777" w:rsidR="00FC627E" w:rsidRDefault="00015B1E">
      <w:pPr>
        <w:pStyle w:val="FirstParagraph"/>
      </w:pPr>
      <w:r>
        <w:t>This tutorial is the second part of a three p</w:t>
      </w:r>
      <w:r>
        <w:t xml:space="preserve">art tutorial series on full-waveform inversion (FWI), in which we provide a step by step walk through of setting up forward and adjoint wave equation solvers and an optimization framework for inversion. In Part 1 (Louboutin et al., 2017), we showed how to </w:t>
      </w:r>
      <w:r>
        <w:t xml:space="preserve">use </w:t>
      </w:r>
      <w:hyperlink r:id="rId8">
        <w:r>
          <w:rPr>
            <w:rStyle w:val="Hyperlink"/>
          </w:rPr>
          <w:t>Devito</w:t>
        </w:r>
      </w:hyperlink>
      <w:r>
        <w:t xml:space="preserve"> to set up and solve acoustic wave equations with (impulsive) seismic sources and sample wavefields at the receiver locations to forward model shot records. In the second part of this tutoria</w:t>
      </w:r>
      <w:r>
        <w:t>l series, we will discuss how to set up and solve adjoint wave equations with Devito and from that, how we can calculate gradients and function values of the FWI objective function.</w:t>
      </w:r>
    </w:p>
    <w:p w14:paraId="1F1DEBC6" w14:textId="77777777" w:rsidR="00FC627E" w:rsidRDefault="00015B1E">
      <w:pPr>
        <w:pStyle w:val="BodyText"/>
      </w:pPr>
      <w:r>
        <w:t xml:space="preserve">The gradient of FWI is most commonly computed via the adjoint state method, by cross-correlating forward and adjoint wavefields and summing the contributions over all time steps (Plessix, 2006). Calculating the gradient for one source location consists of </w:t>
      </w:r>
      <w:r>
        <w:t>three steps:</w:t>
      </w:r>
    </w:p>
    <w:p w14:paraId="59EADA47" w14:textId="77777777" w:rsidR="00FC627E" w:rsidRDefault="00015B1E">
      <w:pPr>
        <w:numPr>
          <w:ilvl w:val="0"/>
          <w:numId w:val="4"/>
        </w:numPr>
      </w:pPr>
      <w:r>
        <w:t>Solve the forward wave equation to create a shot record. The time varying wavefield must be stored for use in step 3; techniques such as subsampling can be used to reduce the storage requirements.</w:t>
      </w:r>
    </w:p>
    <w:p w14:paraId="21C4BD59" w14:textId="77777777" w:rsidR="00FC627E" w:rsidRDefault="00015B1E">
      <w:pPr>
        <w:numPr>
          <w:ilvl w:val="0"/>
          <w:numId w:val="4"/>
        </w:numPr>
      </w:pPr>
      <w:r>
        <w:t xml:space="preserve">Compute the data residual (or misfit) between </w:t>
      </w:r>
      <w:r>
        <w:t>the predicted and observed data.</w:t>
      </w:r>
    </w:p>
    <w:p w14:paraId="13A0B3DC" w14:textId="77777777" w:rsidR="00FC627E" w:rsidRDefault="00015B1E">
      <w:pPr>
        <w:numPr>
          <w:ilvl w:val="0"/>
          <w:numId w:val="4"/>
        </w:numPr>
      </w:pPr>
      <w:r>
        <w:t>Solve the corresponding discrete adjoint model using the data residual as the source. Within the adjoint (reverse) time loop, cross correlate the second time derivative of the adjoint wavefield with the forward wavefield. T</w:t>
      </w:r>
      <w:r>
        <w:t>hese cross correlations are summed to form the gradient.</w:t>
      </w:r>
    </w:p>
    <w:p w14:paraId="1720BF10" w14:textId="77777777" w:rsidR="00FC627E" w:rsidRDefault="00015B1E">
      <w:pPr>
        <w:pStyle w:val="FirstParagraph"/>
      </w:pPr>
      <w:r>
        <w:t>We start with the definition and derivation of the adjoint wave equation and its Devito stencil and then show how to compute the gradient of the conventional least squares FWI misfit function. As usu</w:t>
      </w:r>
      <w:r>
        <w:t xml:space="preserve">al, this tutorial is accompanied by all the code you need to reproduce the figures. Go to </w:t>
      </w:r>
      <w:hyperlink r:id="rId9">
        <w:r>
          <w:rPr>
            <w:rStyle w:val="Hyperlink"/>
          </w:rPr>
          <w:t>github.com/seg/tutorials-2018</w:t>
        </w:r>
      </w:hyperlink>
      <w:r>
        <w:t xml:space="preserve"> and follow the links.</w:t>
      </w:r>
    </w:p>
    <w:p w14:paraId="5E4E8EDE" w14:textId="77777777" w:rsidR="00FC627E" w:rsidRDefault="00015B1E">
      <w:pPr>
        <w:pStyle w:val="Heading2"/>
      </w:pPr>
      <w:bookmarkStart w:id="2" w:name="A-simple-experiment"/>
      <w:bookmarkEnd w:id="2"/>
      <w:r>
        <w:lastRenderedPageBreak/>
        <w:t>A simple experiment</w:t>
      </w:r>
      <w:hyperlink w:anchor="A-simple-experiment">
        <w:r>
          <w:rPr>
            <w:rStyle w:val="Hyperlink"/>
          </w:rPr>
          <w:t>¶</w:t>
        </w:r>
      </w:hyperlink>
    </w:p>
    <w:p w14:paraId="06CBD47C" w14:textId="77777777" w:rsidR="00FC627E" w:rsidRDefault="00015B1E">
      <w:pPr>
        <w:pStyle w:val="FirstParagraph"/>
      </w:pPr>
      <w:r>
        <w:t>To demonstrate the gradient computation in the simplest possible way, we perform a small seismic transmission experiment with a circular imaging phantom, i.e. a constant velocity model with a circular high velocity inclusion in its centre, as shown in Figu</w:t>
      </w:r>
      <w:r>
        <w:t>re 1. For a transmission experiment, we place 21 seismic sources on the left-hand side of the model and 101 receivers on the right-hand side.</w:t>
      </w:r>
    </w:p>
    <w:p w14:paraId="54A359DC" w14:textId="77777777" w:rsidR="00FC627E" w:rsidRDefault="00015B1E">
      <w:pPr>
        <w:pStyle w:val="BodyText"/>
      </w:pPr>
      <w:r>
        <w:t>We will use the forward propagator from part 1 to independently model the 21 "observed" shot records using the tru</w:t>
      </w:r>
      <w:r>
        <w:t>e model. As the initial model for our gradient calculation, we use a constant velocity model with the same velocity as the true model, but without the circular velocity perturbation. We will then model the 21 predicted shot records for the initial model, c</w:t>
      </w:r>
      <w:r>
        <w:t>alculate the data residual and gradient for each shot, and sum them to obtain the full gradient.</w:t>
      </w:r>
    </w:p>
    <w:p w14:paraId="19BB2B56" w14:textId="77777777" w:rsidR="00FC627E" w:rsidRDefault="00015B1E">
      <w:pPr>
        <w:pStyle w:val="BlockText"/>
      </w:pPr>
      <w:r>
        <w:rPr>
          <w:noProof/>
        </w:rPr>
        <w:lastRenderedPageBreak/>
        <w:drawing>
          <wp:inline distT="0" distB="0" distL="0" distR="0" wp14:anchorId="1E1379CF" wp14:editId="6C34C892">
            <wp:extent cx="5334000" cy="754851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fUAAALFCAYAAADa2nohAAAABHNCSVQICAgIfAhkiAAAAAlwSFlz%0AAAALEgAACxIB0t1+/AAAIABJREFUeJzs3XlcVXX+x/HXB7iiYe4KmvuamSJl0WS7ptEeTVa2yszU%0AyG+0qWnf96Z1prFiqilbbaWylBaKbM+yENMWM5c0BcEs1AxBvr8/LiIXcQGunnsP7+fjcR96zv3e%0Acz4ckS/nvL/fc8w5h4iIiES/GK8LEBERkfBQpy4iIuIT6tRFRER8Qp26iIiIT6hTFxER8Ql16iIi%0AIj6hTl1ERMQnPO3Uzaydmb1sZuvMbImZjd1G2wvNrNDMSs3sUTOL35W1ioiIRDqvz9TvBzYAicAZ%0AQJaZDardyMxGA5cDI4AeQG/ghl1Yp4iISMQzr+4oZ2YJwGpgb+fc/Kp1TwDLnXOX12o7BVjsnLuy%0AavkIYIpzLmkXly0iIhKx4jzcd3+gYlOHXqUAOKyOtoOAqbXaJZpZe+fcqtqNzew84DyAhISEfQfs%0A2W+LDVrBXKio2LwiLg6XvHf9vwoRERHgq6J5lG8sJxAbYHDiFhedt2rJ4h8pKVll4ajBy069JVBa%0Aa10psPtW2v5aqx1Vbbfo1J1zDwEPAew7LMV9NHPGFhsMpKUTm5tXvbzxiEMpz8ne8epFRERqmDTz%0AASbNfIAJqZlMSM3c4c8NTz0sbDV42amvBVrVWtcaWLMDbVtX/VlX2x1SPjkLMjKJyS+gMiU5uCwi%0AItJA9e3MdwYvO/X5QJyZ9XPOfV+1LhmYV0fbeVXvPV+jXVFdl953WFKizsxFRMRXPBv97pxbB7wE%0A3GhmCWZ2EHA88GQdzZ8A/mRme5lZW+Aa4LFdVqyIiMh2TJr5AP3/szeTZj7gWQ1eT2nLBFoAK4Ep%0AwHjn3Dwz625ma82sO4Bz7g3gDuBdYAmwCLjOo5pFRES2MGnmAywtXeZpp+7l5Xeccz8DJ9ax/keC%0Ag+NqrrsHuGcXlSYiIlIvE1IzqwfKecXTTl1ERMQvImGgnNeX30VERBpkQs6F3PbBHV6XUS0SMnWd%0AqYuISFSadPS/vC4hRM1M3aszdp2pR4qNG72uQERkp6iorNh+owjhnKPSVTbosxNSM+nWqqunl+DV%0Aqe+g2Dv+TXz3gcS36UqzvYYR8857UFZG3EWXE99tT+K77UncRZdDWVmw/eNP0+yQo0K20TyuDbZg%0AIQCBjPHE/d9FBI49hfhWXYh59wNYv564i68ivvfexLfrHvz8+vUA2Kef0+ygUcS3706zfYYTM+OD%0AzbU9/jTN+iUHa+s7hJgpzyMi4qUBkwZz18f/Zr+HDqT97V348delnPbiWXS7pw97ThrC/Z/9t7rt%0AxsqN3PHh3ex131A63tGVA/93KEt/XQbAdyXzOebpE+lyV0+GPDCMF79+ufpzf3l1PNe/ezMAQ7P2%0AJ+f7N6rfq6isoNs9fchfMRuAmcs+57DHRpF0Z3f2f2g47y/e/DN01BPHcN27N3H4Y6Npd3tnFq1e%0AzJMFTzPwvmQ63tGVPScN4Zmvtv9zdUJqJvMnztVAuUhn331P3AMPU/ZpHnTpjC1eAhsribv1LmI+%0AnUXZFx+AGc1OGkvcLXdScePVO7Td2GdeZMNrz+NefQ42bCDukquJmfcNZR+8BUmJ2MxZEBMDPy2n%0A2fFjKH/sQSqPGknMO+8RGHM2ZfM+h91aEPf3y9nwaR5uQD9YUYj9vHonHxERke17Yd6LvHTq87Rr%0A0ZYjnziaY/sfzRMnPcJPpcs5+ukT6N++H0f2GcG9M+/n+XnZvHL6C/Rr15evVs5lt8BurNuwjmOe%0APolrD72Cqae/yNyV8zj26ZMY1HEgAzvuGbKvMYNO5vm52RzdL3gylfvDO7Rv0Z6UzkP5qXQ56c+N%0A4ZETHmRUn5G8u+g9Ts8+m9l//ZyOCR0AmPLVc0w9/QX6t+/Hug3r+Mebl/Phn/Lo374fK9YUsvr3%0A7f9cbehtYsNJZ+o7IjYWysqI+fo7KC/H9eyB69OLmGdeoOLqS6FTR+jYgYprLiP26ed2eLOVx6fh%0Ahh8Q7LibNSN28lOU/+ufsEcXiI3FHZgK8fHEPv08lWlHUnn0KIiJofLIw6ncN4WY198KbijGsHlf%0AB8/qOyfhBg3cSQdCRGTHZe53Pt1ad2Ve8TcU/7aKKw+5jGaxzejVticZKefwwrzgXT0fy3+C6w67%0Aiv7t+2FmDEkcTPvd2pHz/Zv0aNOds4eeSVxMHEOTkjlxz+N56ZtXttjXqXufwvTvX+e38t8AeG7u%0Ai4wZdDIAz8x9ntF9juSovqOIsRhG9D6cfTqn8OaCt6o/f9aQ09mr40DiYuKIi4kjxox5K79mffl6%0AOu+exF4dt/9ztcnPU48Wrm9vyu+5jbgb/4l9/Q2Vo0ZQftct2PJCXI9um9v16AbLC3d8u127bl4o%0AWYX9/juuT68t2tmPS4l5cSrx0zZfWqK8gsrDDoaEBMqnTCb2nkkE/jKBygMPoOLOm3F79m/Q1yoi%0AEi5dWwV/xv3461JWrFlB0p3dq9/b6CoZ3u0PACwr/Ynebbf82ffjr0v5/KdZIZ+rqNzI2MGnbtG2%0AT7veDOjQn+nz3+CY/kcx/fvXuebQ9wFY+utSXvpmasjl+fLKCg7pcfAWtQIkNEvgyfTJ/PvTSYyf%0ANoE/dDuAf468mQEdtv1zVfPUo0jl6aew4fRToLSUwPgLCVxxHa5LErZkafWZsf24DLoEH/HuEhJg%0A/W+bN1BYtOVGrcaT9jq0xzVvjv2wCJc8OKSZ67oHG888lYoH/1N3baNHUDl6RDCTv+ZmAudfwIb3%0AXm/cFywi0khG8Gdc11Z70LNND+b+35d1tuvaag8Wrl7EoE57bbH+4B7DmX7GlmfmdRkz6GSen/ci%0Ala6SPTsMoE+73tXbGTv4VB44tu6foQBmoU8+PbLPCI7sM4L15eu5fsbNZE6/gHfO2fbPVc1TjxL2%0A3ffE5AUHxtG8Oa5F8+Bl8FP/SNytd0FxCZSsIu7mO9g4NvgbpBuyNzbvW2z2HPj9d+Ju/Oe2dxIT%0Aw8ZxZxJ38VWwfAVs3Ih98hmUlbHxjDHETnuDmDffCY6S//334EC5ZT9B0UpiXp0O69ZBfDy0TICY%0AsDyWV0QkLPbrsi+7x7fkro//zfry9Wys3Mi8lV8za3mwkz835WxufO8WFvz8A845viqay6rffubo%0AfqP5ftUCpsx5lvKN5ZRvLGfW8i/5tuS7Ovdzyl4n887Cd3n4i0c4de8/Vq8/be8x5Hz/Brk/vMPG%0Ayo38XvE77y/+gGWlP9W5naK1K3ntu+ms27CO+Lh4WjZLIMa2/3M1Euapq1PfEWVlxF15A/GJfYjf%0Aoz+2soTyW66j4qqLqRw2lPiU4cQPPZDKfYZQcdXFALj+fam4+lKajT6R+D33pXL4AdvdTcUdN+EG%0A70X8AUcQ37EXgSuug8pK6NaVDS9NIe6fdxOf1If4noOIvXtS8L3KSuL+dT/x3QYS37EnMe9/RPn9%0AupuuiESO2JhYsk99jjmFXzHwvmS63tOb8dMnUvp7KQAXpP4fJw88iWOfPolOd3bjr9MmsL5iPbvH%0A7860M17mha9fove9e9Lz3/25+p3rKKsoq3M/nXdPIrXrfny67DP+uFd69fpurbvy/Jgp3PHR3XS7%0Apw/9/jOIf306aatT1ypdJf+ZeT+97x1Il7t68sGSj/hP2vZ/rkZCpm7OOc92vivsOyzFfTRzhtdl%0AiIiIzzV09Pvw1MP4YlZ+WC6xKlMXEREJA2XqXiosIpCWTnznvgTS0useyCYiIhJFmmynHhg3ntjc%0APKy4hNjcPAIZ3v52JRIJnnz8aVrEteH9GncsrI/3Z3xAi7g2PPn402GuTCTyaaCch2Jmzwldzi/w%0AqBIREfGDSBgo12Q79cqhQ0KXU5I9qkRERPwgEh7o0mQHypVPzoKMTGLyC6hMSQ4ui4iINJAGynkp%0AKZHynGzKViygPCcbEjt5XZE0YZuy7HffeY9bb7qd/r33pm3LJA7+wwhmfvo5AB+89yFHHHIU7Vt1%0AoVfXAdx28x1bbOfVqdM4/ODRtG/VhQ6t9+Dwg0fz2qvT69zno/97nORB+9F6t04MGpDCpHsfYGtT%0AXH/99Veuuvw6Bg1IofVuneiW1Iezz/gTixYubtDX+9B/H6FFXBumvZazxXuVlZX06bEXqfseVL1u%0AQJ/BjDriGPK/nM1RI4+jQ+s96NKxJ38e91dWrixuUA0i4aZMXURCXH3V9bz26nT+b8JfufKay1i8%0AaDHHpaXz6tRpnHbKWQw/6A/cdsdN9B/Qjxuvv5VnajxA6MGs/3HqyWeyevVqrrj6Ui6/6hJWr17N%0AmPQzeOThx0L2M+neB/i/v15A8+bx3HDzNZx51un8+577yLr/oS1q+vXXXzn84NE89N9HOOroUdxz%0A7x38NfMvvPfu+xxy4AiWLPmx3l/nKaeeTHx8PE8/+ewW7737znss/2k5Z5x1esj6n35aztGjTqBX%0A757c8s8bOOGk45jy1HMcNfI4fvvtty22I7KrRUKm3mQvv4tEosqNG3nvo7dp1qwZAAP3GsApJ43l%0AjFPPZcaHuew7LAWAczPOYkDvwfz3gf9x+hmnsnr1L1x1+XX07tOL9z9+m1atWgFw3l8zOGDYIVx+%0AydWcfMqJtGnThl9++YXrr7mZPQcO4N0P3mK33XYD4Kxzz2DooP23qOnG629l0cLFvPdRLkNqPJfg%0AzHPGst/Q4dx8w208/Gj94qu2bdtw9LFHkTPtDVav/oW2bdtUv/f0U88QFxfHaWPHhHxm4Q+LuOPu%0AW5lwwebLmwP32pPLLr6K+yc9yCWXXVivGkTCLRIe6KIzdZEI8pfz/1TdoQMMP+hAAPbbf1h1hw7Q%0ArFkzhu23Dz8s+AGAd95+l3Xr1pH5t/OrO3SAVq1akfm381m7di1577wHwNu57/Lbb79x/vg/V3fo%0AAF277sFpY08Jqcc5x3NTXuCggw+kyx5dKClZVf1KSEhg/9RhvJ37boO+1jPPOp2ysjJefP6l6nVr%0A167l1VemM2r0CDp16hjSvlWrVpw//s8h684f/2datWrFq69Ma1ANIuE0ITWT+RPnqlMXkaBevXqG%0ALG86g+3Zq/sWbdu0bcOqVT8DsHjREgD22mvLZz5vWrcp/97054ABWz5Gcs+BA0KWi4tLWLXqZ97O%0AzaNbUp8tXu+8/S4ri1bu6JcXYtRRI+nUqWPIJfhXXnqVdevWMbbWpXeAXr17hPzCAxAfH0+v3j1Y%0AvGhxg2oQCadIyNR1+V0kgsTG1v17dmxs7C6uJGjTwLkjRhzGPy75e1i3HRcXx5jT/sh9/8nihwUL%0A6dO3N08/+Sxt27bh2OPSwrovkV2hZqbu1dm6ztRFfKBX754AfP31N1u8980334a02fTnd9/N36Lt%0At9+EPtKyY8cOtGnTmtLSNRwx8rCtvhrqzLODZ+RPP/kMS5cu4/33PuSPY9KJj4/fou2ihUvYsGFD%0AyLqysjIWLVxCz149G1yDSLhEwjx1deoiPjBi5GEkJCSQdf9DrFmzpnr9mjVryLr/IVq2bMmIqs53%0AxMjDadGiBQ9m/S9k1PiyZT/x3DMvhmw3JiaGU8eOYdbnX/BS9tQ6970jU8q++3Y+C39YtMX65KFD%0AGDxkEM9MeZ5nnnqOysrKLUa9b1JaWsqDWf8LWfdg1v8oLS3l+BOO2W4NIjtbJGTquvwu4gNt2rTh%0Aln/ewN8nXMwhB47kzLPHAvDUE1P4YcFC7sv6N61btwaCOf21N1zJFZdew+EHj2Lsmaex/rf1PPzQ%0AZPr2683s/NBbKN9w09V8+vGnnHnauZx8yknsnzqMZs2a8eOSpbz5Ri4p+yRvd/T70L33p3uPbnz3%0Aw1dbvHfGWadz+SVXc/ed99Kvf19SD9ivzm307tOLW2+6na/nfUPKPkPJ/3I2j09+igF79idzwvkN%0AOWwiYdXQR6+Gkzp1EZ84f/yfSeqcyL/umsStN90OwOAhe/Nc9lMcf8KxIW3/ftEEWrZsyX/+fT/X%0AXnUjXbvtwd8v+hutW7fi/D//LaRt69atyXv/Te695z6yX3yFaa/mEBcXxx5du3Dg8AM4N+PsRtV9%0A2tgxXH3F9ZSWlnLRxRO32m6PPbrw1DOTueLSa3j+2WyaNQtw2thTuO2Om0lISGhUDSLhEAmZum3t%0ADlJ+se+wFPfRzBlelyEijTCgz2B69OjOW3l13x1PJBI09Ex9eOphfDEr38JRg87URUREwkD3fhcR%0AEfGJSJinrk5dREQkDHTvdxGRHVDXqHmRSBMJ935Xpy4iIhIGytS9VFhEIC2d+M59CaSlQ2GR1xWJ%0AiIg0SpPt1APjxhObm4cVlxCbm0cgw9vfrkREJLppoJyHYmaH3jUrJr/Ao0pERMQPImGgXJPt1CuH%0ADgldTkn2qBIREfGDSHigS5MdKFc+OQsyMonJL6AyJTm4LCIi0kAaKOelpETKc7IpW7GA8pxsSOzk%0AdUUiIhLFlKmLiIj4hDJ1ERERn1CmLiIi4hPK1EVERHxCmbqIiIhPKFMXERHxCWXqIiIiPqFMXURE%0AxCeUqYuIiPiEMnURERGfUKYuIiLiE8rURUREJGzUqYuIiISBBsqJiIj4hAbKiYiI+EQkDJRrup16%0AYRGBtHTiO/clkJYOhUVeVyQiIlFsQmom8yfOVafuhcC48cTm5mHFJcTm5hHI8HbEooiIRDdl6h6K%0AmT0ndDm/wKNKRETED5Spe6hy6JDQ5ZRkjyoRERE/iIRMvcnefKZ8chZkZBKTX0BlSnJwWUREpIF0%0A8xkvJSVSnpNN2YoFlOdkQ2InrysSEZEopkxdRETEJ5Spi4iI+IQydREREZ9Qpi4iIuITytRFRER8%0AQpm6iIiITyhTFxER8Qll6iIiIj6hTF1ERMQnlKmLiIj4hDJ1ERERn1CmLiIiImGjTl1ERCQMNFBO%0ARETEJ5r8QDkza2dmL5vZOjNbYmZjt9LuHDP7wsxKzWyZmd1hZhoPICIiESMSBsp5faZ+P7ABSATO%0AALLMbFAd7XYD/g50AFKBEcDFjdpzYRGBtHTiO/clkJYOhUWN2pyIiDRtE1IzmT9xbtPs1M0sATgZ%0AuMY5t9Y59yEwFTirdlvnXJZz7gPn3Abn3E/A08Dwxuw/MG48sbl5WHEJsbl5BDK8HbEoIiLRraln%0A6v2BCufc/BrrCoC6ztRrOwSYt7U3zew8M5tlZrOKi1fV2SZm9pzQ5fyCHditiIhI3Zp6pt4SKK21%0ArhTYfVsfMrMMYBhw19baOOcecs4Nc84N69ixfZ1tKocOCV1OSd6BkkVEROoWCZm6l4PN1gKtaq1r%0ADazZ2gfM7ETgNmCkc66kMTsvn5wFGZnE5BdQmZIcXBYREWmgpn7zmflAnJn1q7Euma1cVjezo4CH%0AgeOcc181eu9JiZTnZFO2YgHlOdmQ2KnRmxQRkaarSWfqzrl1wEvAjWaWYGYHAccDT9Zua2ZHEBwc%0Ad7Jz7rNdW6mIiMj2NfVMHSATaAGsBKYA451z88ysu5mtNbPuVe2uIXhpPqdq/Voze92jmkVERLYQ%0ACZm6Oec82/musO+wFPfRzBlelyEiIlKn4amH8cWsfAvHtrw+UxcREfGFJp2pi4iI+IkydREREZ+I%0AhExdD0UREREJg6Y+T11ERETCSJ26iIhIGGignIiIiE9ooJyIiIhPaKCciIiIT2ignIiIiE8oUxcR%0AEfEJZeoiIiI+EQmZetPt1AuLCKSlE9+5L4G0dCgs8roiERGJYhNSM5k/ca46dS8Exo0nNjcPKy4h%0ANjePQIa3gxtERCS6KVP3UMzsOaHL+QUeVSIiIn6gTN1DlUOHhC6nJHtUiYiI+EEkZOpNdp56+eQs%0AyMgkJr+AypTk4LKIiEgDaZ66l5ISKc/JpmzFAspzsiGxk9cViYhIFFOmLiIi4hPK1EVERHxCmbqI%0AiIhPKFMXERHxCWXqIiIiPqFMXURExCeUqYuIiPiEMnUREREJG3XqIiIiYaCBciIiIj6hgXIiIiI+%0AoYFyIiIiPqGBciIiIj6hTF1ERMQnlKmLiIj4RCRk6k23Uy8sIpCWTnznvgTS0qGwyOuKREQkik1I%0AzWT+xLnq1L0QGDee2Nw8rLiE2Nw8AhneDm4QEZHopkzdQzGz54Qu5xd4VImIiPiBMnUPVQ4dErqc%0AkuxRJSIi4geRkKk32Xnq5ZOzICOTmPwCKlOSg8siIiINpHnqXkpKpDwnm7IVCyjPyYbETl5XJCIi%0AUUyZuoiIiE8oUxcREfEJZeoiIiI+oUxdREREwkaduoiISBhooJyIiIhPaKCciIiIT2ignIiIiE9o%0AoJyIiIhPKFMXERHxCWXqIiIiPqFMXURExCeUqYuIiPiEMnURERGfUKYuIiLiE5GQqTfdTr2wiEBa%0AOvGd+xJIS4fCIq8rEhGRKDYhNZP5E+eqU/dCYNx4YnPzsOISYnPzCGR4O7hBRESimzJ1D8XMnhO6%0AnF/gUSUiIuIHytQ9VDl0SOhySrJHlYiIiB9EQqbeZOepl0/OgoxMYvILqExJDi6LiIg0kOapeykp%0AkfKcbMpWLKA8JxsSO3ldkYiIRLFIyNSb7Jm6SFPXduS9XpcAwOq3L/C6BJGwqJmpe3XG3nTP1EVE%0ARMJImbqIiIhPKFMXERGRsFGnLiIiEgYaKCciYREpg94aor61a2CdRCoNlBMREfEJDZQTERHxCQ2U%0AExER8Qll6iLSINGcoTdW7a9dGbtECmXqIiIiPqFMXURExCeUqYuIiPiEMnUR2UJTzssbYkeOl3J3%0A2RWafKZuZu3M7GUzW2dmS8xs7A585h0zc2amX0hERCRiREKm7vXl9/uBDUAicAaQZWaDttbYzM4A%0AAmHZc2ERgbR04jv3JZCWDoVFYdmsiIg0TRNSM5k/cW7T7NTNLAE4GbjGObfWOfchMBU4ayvtWwPX%0AAZeGY/+BceOJzc3DikuIzc0jkOHt4AYREYluTT1T7w9UOOfm11hXABy2lfa3AllA4fY2bGbnAecB%0AdOverc42MbPnhC7nF2xvsyI7hTL0nU9z22VXaOqZekugtNa6UmD32g3NbBgwHJi0Ixt2zj3knBvm%0AnBvWsWP7OttUDh0SupySvCObFhERqVMkZOpenqmvBVrVWtcaWFNzhZnFAA8AFzjnKswsLDsvn5wF%0AGZnE5BdQmZIcXBYREWmgSJin7mWnPh+IM7N+zrnvq9YlA/NqtWsFDAOeq+rQY6vWLzOzU5xzHzRo%0A70mJlOdkN+ijIiIikcizTt05t87MXgJuNLM/AynA8cCBtZr+CnSpsdwN+AzYFyjeFbWKhJMydO8p%0AY5edYdLMB6rzdK/O2BvUqVddEj8MOBToCbQg2MF+CbzlnFu6g5vKBB4FVgKrgPHOuXlm1h34GtjL%0AOfcjNQbHmVnzqr8WOecqGlK/iIhIuEXdQDkza2FmVwFLgenAKIID3jYAvQhOOVtkZjlmdsD2tuec%0A+9k5d6JzLsE51905N6Vq/Y/OuZZVHXrtzyx2zpk6dBERiSTROFDue+ATgtPF3nLOldduYGY9gLEE%0AM/CbnXMPN75MERGRyBYJA+XqO6XtKOfcKc656XV16ADOuSXOuduAfsCMxhYoIiISDSLh5jP16tSd%0Ac3Pr0XZDjVHtIiIivlYzU/dKo0a/m1kzYG+gE7V+QXDO5TRm2yIiItFkQmqmp4PkoBGdupkdCTxJ%0AsEOvzbF5PrmIiIjvRWOmXtP9wDSCo953IzitbdNrt8aXJiIiEj0iIVNvzOX3zsCtzrkl4SpGxI90%0As5nIV9e/kW5II/UVdfPUa5nGlnd/ExERaZKicZ56TX8FnjazfYG5QMgUN+fcE40pTEREJJpEQqbe%0AmE59NDACOBr4jeDguE0coE5dRESajKi993uVu4D7gOudc+vCVI9IVFN+7h966IvUV7Rn6m2A/6pD%0AFxERiYxMvTGdejYwMlyF7HKFRQTS0onv3JdAWjoUFnldkYiIRLEJqZnMnzg3ajv1hcAtZva0mV1m%0AZhfVfIWrwJ0lMG48sbl5WHEJsbl5BDK8HdwgIiLRLdrnqWcAawhOa6s9tc0B9zRi2ztdzOw5ocv5%0ABR5VIiIifhDVmbpzrtc2Xr3DWeTOUDl0SOhySrJHlYiIiB9EdaZuZvtv470zG7rdXaV8chYbR43A%0AdezAxlEjKJ+c5XVJIiISxSIhU2/M5fdpZnaIc+7bmivN7Czgv8BTjapsZ0tKpDwn2+sqREREwqYx%0AA+XuBt4ys66bVpjZ2QQ79FMbW5iIiEg0iYSBco3J1G8HngfeNrMOZnYOwQ59jHNuWrgKFBERiQY1%0AB8p5pTFn6jjnLgY+AWYCDwB/dM5ND0dhIiIi0SQSBsrVK1M3s/Q6VucQvAf8M0DzTW2ccy81vjwR%0AEZHoEI0PdHlxG+9lVL0gOE89tkEViYiIRKGoe6CLc65Rl+tF/EYPcGk69IAX2Z6ovvmMiIiIbBaN%0AmfqZwNPOObcDbXsA3Z1zHzS0OBERkWgRCZl6fc/UM4DvzOxKMxtsZlbzTTNrZ2bHm9nzwOdA63AV%0AKiIiEsmibp66c+4I4ELgUGA2sNbMFpnZN2ZWCBQDDwILgEGary4iIk1FJMxTr/dtYqvmoU83sw7A%0AQUAPoAVQAuQD+c65yrBWKSIiEuEmpGZ6OkgOGnHvd+dcCfBKGGsRERGJWtGYqYuIiEgdoi5TFxHv%0AnH/iMD773/kUTbuMommXMeO+DI46oN8W7a4651AWvnAhP79xBW/+62wG9uwY8n6zQCz3TDiKpa9c%0ATEnO5bxw86ns0WH3kDZtWjbnkStOpPC1Syl87VIeueJEWifE77SvLRAXQ+FrlzKkT+JO20c0u/Of%0AnzH8gGfo1PYBuiU9yMknTGXe3JKQNn/JeJMWcf8OeR1y4LMhbcrKKrjwgnfpmvhf2re6jz+e+CrL%0Alq0JabN69e9knPMGie0eILHdA2Sc8wa//PL7TvvaNmzYSGK7ByiYvXKn7WNXiYRMXZ26SJT4qbiU%0Aqx96hz+c9xDD//owM/IX8fxNY9i7d6fqNv847UAuGHMAF016nYP++j+Kf1nH9DvPpGWLZtVt7vy/%0A0Zx4yEC4dI5jAAAgAElEQVTOueklRl7wGK0S4sm+7XRiYjZPZnns6nSG9k/ihMumcMJlUxjaP4lH%0Arjxpp31th6b04pe1vzPnh6Kdto9o9v57yzj/r0N494MxvJ57MrFxMRwz+iV+/jm0sz1iRHcWLftL%0A9euVaSeGvH/JRe/xyksLePypNN6eMYbS0jJOPmEqGzduHgZ17pmvMzt/JVOnn8jU6ScyO38lfzrn%0AzZ32tb337lLatI0neWin7TeOcFE3T11EvDPto/khy9c/8i5/OX4YqYO6Mndh8Czn//6Yyl1TPuKV%0A978F4M+3TeXHl//BqSP35pHXvqRVQjznHp3C+XdMJe+LhQD86dZX+O7ZCzhi3968/fkPDOjegdGp%0AfTliwmRmfr0MgAl3T+edSePo16093y9dVWd9b/7rbL5dUsL6snLOOmooGysruf2pD3j41S+4PXMU%0Ap40czJp1ZVz3SB7P5H4V8tljh/dn2kffAdAqIZ5/TUxj5H59aJUQz4qSNTzw0mfclz0zfAczyrz2%0AeuhjNx59fDSJ7bL45KPlHHNc7+r18fGxJCUl1LmNX38t47FH5/HgI6MYcWQPAB55/CgG9H6EvLd/%0A5MjRPfn2m595680lvPPeGA74QxcAJj0wgpGHvcD8736m/4B2dW571BEvsOfAdrRoEeDJx+cRGxvD%0AZVfuz1/OH8xlF7/Ps1O+ZfdW8dxw04GMPXNgyGenvbaQY4/vU13jhRPf5e23llBauoHOXRLI/NtQ%0AJlywT8MO3C6mTN1LhUUE0tKJ79yXQFo6FOoMQaJHTIxxyuGDaNmiGZ/ODXa8PTu3oXP73Xln1sLq%0Adr9vqODDOT9ywKBuAKT070yzQCxvf765zbLiUr79sZgDBnUFIHVQV9b8VsYnc5dWt/l47lLWrt9Q%0A3WZrThs5mDW/beCQzEe4e8pH3PW3o3j+plNZsGwVw89/mKfeLCDr4uNIatcy5HPHHjiA16o69esz%0ADmdQ706cfOUzJJ99P+ff8SrLS0obcbT8Z82aciorHW3ahkYiH3/0E907P8jggY+Ref7brFz5W/V7%0A+V+spLy8kpFHdq9e163b7uw5sB2ffrICgJmfrqBlywB/OLBzdZsDh3chISFQ3WZrnp3yHbvvHuD9%0Aj0/jH5cO45KL3mNM+mv07deWj2aO5cyzBjL+vLdZsWJd9Wecc0x7bSHHHRfs1K+/9mPmzS0he+oJ%0AFHx9Dg8+fCRd9mi5tV1KHRp1pm5mqQSf0NaJWr8gOOcmNmbbO1tg3Hhic/MAgn9mZFKek+1xVSLb%0ANqhXJ2bcn0HzZnGsXb+BU699nnmLgmfpmzrKlavXhnxm5eq1dOnQqrpNxcZKSn79LbTNz+tIrPp8%0AYruWlPwS+j5A8erNbbbmm8XF3PL4ewDc+8Kn/GPscMorNnJ/9mcA3PrE+/zj9OH8Ye9uvPz+NwDs%0AO6ALLeIDfFiwBIBuia2Z/f0KZn27HIAfi37dwaPTdFx84QySh3bkgD9s7nyPHN2TE07qS8+erVmy%0AuJQbrvuYtCOz+fiz04mPj6OwaB2xsUaHDi1CttWp024UFQU72qLCdXTo2IKa9xUzMzp2akFR4Tq2%0AZeBe7bj6uj8AcMGF+3D3HbMIBGL528QUAK68JpW775zFJx8vJ/3k4FiQL2YVsf63cg46ZA8Ali5Z%0Aw9CUTuy3fxIAPXq0asxh2uWi7oEuNZnZxcAdBG80s5zgk9k22e5tZL0WM3tO6HJ+gUeViOy4+UtL%0ASP3zg7Ru2ZyTDhnIw5efwOi/P87Xi4u9Lg2ArxaGXvEq/mVd9S8dABUbK1m9Zj0d226+RHzs8AG8%0A8en3bKwM/th4+NUvmHL9H0np35m8WYuY/sn86g5f4NJ/vMfHHy0n770xxMZuPpcac+qA6r/vPbgD%0AKft2YkDvR3k9ZzEnntR3p9c1eEiH6r9v+kVg0N7tq9cFArG0bduc4hpXD6a9upCjju5FXFzw6/jL%0A+YMZe+p08r9cyREjunPMsb05+NBtXx2KJNH+QJcLgInOuf7OucOcc4fXeB0RrgJ3lsqhQ0KXU5I9%0AqkRkx5VXVLJw+Wry56/g2v/lMWdBIRNOOQCAwp+DZ+id2oaeTXdq25KiqvcKf15LXGwMHVrvFtqm%0AXUJ1m6Kf19KhTej7AB3bbm6zNRUVG0OWnQvWHLIOiKlxJnjcQQOq83SAtz5bwIDT7uXfz31C+9Yt%0AePm203nw0uO3ud+m4pKL3uOF577jjdyT6dV723fh7tKlJXt0bcmC71cDkJSYwMaNjpKS9SHtVq78%0AjcTE4C9ZiUkJlBSvp+bjPZxzFK9cT+JWsvpN4gKhT9s2MwKBmFrroLJy87Zfe/WH6jwdYHRaL75b%0A+Cf+ftG+rFq1npOOn8p5f3prm/uNJJEwUK4xnXorICdchexq5ZOz2DhqBK5jBzaOGkH55CyvSxKp%0Atxgz4qt+mC5e8QsrVq3hiGE1Bk4FYhk+uDufzgvm4/nzV7ChfCMjarTZo8Pu7Nm9I5/OC2bzM+ct%0AY/fd4kPy8wMGdQ3m91VtwqVXl7b02aMdb322IGT9qtL1PJP7Fefd/irj73yVM0cn06xWp9HU/OPC%0AGbzw3He8nvtHBuxZ94C1moqLf2P5T2vp3DnYGafs24lAIIZ33v6xus2yZWv49pufqy/jpx7QmbVr%0Ay0Py808/WcG6deUhl/rDYeEPv/DDgl8YNbpHyPoOHVow9syBPPzoaLIeHslTT3xNWVlFWPe9s0xI%0AzWT+xLlRO/r9GeAowLsJeY2RlKgMXaLKTX8ZwRuffs/Slb+y+27xnDpibw4Z2pOTrnimus39L87k%0AkjMOYv6PJXy/dBWXn3Uw69Zv4Lm35wJQuq6Mx3LyueX8kaxcvY6fS9dze+YovlpYVD0a/rsfS3hz%0A5gImXXQMf7t7OgCTLjqG6R/P3+rI94Y6bvgA3v1yEet+L69ed824w5g9fwVfLy4mLjaGEw4eyKIV%0Aq9lQvnEbW/K3v0/IY8pT3/J89nG0aRtPYVW+3bJlgJYtm7F27QZuvuFTTkzvS+fOCSxZXMo1V31E%0Ax067cfyJwUvvrVvHc27GIK66/EM6ddyNdu2bc9nF7zN4SAeOGBkcPLfnwHaMGt2DCZnvcF/WCAAm%0AZL7D0cf02urI94Z67dWFHH5EN1q23Dzd8sbrPmHoPh3Za6/2VFQ4pr68gF69WxMfHx0TtaIuUzez%0Ai2osLgVuMLPhwBygvGZb59w9jS9PRDZJbJfAo1eeSGK7lvy6roy5C4s44fIpvP35D9Vt7n72Y5rH%0AB/jXBWm03b0Fn3/zE8de8hRr12+obnPJ/W+ycWMlT157Mi3iA7z75SL+fNsrIZdFz735Je6ZeBSv%0A3nEGANM//o4L73097F/TccMH8MzbodPbyjZUcP2fD6dnUlt+31DBZ18v4+Qrn93KFpqGB7OCY4DS%0ARoWeiFx1TSpXX/cHYmNjmDe3hClPfcMvv5SR1DmBQw/rylPPHsPuu9e4R8E9hxIbF8NZY3NYv76C%0Aw4/oxv8eGx2SzT/2VBoXXTCD448O3gX8mON686//HBb2r+m1qT9w+hl7hqyLj4/l+ms+ZvGiUpo3%0Aj2X/1M5kv3JC2Pe9s0RCpm478Gj0zY3NFu1gU+ec6739ZjvfvsNS3EczZ3hdhvhU25H3el1C1Grf%0AqgWLsi+i35h/U7R62yOrI9Hqty/wuoSoVVKynl5dH+b7xX/a6rz6aNTQM/XhqYfxxax8237L7avX%0Ambpzrlc4dioi0rZVCy574K2o7NClcVb//Du333WIrzp0iPKbz5jZtWa2xRBZM2thZtc2riwR8bsF%0Ay34m6+XPvS5DPNCvf1sy/zbU6zLCLtof6HIdUNedKHarek9ERKTJiPYHuhh132QmBfi5EdsVERGJ%0AOpEwT73e8wTMbA3BztwBC82sZsceCzQH/hue8kRERKJDJGTqDZn89zeCZ+mPAlcBNW/MvAFY7Jz7%0AJAy1iYiIRI2om6cO4Jx7HKqnt33snCvfzkdERER8LxLmqTc4U3fOvQfEmlmGmd1V9cowsxbb/bCI%0AiIjPRGWmvomZ7QO8RnC0+6ZbQmUAt5jZMc65L8NQn4iISFSIhEy9MaPfHwI+Aro65w5xzh0CdAPe%0Ar3pPRESkyYj2eeqDgOudc9W3g6r6+41V74mIiDQZ0T5P/VugSx3rOwPzG7FdERGRqBPVmTpwNfAf%0AM7sR+LRq3QFV6y83s+rn9DnndDMaERHxtUjI1BvTqb9W9ecUNt9ZbtNTZqbWWHYEb0oTWQqLCIwb%0AT8zsOVQOHUL55CxISvS6KhERkQZrTKd+eNiq8EBg3Hhic/MAgn9mZFKek72dT4mIiNQtKm8+s0nV%0APPWoFTN7TuhyfoFHlUg0q/1MbT1f3b/0/HTZnqi++QyAmQ02s/vM7HUz61y17kQzSwlPeTtP5dAh%0AocspyR5VIiIifhAJA+Ua8zz1UcDnwB7AEcCmO8n1IQoevVo+OYuNo0bgOnZg46gRwUxdRESkgSak%0AZjJ/4tzo7NSBm4CLnHMnEXyQyyYzgP0bU9QukZRIeU42ZSsWBLP0xE5eVyQiIlEs2m8+szeQU8f6%0An4F2dawXERHxrWi/+czPBC+917YPsKwR2xUREYk6kZCpN2ZK2xTgTjMbQ3AuepyZHQrcBUwOR3Ei%0AIiLRIhJuPtOYM/WrgUXAEqAl8DWQB3wI3NL40kRERKJHVGfqzrly59wZQH9gDDAW2NM5d5ZzbmO4%0AChQREYkG0Z6pA+Cc+8E596Jz7nnn3PfhKEpERCTaRG2mbmYtgEuBk4HeBDP1hcALwN3OufVhq1BE%0ARCQKRGWmbmZxBLPzKwlm6pOA+wlm69cCb1e1ERERaTIiIVNvSOd7HtAX2Mc5N6/mG2a2N/Au8BdA%0At2iTJqeu+4PrfvDRSfd6l/qK1nu//xG4pXaHDuCcmwvcBpzS2MJERESiSbRm6oOAv2/j/beByxtW%0AjoiISHSKykwdaAsUb+P9YqBNw8oRERGRhmpIpx4LVGzj/cqqNiIiIk1GtA6UM+ApMyvbyvvxO7wh%0As3bAI8AooAS4wjk3ZSttewP/AQ4FyoBHnXOX1qdwES/UHnClgXORR4PiJByidaDc48ByYNVWXsuB%0AJ3ZwW/cTfGxrInAGkGVmg2o3MrNmQC7BqXRJQFfgqQbULiIislNE5UA559y4cOzYzBII3rxmb+fc%0AWuBDM5sKnMWWA+3OBZY75+6psW5OowooLCIwbjwxs+dQOXQI5ZOzICmxUZsUEZGmK1oHyoVLf6DC%0AOTe/xroCgqPrazsAWGxmr5tZiZnNMLPBjdl5YNx4YnPzsOISYnPzCGR4+w8hIiLRLRIydS879ZZA%0Aaa11pcDudbTtCpxGMFPvAkwHplZdlt+CmZ1nZrPMbFZx8ao6dx4zO/REPya/oF7Fi4iI1OSLB7o0%0AwlqgVa11rYE1dbRdD3zonHvdObeB4DPb2wMD69qwc+4h59ww59ywjh3b17nzyqFDQpdTkutXvYiI%0ASA1RmamH0Xwgzsz61Xi6WzKwxZ3qCObnw8O58/LJWZCRSUx+AZUpycFlERGRBmrSmbpzbh3wEnCj%0AmSWY2UHA8cCTdTR/CjjAzEaaWSzBO9qVAN80uICkRMpzsilbsYDynGxI7NTgTYmIiERCpu7109Qy%0AgUeBlQSnw413zs0zs+7A18BezrkfnXPfmdmZwH+BTsCXwPFVl+JFoormrXtP89JlZ4iEeeqedurO%0AuZ+BE+tY/yPBgXQ1171E8MxeREQk4kxIzfS0Qwfvz9RFRER8oUln6iIiIn6iTF1ElLHvAsrQZVeI%0AhExdZ+oiIiJh0NTnqYuIiPiGMnURERGfUKYuIlvYkfxXuftmysslUihTFxER8Qll6iIiIj6hTF1E%0ARETCRp26iIhIGGignIg0SFO+YY0Gxkmk0kA5ERERn4iEgXJNt1MvLCKQlk58574E0tKhsMjrikRE%0AJIpNSM1k/sS56tS9EBg3ntjcPKy4hNjcPAIZ3o5YFBGR6KZM3UMxs+eELucXeFSJSOM1JGeOlBxe%0AGbn4hTJ1D1UOHRK6nJLsUSUiIuIHkZCpN9kz9fLJWZCRSUx+AZUpycFlERGRBtLNZ7yUlEh5TjZl%0AKxZQnpMNiZ28rkhERKKYMnUR8YyybJHwUqYuIiLiE8rURUREfEKZuoiIiE9EQqauTl1ERCQMambq%0AXlGnLiIiEgbK1EVERHxCmbqIiIiEjTp1ERGRMNBAOREREZ/QQDkRERGf0EA5ERERn9BAOREREZ9Q%0Api4iIuITytRFRER8IhIy9abbqRcWEUhLJ75zXwJp6VBY5HVFIiISxSakZjJ/4lx16l4IjBtPbG4e%0AVlxCbG4egQxvBzeIiEh0U6buoZjZc0KX8ws8qkRERPxAmbqHKocOCV1OSfaoEhER8YNIyNSb7Dz1%0A8slZkJFJTH4BlSnJwWUREZEG0jx1LyUlUp6TTdmKBZTnZENiJ68rEhGRKKZMXURExCeUqYuIiPiE%0AMnURERGfUKYuIiLiE8rURUREfEKZuoiIiE8oUxcREfEJZeoiIiISNurURUREwkAD5URERHxCA+VE%0ARER8QgPlREREfEID5URERHxCmbqIiIhPKFMXERHxiUjI1Jtup15YRCAtnfjOfQmkpUNhkdcViYhI%0AFJuQmsn8iXPVqXshMG48sbl5WHEJsbl5BDK8HdwgIiLRTZm6h2Jmzwldzi/wqBIREfEDZeoeqhw6%0AJHQ5JdmjSkRExA8iIVNvsvPUyydnQUYmMfkFVKYkB5dFREQaSPPUvZSUSHlONmUrFlCekw2Jnbyu%0ASEREopgydREREZ9Qpi4iIuITytRFRER8Qpm6iIiITyhTFxER8Qll6iIiIj6hTF1ERMQnlKmLiIhI%0A2KhTFxERCQMNlBMREfEJDZQTERHxCQ2UExER8QkNlBMREfEJZeoiIiI+0eQzdTNrZ2Yvm9k6M1ti%0AZmO30s7M7GYz+8nMfjWzGWY2aFfXKyIisjWRkKl7faZ+P7ABSATOALK20lmfAmQABwPtgE+AJxu1%0A58IiAmnpxHfuSyAtHQqLGrU5ERFp2iakZjJ/4tym2ambWQJwMnCNc26tc+5DYCpwVh3NewEfOucW%0AOuc2Ak8BezVm/4Fx44nNzcOKS4jNzSOQ4e3gBhERiW5NPVPvD1Q45+bXWFcA1HWm/izQx8z6m1kA%0AOAd4Y2sbNrPzzGyWmc0qLl5VZ5uY2XNCl/ML6lm+iIjIZk09U28JlNZaVwrsXkfbFcCHwHfAeoKX%0A4y/c2oadcw8554Y554Z17Ni+zjaVQ4eELqck73DhIiIitUVCpu7lPPW1QKta61oDa+poey2wP9AN%0AKATOBPLMbJBz7reG7Lx8chZkZBKTX0BlSnJwWUREpIGa+jz1+UCcmfWrsS4ZmFdH26HAs865Zc65%0ACufcY0BbGpOrJyVSnpNN2YoFlOdkQ2KnBm9KRESkSWfqzrl1wEvAjWaWYGYHAcdT96j2z4FTzCzR%0AzGLM7CwgACzYdRWLiIhsXVPP1AEygRbASmAKMN45N8/MupvZWjPrXtXudoKD6GYDvxDM0092zv3i%0ARdEiIiK1RUKmbs45z3a+K+w7LMV9NHOG12WIiIjUaXjqYXwxK9/CsS2vz9RFREQkTNSpi4iIhEGT%0AHignIiLiJxooJyIi4hORMFDOy5vPiIiI+EZTv/mMiIiIbyhTFxER8Qll6iIiIj6hTF1ERMQnlKmL%0AiIj4hDJ1ERERn1CmLiIi4hORkKk33U69sIhAWjrxnfsSSEuHwiKvKxIRkSg2ITWT+RPnqlP3QmDc%0AeGJz87DiEmJz8whkeDu4QUREopsydQ/FzJ4Tupxf4FElIiLiB8rUPVQ5dEjockqyR5WIiIgfREKm%0A3mTnqZdPzoKMTGLyC6hMSQ4ui4iINJDmqXspKZHynGzKViygPCcbEjt5XZGIiEQxZeoiIiI+oUxd%0ARETEJ5Spi4iI+IQydREREQkbdeoiIiJhoIFyIiIiPqGBciIiIj6hgXIiIiI+oYFyIiIiPqFMXURE%0AxCeUqYuIiPiEMnURERGfUKYuIiLiE8rURUREfEKZuoiIiE9EQqbedDv1wiICaenEd+5LIC0dCou8%0ArkhERKLYhNRM5k+cq07dC4Fx44nNzcOKS4jNzSOQ4e3gBhERiW7K1D0UM3tO6HJ+gUeViIiIHyhT%0A91Dl0CGhyynJHlUiIiJ+EAmZepOdp14+OQsyMonJL6AyJTm4LCIi0kCRME+9yXbqJCVSnpPtdRUi%0AIiJh02Qvv4uIiISTBsqJiIj4hAbKiYiI+IQGyomIiPhEJAyU05m6iIhIGChTFxER8Qll6iIiIj6h%0ATF1ERMQnlKmLiIj4hDJ1ERERn1CmLiIi4hPK1EVERHxCmbqIiIhPKFMXERHxCWXqIiIiPhEJmXrT%0A7dQLiwikpRPfuS+BtHQoLPK6IhERiWITUjOZP3GuOnUvBMaNJzY3DysuITY3j0CGt4MbREQkuilT%0A91DM7Dmhy/kFHlUiIiJ+oEzdQ5VDh4QupyR7VImIiPhBJGTqTXaeevnkLMjIJCa/gMqU5OCyiIhI%0AA0XCPPUm26mTlEh5TrbXVYiIiIRNk738LiIiEk4aKCciIuITGignIiLiExooJyIi4hORMFBOZ+oi%0AIiJhoExdRETEJ5Spi4iI+IQydREREZ9Qpi4iIuITytRFRER8Qpm6iIiITyhTFxER8Qll6iIiIj6h%0ATF1ERMQnmnymbmZ/M7NZZlZmZo9tp+2FZlZoZqVm9qiZxe+iMkVERLZLmTosB24GRgMtttbIzEYD%0AlwNHVH3mZeCGqnUiIiKea/KZunPuJefcK8Cq7TQ9B3jEOTfPObcauBE4t1E7LywikJZOfOe+BNLS%0AobCoUZsTERHxWrRk6oOAghrLBUCimbVv6AYD48YTm5uHFZcQm5tHIMPb365ERCS6RcJAOXPOebbz%0A6iLMbga6OufO3cr7PwD/55x7o2o5AGwAejnnFtfR/jzgvKrFvYG5tdsMheTYGvHDRqiYHfqLg9St%0AA1DidRE+o2MaXjqe4aXjuaMSGUwMzahkA0V8tY2WtY9pD+dcx3CU4HWmvqPWAq1qLLeu+nNNXY2d%0Acw8BDwGY2Szn3LCdW17ToeMZfjqm4aXjGV46nuG3M49ptFx+nwck11hOBoqcc9vL4kVERJoMr6e0%0AxZlZcyAWiDWz5mZW19WDJ4A/mdleZtYWuAZ4bBeWKiIiEvG8PlO/GlhPcGramVV/v9rMupvZWjPr%0ADlCVpd8BvAssARYB1+3gPh4Ke9VNm45n+OmYhpeOZ3jpeIbfTjumETFQTkRERBrP6zN1ERERCRN1%0A6iIiIj4R9Z26mbUzs5fNbJ2ZLTGzsdtoq/vHb8eOHk8zO8fMvqg6lsvM7I6tDHJs8urzPVrjM++Y%0AmdMx3VI9/8/3NrNpZrbGzErM7I5dWWu0qMf/ezOzm83sJzP71cxmmNmgXV1vpPPyuSZR36kD9xO8%0AEU0icAaQVdc3WY37x48AegC9Cd4/XkLt0PEEdgP+TvAmCqkEj+vFu6rIKLOjxxQAMzsDCOyi2qLR%0Ajv6fbwbkAnlAEtAVeGoX1hlNdvR79BQgAzgYaAd8Ajy5q4qMIpuea/LothrtjH4pqgfKmVkCsBrY%0A2zk3v2rdE8By59zltdpOARY7566sWj4CmOKcS9rFZUes+hzPOj57EXC4c+64nV9p9KjvMTWz1sDn%0AwNkEf2AGnHMVu7DkiFbP//PnAWc55w7e9ZVGj3oe08uAfZ1zY6qWBwFfOOea7+Kyo8IO3C017P1S%0AtJ+p9wcqNn0jVikgeK/42sJ+/3gfqs/xrO0QgjcJklD1Paa3AllA4c4uLErV53geACw2s9erLr3P%0AMLPBu6TK6FKfY/os0MfM+lfdrvsc4I1dUKNfhb1fivZOvSVQWmtdKbD7Vtr+WqsdW2nbVNXneFYz%0AswxgGHDXTqormu3wMTWzYcBwYNIuqCta1ed7tCtwGvAfoAswHZhadVleNqvPMV0BfAh8R/C+IqcA%0AF+7U6vwt7P1StHfqte8JD8H7wtd1T/h63T++iarP8QTAzE4EbgPSnHN66MOWduiYmlkM8ABwgS63%0Ab1N9vkfXAx865153zm0g+Etne2Dgzi0x6tTnmF4L7A90A5oTzH/zzGy3nVqhf4W9X4r2Tn0+EGdm%0A/WqsS6buy8C6f/z21ed4YmZHAQ8DxznntvVEoqZsR49pK4JXO54zs0KCuTrAMjNTJrxZfb5H5wDR%0AO2ho16nPMR0KPOucW+acq3DOPQa0Bfba+WX6Uvj7JedcVL8IZjzPAAnAQQQvZQyqo91RBHPKvQh+%0AE84A/ul1/ZH2qsfxPAJYBRzidc2R/tqRYwoYwRHam177EeyQ9gCaef01RNKrHt+jA4DfgJEEny9x%0AIfCDjmejjul1BC+/JxI8KTwLWAe08fpriKQXwSegNid4FfPJqr/H1dEu7P2S5198GA5eO+CVqm+s%0AH4GxVeu7E7y00b1G24uAIoK5xWQg3uv6I+21o8eT4H34K6rWbXq97nX9kfiqz/dojc/0rOrUt/hB%0A0NRf9fw/nw4sqPo/P6Oujkqvev2/b05w+tuKqmP6JXCU1/VH2gu4vur/b83X9buiX4rqKW0iIiKy%0AWbRn6iIiIlJFnbqIiIhPqFMXERHxCXXqIiIiPqFOXURExCfUqYuIiPiEOnURERGfUKcuIiL/3959%0Ah0dV5X8cf39TSKUTgrQgvYoICmJXlAVEsWNX1p9rwcaCZe1l1921YVssi20VQQUrKJaVdVcBxUKX%0AKl0goScE0s7vjxnCZEiZkEwmc/28nuc+yZx77r3fOc+c+c65VTxCSV1ERMQjlNRFREQ8QkldRETE%0AI5TURUREPEJJXURExCOU1EVERDxCSV1ERMQjlNRFREQ8QkldRETEI2ptUjezRmb2rpnlmNlqM7so%0A0jGJiIjUZnGRDqAczwJ5QDpwODDVzOY65xZGNiwREZHayZxzkY7hAGaWAmwDujvnlvrLXgM2OOdu%0Aj3rnkTEAACAASURBVGhwIiIitVRtHal3BAr2JXS/ucCJwRXN7GrgaoCUlJTenTp3qJEARWqbH77/%0AKcs5lxbpOKoisD8TE9/bkqP67YgcNJe94aD6c21N6qnAzqCynUDd4IrOuReAFwB69+nlvp49I+zB%0AidRGSXENVkc6hqoK7M8xdVu4hD5/iHBEIpGxZ8a9B9Wfa+uJctlAvaCy+sCuCMQiIiISFWprUl8K%0AxJlZ4L70noBOkhMRESlDrUzqzrkcYArwgJmlmNmxwBnAvyIbmYiISO1VK5O633VAErAZmABcq8vZ%0Aat7NN47htJOHVGqZpLgGTJn8fpgiEqm9nrjxd0x/4rJKLZP75T2cdXyXMEXkTWrnstXapO6c2+qc%0AG+acS3HOtXbOTYh0THJwtm3bzojLrya9UWvSG7VmxOVXs3379kiHJVIrNUhNZPwdw9j44a1s/PBW%0Axt8xjPopCZEOS6JErU3q4h1XXHIVP/04j/envsP7U9/hpx/n8fvLdVazSGleuetsDu/YjDNvm8CZ%0At03g8I7NGP+nsyIdlkQJJfUoddrJQ7jx+lHcNvpOmqe1oVWzdjzz1Dj27t3LzTeMplnj1nQ4tDsT%0AXp9YvMyC+QsZfNqZNExtRvO0NvzfiGvZsWNH8fzCwkJuH3MXhzTJ4JAmGYwedTtFhYUltuuc47FH%0AnqRrx8NpmNqMPof35803JpUZ58+Ll/Dp9M95ZtxY+h19FP2OPoqn//EE06ZOZ+mSZaUuM/7FV8ho%0A3oHCoG1ffslVnDtsOAAP3f8wvXsezcvjX6PDod1pmNqM886+iKysLZVuS/G26U9cxpM3D+av157K%0A+vfHsObdP3L9OUdRJz6WJ24axK8f3srSiTdx4ak9SizX7dCmTH30ErZ+cgfr3x/DC7edQb2AEXNM%0AjPHwNaey4YMxbPhgDI9cfxoxMQd+pY4a3p+Fr49k6yd38N34PzB8QI8D6uzTqXUTBvZtz8jHpjJ7%0A0TpmL1rHDY9NZUj/jnRo1bjUZUacfgSrJo8iJsZKlL9y11m8/dAFANx5+QnMeekarhjci6UTb2Lr%0AJ3fw1oPn07heUsjtWJFoaudgp/Rpy45P76RRUHvcf9XJfPtP3wDkkoE9yZx2O4OP7si8165n2/Q/%0A8cnjl9HmkAaVaaawU1KPYhMnvE3duql89c0X/PHWmxkz6g7OP/ti2ndox9ezZ3DJpcO59uob+fXX%0AjeTk5DB08DmkpKbw35lfMOmd15k181v+cNXI4vWNffwZXh7/Gk+PG8uM/31GYWEhEye8XWKb9939%0AEK++/C/GPvUoP86fxejbbmHktbfw8dTppcY4e9a3pKamcnT/vsVl/Y/pR0pKCrNmzi51mbPPHcaO%0AHTv54rMvi8uys7P56INpDL/4guKy1avW8OYbk3h7yhtMnf4eK5av5Jqrrj+othRvGz6gB7t253H8%0AdeN5bMLXPDryd7z14AUsX7eFY/7wIq9Pn8u40UNp1igVgOTEeD78+8Xk5OZx3LXjueCet+jXrRXP%0A33pG8TpvPv9orhzSixsen8qJ179EbEzMAYnkvt+fxOWDDufmJz+m1xXjeHTC1zwzagi/61f6TbL6%0AdmvJrt17mblgbXHZNwvWkp2bR79uLUtdZsqMRdRPTeSU3m2Ly1IS4zm9fycmfj6/uCyjWQMuPLUH%0A5901iSGjX6ddy0Y8F/B+qkO0tHOwL3/4hS07dnP2CV1LlF9wSvcSbZgQH8ufLj+eP/z9A38sxsQH%0Azj/Y5goLJfUo1qVrZ+669w7ad2jHTbeMpEmTxsTHxzHyxmtp174tf7r7NpxzzPxmNpPefIfdObt5%0A6dXn6d6jG8edcCzPjhvL++9+yIrlKwF45qlxjBp9I+eedxadOnfksSf+RnqzpsXby8nJ4amxz/KP%0A55/itN8NoM2hbRh+4XlcedVlPD/un6XGuGnjZpqkNcZs/yjCzEhr2oRNGzeXukzDhg0YOOhUJr75%0AVnHZh+9PJS4ujtOHDiouy83N5Z+vPMfhvXrS/5h+PP2PJ5j60ScsX7aiKs0qHrR4VSZ/fvU/rFi/%0AlSffnkXm9hzyCwp5dvK3rNywjb+89hVmxtHdWwG+L/PkxHhG/OU9Fv6ymf/NXc31j33EsOO70LZ5%0AQwBGntOXxyd+w+QZi1i6dgt/fOYTNm3NLt5mcmI8N57Xj+se/YjPvlvB6o3bmfTFAl6e+gN/OLNP%0AqXGmN0ola/vuA8ozt+WQ7k+EwbZn72H6rGUlEt3QYztTUFjER18vKS5LqhPHVQ+/x9zlG5m5YC03%0APDaV04/pRLsWjSrfoGWIlnYOVlTkePvLhSXasH/3VrRMq8ekgKQeHxfLmGemM3PBWuYu38jvH36P%0A7oc25aQjDq2O5qsWtfWOchKCHod1K/7flyjT6NZ9f1l8fDwNGzYgc3MmK5avpHuPbtStu/+mfP36%0A9yUmJobFi3+mSVpjNv66kb79jiyeHxMTw5FH9Wbd2vUALF60hD179nDmkHNLJOn8/Hwy2rSu1vd2%0A4cXn839XXsfu3btJTk5m4oS3GXb2UBITE4vrNG/RnNatWxW/PqpvH2JiYvj55yW079CuWuOR6DZ/%0A5aYSrzO357Dwl/0/KgsKi9i2K5e0hikAdM5IY8HKzWTn5hXXmbVwLYWFRXRpk0bWjt0c0qQusxet%0AK57vHHy3eD0tm/rum9UlI42khHje/9tFBD5hIz42htUbq/dE0Tc/n8+Lt59JUkIcuXsLGD6gB+/9%0AdzF78/cfwtqQtYu1m/ffqPPbxespLCyic0YTVqzfesA63/vrRRxzWMl+vWbTdnpf+VyZcURzO7/5%0A2TxGntOX1un1WbNpBxcM6MF/565mfdb+e54VFhbx3eL1Ae2xg1+37KJLmzS+/OGXkLcVTkrqUSwu%0APr7EazMjPj7ugLKioqJy12NYufP32beeye+9SauAZOqLpfSPUnqzpmRlbsE5V/xDwDlH5uasEnsB%0Agg0aPJC4uFg+/GAaJ518Av/+YgYfTpscUpwiwQoKgs8NgfyCkv3CATFWcV8I9RlY+45xn3PnRNZu%0A2lFiXkFh6X1y09ZsmjRIPqA8rWFKidFpsI9nLaOgsIihx3Tiyx9+4eTehzL01jdCC7QM1z36IYl1%0ASvbrsuIunh8l7Vyan5ZtZMmaLM4/pTtjJ83k7BO7cufzn5cSV+17CFog7X7/jejcpRMLFyxk1679%0AvzpnfTOboqIiOnfpRP369Wl2SDO+nT2neL5zjjnf/VD8ukvXTiQkJLBmzVratW9bYsrIKH2k3rff%0AUWRnZzNr5rf7tzvzW3Jycuh3dN9SlwFISEjg7HOHMWnC27zz1hTSm6Vz/InHlaizYf0G1q7d/wv+%0Au2+/972fzp1CbxiRUvy8OpNubZuSmlSnuKxft1bExsbw8+pMdubs5desXRzVteRx7j6dmxf/v3hV%0AJnvyCmidXp+VG7aVmNYEJZ99Zi9cR93khBLHz/t1a0lqUh1mLVxX6jIAefmFTPnPIi4Y0INzT+rG%0Apq3ZfPXTqhJ1mjepS8u0/XffPrJLC//7ySp1nRuydoUc98GKVDuX5c3P5zN8QA9OO6o9KYnxvPuf%0ARSXmx8bGcGSXFsWvWzWtxyGN65bZhpGgpP4bMfyi80hKTub3V1zDgvkL+d9XXzPyuls486yhtGvv%0AO8Hm+huu4fFHn2TK5PdZumQZo0fdzsZf9+9Oq1u3LjePuoE7br2bV1/+FyuWr2TuT/N48fmXGP/i%0AK6Vut3OXTpw2cAA3XHcLs2Z+y6yZ33LDdbcweMhAOnbafxJLz25HMu7ZF0ose+FF5/PZp1/wzxde%0A5vwLzjngjNekpCT+78prmfvTPGbN/JYbrx/FoMEDtetdqmzi5/PJ3ZPP+DuG0e3QphxzWGueGTWE%0A975azMoN2wB4dvJsRg3vz1nHd6FDq8Y8OnIgzRrvP7yVnZvH2EkzefiaU7ls0OG0bd6Qw9qlc9XQ%0A3ow4/YhSt7tkTRbTZy/n6VFD6Nu1JX27tuTpUUOY+s1Slq3df2XHT69exzXDjiyx7JufzefUI9tx%0A1Rm9eevfCw8Y6ebmFfDi7WdyWLt0+nZtyVO3DGbazKWl7nqvKZFqZ4Bpj13KA1edXKJs0ufz6ZKR%0Axj0jTmTazKXs2p1XYn5+QSGPXD+Qvl1bcli7dF68fRiLVmXy7+9XVl+jVJF2v/9GJCcn8+G0yYwZ%0AdQfHHX0KiYkJnH7GYB594q/FdW4eNZJNGzdx3dU3AHDhJRcw/KLz+Hnx/pNt7n3gTpqmpzH28We4%0A8fo/Uq9eXQ7r2YNRo28qc9uvvP5PRt10K2cMPgeAIUMH8cRTfy9RZ+mSZWwJuhztmOP607zFISxe%0A9DOvvn7giXgZbVpz3gXncM6wC9mStYUBp57EP154uvKNIxIkd28BQ299g0dGDuS/437PnrwCPvp6%0ACaOf2X+Vx9i3ZpLeKJV/jBkKwJufzmPi5/PpnNGkuM79L33J5m3Z3Hz+0Tx182B27t7LvOWbeHzi%0AN2Vu+4qHpvD4jb/jg79fDMDUb5Zwy5Mfl6jTqXUTGtcvuZv+63lr2JC1i65tmnL5g1MOWO/qjdt5%0A+8uFTP7LcBrXT+bzOSu57pEPK9841SiS7dy2eUPWbS45kl+zaQffzF/DsT0zePDlGQcssze/kL+9%0A8V/+eceZtGpan28Xr2f4PW8dUC+SrLYfH6gMPXr1t+Oh+x/m3Skf8P3cmZEOpdZIimvwvXMutNN9%0Ao4AevVp97rz8BM46oQt9RpR9kpuU75KBPXnipkGkDf5rxZWrwZ4Z9x5Uf9budxEREY9QUhcREfEI%0A7X4X8QjtfhfxDu1+FxER+Y1TUhcREfEIJXURERGPUFIXERHxCCV1ERERj1BSFxER8QgldREREY9Q%0AUhcREfEIJXURERGPUFIXERHxCCV1ERERj1BSFxER8QgldREREY9QUhcREfEIJXURERGPUFIXERHx%0ACCV1ERERj1BSFxER8QgldREREY9QUhcREfEIJXURERGPUFIXERHxCCV1ERERj1BSFxER8QgldRER%0AEY9QUhcREfEIJXURERGPiPqkbmZXm9kcM5uTmbkl0uGISBUE9meXnxPpcESiTtQndefcC865Ps65%0APmlpjSMdjohUQWB/tviUSIcjEnWiPqmLiIiIj5K6iIiIRyipi4iIeISSuoiIiEcoqYuIiHiEkrqI%0AiIhHKKmLiIh4hJK6iIiIRyipi4iIeISSuoiIiEfEVVTBzGKAE4ETgDZAEpAJ/AB86pxbG8b4RERE%0AJERljtTNLMnM7gTWAlOB04BUIA84FLgX+MXMpplZv5oIVkRERMpW3kh9GTATuBrfiDw/uIKZZQAX%0AAZPM7CHn3IvhCVNEREQqUl5S/51zbkF5CzvnVgMPm9ljQEa1RiYiIiKVUmZSryihB9XNwzeyFxER%0AkQip8ES5fcysDtAdaErQsXjn3LRqjktEREQqKaSkbmanAv/Cl9CDOSC2OoMSERGRygv1OvVngY/w%0AnfWejO+ytn1TcnhCExERkcoIdff7IcBf/CfGiYiISC0UalL/COgPrAxjLCIiUoNGPXJKlZZ/fMwX%0A1RSJVJdQk/o1wBtm1htYAJS4Zt0591p1ByYiIiKVE2pSHwicAgwGduM7OW4fByipi4jUYlUdlYe6%0ATo3eIyvUE+UeBZ4B6jrnUp1zdQOmemGMT0REREIU6ki9AfCccy4nnMGIiEj1CscIPZTtacQeGaGO%0A1CcDA8IZiIiIiFRNqCP1lcCfzex4YB4Hnij3eHUHJiIilVfTI/OyBMehkXvNCDWpjwB24busrX/Q%0APAcoqYuIiERYSEndOXdouAMREZGDV1tG6GXRsfaaEdIxdTM7qpx5l1RfOCIiInKwQr6jnJkd75z7%0AObDQzC4FngNer/bIRESkQrV9hB5MI/bwCvXs98eAT82s5b4CM7sMX0K/IByBiYiISOWEekz9b2aW%0ABnxuZscCQ4BxwHnOuanhDFBERERCE+rud5xzo82sMTAbaAac65ybFrbIREREpFLKTOpmdnYpxdPw%0A3QP+TSBxXx3n3JTwhCciIqWJtmPpwXRsPTzKG6m/U868Ef4JfNepx1ZbRCIiInJQykzqzrlQT6IT%0AEZEaEu0j9GAasVcvJW4RERGPKDOpm9klZmahrMTMMszsuOoLS0RERCqrvJH6CGCJmf3JzHoEJ3gz%0Aa2RmZ5jZW8B3QP1wBioiIiLlKzOpO+dOBm4BTgB+ArLN7BczW2xmG4FM4HlgOdDNOfdRTQQsIiIi%0ApSv3OnX/jWWmmlkT4FggA0gCsoAfgR+dc0Vhj1JE5DfOayfIBRv1yCk6Wa4ahHpHuSzgvTDHIiIi%0AIlUQ8h3lRESk9vl9p+60SqlLkXMA7MzPY+yCH4rnt61bnzNat6V+nQTW5WQzedUytuftLZ4/sEUG%0AfdLSAZiTuYnp61dXa3xnZrRjQ04232Vtqtb1hqJh3USeG3MGp/Rpy5Ydu7nnn/9m0hcLqnUbc1+9%0AjnPunMjydVurdb0Hq0aTupk1AsYDp+HbhX+Hc25CKfWu8NfLDSg+3Tk3owbCFBGJKh+tWcmcUpJm%0AclwcF7frzLurl/Pz9q0MaJHBBW078fzP8wA4skk6XRo25umFPwFwZcdubMvby7eZG6stto71GvLl%0AhrXVtr7KGHvTYPIKCsk4+zF6tm/GlIcvZN6KTSxelVkt6z+0eUNiY2NqTUKHmh+pPwvkAenA4fiO%0A1891zi0spe5M59yxNRqdiIiHdGvQmE17drNg2xYAvtiwhjsPP4omiUlk7cmlV5OmfL1xPTvz8wD4%0A38b19ElrVmpSb1AngTGH9WHyL8s4pUVrEmJi+XT9atbnZHN2m/bUr5PA3K2ZfLhmZfEy6UnJ7Cks%0AYGd+Ho0SEjm7TXsOSUqh0DlW7NrBpJVLwvbekxPjGXZ8F3qPGEfOnny+WbCWj75ZwkWnHsbdLx54%0A7P6SgT0ZcfoRzFm8nksHHc62nbmM+Mu7tG/ZmHtHnEid+Dj+9PxnvDF9XvEyg/p1YPrsZQAM7Nue%0Ah685lZZN67ErZy9PvzObsW/NDNv7K0uNJXUzSwHOAbo757KB/5nZ+8ClwO01FYeIiNec1iKD01pk%0AkLU3l8/Wr+aXXTsBaJqUzMbdOcX18ouK2LJnD+mJyWTtySU9MZlfc/fP/zU3h/Sk5HK31SqlLk/M%0A/542detzSfsuLNuxjZeWLiTWjOu79mT+1ixWZfu236l+Q5bs2AbAgOatWb5zO+OXLCDWjBYpqdXd%0ADCV0aNmYgsKiEqPo+cs3cdzhbcpc5sguLXh56g+0OPMR7r7iRF67+xymzlxKt0ue4bieGbx5/3m8%0A95/F5OzJB3yJ/Ol3ZgMwbsxQLr1/Ml/PX0OD1ETaHNIgrO+vLDV5R7mOQIFzbmlA2VygWxn1e5lZ%0AlpktNbO7zazUHyBmdrWZzTGzOZmZW6o7ZhGpQYH92eXnVLyAMH3dKh6d/z1/m/cd32Vu5NL2XWmU%0AkAhAnZhY9hQWlqi/t6iQOrG+x3XUiS05f29hIQmx5T/K48tf11LgHMt3bie/qJB5W7PIKchnZ34e%0Aq7J30jw5pbhuYFIvco4GdRKoG1+HAudYnb2rWt5/WVKT6rBz994SZTt376Vucp0yl1n16zb+9clc%0Aiooc73y5kFbp9Xn4ta/Iyy/kizkrycsvpF2LRgAkJcTRu1NzvvppFQAFBUV0btOEusl12J69h5+W%0AVd8hjMoIeaRuZn3xPaGtKUE/BpxzN4awilRgZ1DZTqBuKXW/AroDq/El/UlAAfBwcEXn3AvACwC9%0A+/RyIcQhIrVUYH+OqdtC/dnv8sGHc0+vfiXKPl77C99lbWJdTnZx2Y9bMjmsURod6zdk1uZfySsq%0AJDEoSSfGxpLnT+R5hSXnJ8bGsTfoR0CwbP+uevCN/LML9r8uKCoq/sGQGBtLWmIya/yj9k/WrWJA%0Ai9Zc26UnuYUFfL1xPd9v2VyZZqiU7Nw86iUnlCirn5LIrt15ZSwBm7ft/yGZuzf/gLI9eQWkJvl+%0AFJx0RFtmLVxHXr6vvS68921uu/Q4Hvy/U1iwcjN3v/AFsxetq7b3E6qQkrqZjQb+ju9GMxvwPZlt%0An1A7XjZQL6isPnDAzzXn3MqAl/PN7AFgDKUkdRERr3t12k80PqlxyPX33f5zc+5uejVpWlweHxND%0Ao4RENu3ZDcCmPbtplpRS/MOgWXIym3J3V0vMHeo1ZMWuHcUJIrsgn/dWrwBWkJFalys7dueX7J1s%0A3bunWrYXbNm6LcTFxtCuRSNWrPftgu/RLr3aTpIb2Ld98fF0gO+XbOD8uyYRFxvDtWcdyev3nkOH%0AC56slm1VRqi7328CbnTOdXTOneicOylgOjnEdSwF4sysQ0BZT6C0k+SCOfZ/TkVEBN9ouH29BsSZ%0AEQP0bJRGm9R6LPXv8l64fQvpicl0a9CYODNObt6KX3fvJmuP78Kin7Zkckx6c+rF16FefB2OTW/B%0Aj9U0eu5YvyFLduw/nt29YWPqxftGubkFBYDDufDtjNm9J5/3/7uYe648keTEePp3b8WQ/h2Z8Nm8%0AihcOwcC+7flkli+px8fFMHxAd+qlJFBQWMTO3XspKorMjqZQd7/XA6ZVZUPOuRwzmwI8YGZXAb2A%0AM4D+wXXNbBDwg3Nuk5l1Bu4G3q7K9kVEvCbGjFNbtCYtMZki58jck8vrKxazxT/63V1QwIQVPzO0%0AdVvOa9uBtTnZJc44/zZzIw0TErih2+EAzMnaVG2Xs3Wo34BP1q0qft0iJZUhrQ4lITaO7Pw8pq75%0AhW15e8teQTW4aew0nr/1DNZM+SNbd+Zy09hp1TJS79omjezcPNZu3n9E+cJTD+PxGwcRGxPDsrVZ%0AXPnnd6u8nYNhofxSMrPngHnOuX9UaWO+69RfAk4FtgC3O+cmmFlrYBHQ1Tm3xswexXdWfCqwCXgd%0AeNA5l1/e+nv36eW+nj2jKiGKRK2kuAbfO+f6RDqO6hJTt4VL6POHSIdRa0TTbWJbpqQytHVbxi2u%0A3Kg4Wm4TO2p4fxrXT+bO5z8P2zb2zLj3oPpzmSN1MxsV8HItcL+ZHQPMA0okV+fc46FszDm3FRhW%0ASvkafAl83+vRwOhQ1ikiIrXPF+vXRDqEsFm9cTtTv1laccUIKG/3+w1Br7Px7SoP3l3ugJCSuoiI%0AeF/gGfleNHnGokiHUKYyk7pz7tCaDERERESqJqSz383sHjM74DZDZpZkZvdUf1giIiJSWaFe0nYv%0AAce8AyT754mISBg9PuaLqDmR7GB4+b3VpFCTulH6TWZ6AbXn8TQiIiK/YeVep25mu/AlcwesNLPA%0AxB4LJALPhS88ERERCVVFN58ZiW+U/hJwJ7AjYF4esMo5V/PPlhMREZEDlJvUnXOvApjZL8A3Fd38%0ARURERCInpNvEOuf+Y2aJZnYp0NVfvAh40zmXG7boRESkhH0nlEXTHebKoxPkqleol7QdAawAHgOO%0A8k+P4jvOfkT4whMREZFQhfpAlxeAr4ErnXM5AGaWgu9Y+wuAZ+43LSISDaJ9xK4ReniEmtS7AZft%0AS+hQ/NS1B4A5YYlMREREKiXU69R/BpqXUn4Ivueki4iISISFOlK/C3jKPzKf5S/r5y+/3f9IVaD4%0ASWwiIiJSw0JN6h/6/05g/53lzP/3/YDXDt9NaUREpAZE27F1HUsPr1CT+klhjUJERESqLOTr1MMd%0AiIiIHLzaPmLXCL1mhHqiHGbWw8yeMbOPzewQf9kwM+sVvvBEREQkVCGN1M3sNOAD4GPgZCDJP6sd%0AcAUwLBzBiYhI5QSPiCM1ctfIPDJCHak/CIxyzp2F70Eu+8zAd3c5ERERibBQT5TrDkwrpXwr0KiU%0AchERqQVq+li7RuiRFepIfSvQopTyI4B11ReOiIiIHKxQR+oTgEfM7Hx816LHmdkJ+B7q8nK4ghMR%0AkepR2gi6qqN3jcprn8rcUe4VYDW+m8ws8v+dAPw5LJGJiEhYKSl7T6jXqecDF5vZPUAvfLvtf3TO%0ALQtncCIiIhK6UEfqADjnVuB7rrqIiIjUMhWeKGdmSWZ2r5nNM7NsM9tlZnPN7C4zS6poeREREakZ%0A5Y7UzSwO+De+s9w/AabiO5beFbgHGGRmJzjnCsIdqIiIiJSvot3vVwPtgSOccwsDZ5hZd+BL4P+A%0AceEJT0REREJV0e73c4E/Byd0AOfcAuBh4LxwBCYiIiKVU1FS74Zv93tZPsd3tzkRERGJsIqSekMg%0As5z5mUCD6gtHREREDlZFST0WKO8kuCJ/HREREYmwik6UM+B1M9tbxvyEao5HREREDlJFSf3VENbx%0AWnUEIiIiIlVTblJ3zl1ZU4GIiIhI1YT66FURERGp5ZTURUREPEJJXURExCOU1EVERDwi6pO6mV1t%0AZnPMbE5m5pZIhyMiVRDYn11+TqTDEYk6UZ/UnXMvOOf6OOf6pKU1jnQ4IlIFgf3Z4lMiHY5I1In6%0ApC4iIiI+SuoiIiIeoaQuIiLiEUrqIiIiHqGkLiIi4hFK6iIiIh6hpC4iIuIRSuoiIiIeoaQuIiLi%0AEUrqIiIiHqGkLiIi4hFK6iIiIh6hpC4iIuIRSuoiIiIeoaQuIiLiEUrqIiIiHqGkLiIi4hFK6iIi%0AIh6hpC4iIuIRSuoiIiIeoaQuIiLiEUrqIiIiHqGkLiIi4hFK6iIiIh6hpC4iIuIRSuoiIiIeoaQu%0AIiLiEUrqIiIiHqGkLiIi4hFK6iIiIh6hpC4iIuIRSuoiIiIeoaQuIiLiEUrqIiIiHqGkLiIi4hFK%0A6iIiIh6hpC4iIuIRSuoiIiIeoaQuIiLiEUrqIiIiHqGkLiIi4hFK6iIiIh6hpC4iIuIRtTapm9lI%0AM5tjZnvN7JVIxyMiIlLbxUU6gHJsAB4CBgJJEY5FRESk1qu1Sd05NwXAzPoALSMcjoiISK1Xa3e/%0Ah8rMrvbvpp+Tmbkl0uGISBUE9meXnxPpcESiTtQndefcC865Ps65PmlpjSMdjohUQWB/tviUwXGX%0A3gAACNNJREFUSIcjEnXMORfpGMplZg8BLZ1zV4RQdxewJOxBSWmaAFmRDuI3al/bZzjn0iIdTHVR%0Af44o9efIqVJ/rrXH1A/SEudcn0gH8VtkZnPU9pHh4bZXf44QD3+mar2qtn2tTepmFocvvlgg1swS%0AgQLnXEFkIxMREamdavMx9buAXOB24BL//3dFNCIREZFarNaO1J1z9wH3VXKxF6o/EgmR2j5yvNr2%0AXn1f0UBtHzlVavtaf6KciIiIhKY2734XERGRSlBSFxER8QgldREREY+IqqRuZo3M7F0zyzGz1WZ2%0AUTl1bzGzjWa208xeMrOEmozVa0JtezO7wswKzSw7YDqxhsP1lMo8sTCaPvfqz5Gj/hwZNdGXoyqp%0AA88CeUA6cDEwzsy6BVcys4H4LoU7BcgA2gL312CcXhRS2/vNdM6lBkwzaipIj9r3xMKXyqsUhZ97%0A9efIUX+OjLD35ahJ6maWApwD3O2cy3bO/Q94H7i0lOqXA+Odcwudc9uAB4AraixYj6lk20s1c85N%0Acc69B1T0xKKo+dyrP0eO+nPk1ERfjpqkDnTEd0e5pQFlc4HSfl12888LrJduZnriy8GpTNsD9DKz%0ALDNbamZ3++8OKOEXTZ979efIUX+u/Q76Mx9NST0V2BlUthOoW0bdHUH1KKOuVKwybf8V0B1oim80%0AcCEwJqzRyT7R9LlXf44c9efa76A/89GU1LOBekFl9YFdIdSt7/9bWl2pWMht75xb6Zz7xTlX5Jyb%0Aj2+30bk1EKNE1+de/Tly1J9rv4P+zEdTUl8KxJlZh4CynsDCUuou9M8LrLfJOVfRcQwpXWXaPpgD%0ALCxRSbBo+tyrP0eO+nPtd9Cf+ahJ6s65HGAK8ICZpZjZscAZwL9Kqf4a8Hsz62pmDYG7gVdqLFiP%0AqUzbm9kgM0v3/98ZX9u/X5Pxeo2ZxfmfUlj8xMIyjmtGzede/Tly1J8jp0b6snMuaiagEfAekAOs%0AAS7yl7fGt7uidUDdUcAmfMciXgYSIh1/NE+htj3wqL/dc4CV+HbXxUc6/mie8D3YyAVN90X75179%0Aufa3vfpztbd72PuyHugiIiLiEVGz+11ERETKp6QuIiLiEUrqIiIiHqGkLiIi4hFK6iIiIh6hpC4i%0AIuIRSupSKjObYWbPVFDnRDNzZtakhmL60swuC3jtzKxab1lpZj3MbL3/SVYiUU99+bfVl5XUI8TM%0AYszsKzP7MKg82cyWmNlzkYrN72zgjn0vzGyVmY0OqvMNcAgVP0awysxsCNAKeCOc23G++1vPwnfj%0AB5EKqS9XjvpyeCmpR4hzrgjf83FPMrMRAbP+hu8Wgn+MRFz7OOe2OufKfXiAcy7PObfR1cwdjG4C%0AXnHOFdbAtl4GrtUjJiUU6suVpr4cTpG+bd5vfQKuwfeIvQzgFKAAOLaCZV4BPgLuwncbwWx8H96k%0AgDoJwFj//D34frEeGzA/HngK2ADsBdYCfw2YPwN4JuD/Erc29Jef6H/dJGC5s4H5Aeu8E3x3LvTP%0AX+WP+3l8tz9cB4yp4P2mAUVAz6ByB5wb8Po2IAvoF7Cte/zttcsfzwVAA2Civ92WAacFrbeOv80G%0ARPrzoSl6JvVl9eXaMEU8AE0OYDq+5xavAf4eQv19H+y38T3reCCwHngqoM6TwK/AEKAL8KL/g3+I%0Af/4f/R3jeHz3He4PXBmwfOAXQSN/3fuBZkAzf3mJLwKgN1Dor9cRuNi/zRsC1rsK3y6+kUB74Ab/%0AOo4u5/2eBeQCsUHlDt9jIA3fParXAd2CtrUVuA7oADzm7+DTgMv82x8PbAYSg9Y9C3gw0p8NTdE1%0AqS+rL0d6ingAmhzAofh+vS4jhJv2+78ItgOpAWWX4PtFneKf8oDLAubHAiuAh/yvnwK+IOCXd9A2%0Air8I/K9XAaOD6gR/EbwB/Duozn3AuqD1vBlUZxlwVznv92ZgdSnlDt+v9ZfxPU4yI2h+iW0Bqf5l%0AAr8w2/jL+gQtOwX4V6Q/G5qia1JfVl+O9KRj6rXDCHy/Xlvi+1IIxTznXHbA65n4djW180/xwNf7%0AZjrf8auZQFd/0SvA4cBSM3vWzIaYWVU/D10Ct+n3P6CFmdULjD2ozgagaTnrTcL3q7w0j+L7QjrW%0AObe6lPnF2/K31258uxT32eT/G7z9XP92RSpDfVl9OaKU1CPMzI4Ebse36+kz4FUziw3jJn0/i537%0AAd8v2zvwfQ5eBT6rhi+Dcrfrl1/KvPK2mwU0LGPeZ/h2Iw4uY35p28oPek0p228EZJYTk0gJ6svF%0A89SXI0hJPYLMLBF4Dd+ZoB8DV+M7NnRrCIv3CLr+sh++3XQr/FMecEzAtmKBo4FF+8qcc7ucc+84%0A567Fd7zuZP/2S5OHb7dfeRYHbtPvWHy77Mo9+7YCPwJpZVxDOw04DxhnZpdXYRvBugM/VOP6xMPU%0Al0OmvhxmSuqR9TCQiP86SufcRuB64D4z61bBsnHAS2bWzcxOBf4KvOicy3HO5QDjgL+Z2WAz6+J/%0AnQ78A8DMRpnZhWbWxczaAxex/wzW0qwCjjOzFuXcoOIx4AQzu8/MOprZxfhO4vl7CG1Rnh/xnQBz%0AbGkznXMf4fsyeC7whhYHy8zaAC2AT6u6LvnNUF8OjfpymP12rt2rZczseHxniw4I/OXrnJtoZufg%0A23XXzzlXUMYq/gMsBL4EkoHJlBwV3Ob/+zK+yz5+BH7nnPvVX74LGIPvTFLnnz/IObe7jO3dg+/S%0AlRX4LrGx4ArOuR/M7Dx8Z8z+Cd8xrr8C5d7NqiLOuUIzewnfGbjvlVHnIzM7H3jLzHDOvVaFTV4I%0AfFrGcT2REtSXQ6e+HH7mPztQooiZvYLvLNXTIx1LTTGzpvh2Nx7pnPsljNtJwHcG74XOueAThUSq%0Alfqy+nJ10+53iQrOuc34zixuHeZNZQB//i19CYjUJPXl8NLud4kazrkPamAbS/FdJysiYaK+HD7a%0A/S4iIuIR2v0uIiLiEUrqIiIiHqGkLiIi4hFK6iIiIh6hpC4iIuIR/w/SfIynHQh/iAAAAABJRU5E%0ArkJggg==%0A"/>
                    <pic:cNvPicPr>
                      <a:picLocks noChangeAspect="1" noChangeArrowheads="1"/>
                    </pic:cNvPicPr>
                  </pic:nvPicPr>
                  <pic:blipFill>
                    <a:blip r:embed="rId10"/>
                    <a:stretch>
                      <a:fillRect/>
                    </a:stretch>
                  </pic:blipFill>
                  <pic:spPr bwMode="auto">
                    <a:xfrm>
                      <a:off x="0" y="0"/>
                      <a:ext cx="5334000" cy="7548514"/>
                    </a:xfrm>
                    <a:prstGeom prst="rect">
                      <a:avLst/>
                    </a:prstGeom>
                    <a:noFill/>
                    <a:ln w="9525">
                      <a:noFill/>
                      <a:headEnd/>
                      <a:tailEnd/>
                    </a:ln>
                  </pic:spPr>
                </pic:pic>
              </a:graphicData>
            </a:graphic>
          </wp:inline>
        </w:drawing>
      </w:r>
      <w:r>
        <w:rPr>
          <w:b/>
        </w:rPr>
        <w:t>Figure 1:</w:t>
      </w:r>
      <w:r>
        <w:t xml:space="preserve"> (a) The velocity model, with sources and receivers arranged vertically. (b) The initial estimate.</w:t>
      </w:r>
      <w:r>
        <w:t xml:space="preserve"> (c) The difference between the model and the initial estimate.</w:t>
      </w:r>
    </w:p>
    <w:p w14:paraId="3C7A30A0" w14:textId="77777777" w:rsidR="00FC627E" w:rsidRDefault="00015B1E">
      <w:pPr>
        <w:pStyle w:val="Heading2"/>
      </w:pPr>
      <w:bookmarkStart w:id="3" w:name="The-adjoint-wave-equation"/>
      <w:bookmarkEnd w:id="3"/>
      <w:r>
        <w:lastRenderedPageBreak/>
        <w:t>The adjoint wave equation</w:t>
      </w:r>
      <w:hyperlink w:anchor="The-adjoint-wave-equation">
        <w:r>
          <w:rPr>
            <w:rStyle w:val="Hyperlink"/>
          </w:rPr>
          <w:t>¶</w:t>
        </w:r>
      </w:hyperlink>
    </w:p>
    <w:p w14:paraId="36A82E50" w14:textId="77777777" w:rsidR="00FC627E" w:rsidRDefault="00015B1E">
      <w:pPr>
        <w:pStyle w:val="FirstParagraph"/>
      </w:pPr>
      <w:r>
        <w:t xml:space="preserve">Adjoint wave equations are a main component in seismic inversion algorithms and are required for computing gradients </w:t>
      </w:r>
      <w:r>
        <w:t>of both linear and non-linear objective functions. To ensure stability of the adjoint modeling scheme and the expected convergence of inversion algorithms, it is very important that the adjoint wave equation is in fact the adjoint (transpose) of the forwar</w:t>
      </w:r>
      <w:r>
        <w:t>d wave equation. The derivation of the adjoint wave equation in the acoustic case is simple, as it is self-adjoint if we ignore the absorbing boundaries for the moment. However, in the general case, discrete wave equations do not have this property (such a</w:t>
      </w:r>
      <w:r>
        <w:t>s the coupled anisotropic TTI wave equation (Zhang et al., 2011)) and require correct derivations of their adjoints. We concentrate here, as in part 1, on the acoustic case and follow an optimize-discretize approach, which means we write out the adjoint wa</w:t>
      </w:r>
      <w:r>
        <w:t>ve equation for the continuous case first and then discretize it, using finite difference operators of the same order as for the forward equation. With the variables defined as in part 1 and the data residual $\delta d(x,y,t; x_r, y_r)$, located at $x_r, y</w:t>
      </w:r>
      <w:r>
        <w:t>_r$ (receiver locations) as the adjoint source, the continuous adjoint wave equation is given by:</w:t>
      </w:r>
    </w:p>
    <w:p w14:paraId="6D0571C6" w14:textId="77777777" w:rsidR="00FC627E" w:rsidRDefault="00015B1E">
      <w:pPr>
        <w:pStyle w:val="Compact"/>
      </w:pPr>
      <w:r>
        <w:t>$$ m(x,y) \frac{\mathrm{d}^2 v(t,x,y)}{\mathrm{d}t^2}\ -\ \Delta v(t,x,y)\ -\ \eta(x,y) \frac{\mathrm{d} v(t,x,y)}{\mathrm{d}t}\ \ =\ \ \delta d(t,x,y;x_r, y_</w:t>
      </w:r>
      <w:r>
        <w:t>r) $$</w:t>
      </w:r>
    </w:p>
    <w:p w14:paraId="04EABA69" w14:textId="77777777" w:rsidR="00FC627E" w:rsidRDefault="00015B1E">
      <w:pPr>
        <w:pStyle w:val="BodyText"/>
      </w:pPr>
      <w:r>
        <w:t>The adjoint acoustic wave equation is equivalent to the forward equation with the exception of the damping term $\eta(x,y) \mathrm{d}v(t,x,y)/\mathrm{d}t$, which contains a first time derivative and therefore has a change of sign in its adjoint. (A s</w:t>
      </w:r>
      <w:r>
        <w:t>econd derivative matrix is the same as its transpose, whereas a first derivative matrix is equal to its negative transpose and vice versa.)</w:t>
      </w:r>
    </w:p>
    <w:p w14:paraId="3BFDFCD3" w14:textId="77777777" w:rsidR="00FC627E" w:rsidRDefault="00015B1E">
      <w:pPr>
        <w:pStyle w:val="BodyText"/>
      </w:pPr>
      <w:r>
        <w:t xml:space="preserve">Following the pattern of part 1, we first define the discrete adjoint wavefield $\mathbf{v}$ as a Devito </w:t>
      </w:r>
      <w:r>
        <w:rPr>
          <w:rStyle w:val="VerbatimChar"/>
        </w:rPr>
        <w:t>TimeFunctio</w:t>
      </w:r>
      <w:r>
        <w:rPr>
          <w:rStyle w:val="VerbatimChar"/>
        </w:rPr>
        <w:t>n</w:t>
      </w:r>
      <w:r>
        <w:t xml:space="preserve"> object. For reasons we'll explain later, we do not need to save the adjoint wavefield:</w:t>
      </w:r>
    </w:p>
    <w:p w14:paraId="19D90AB7" w14:textId="77777777" w:rsidR="00FC627E" w:rsidRDefault="00015B1E">
      <w:pPr>
        <w:pStyle w:val="SourceCode"/>
      </w:pPr>
      <w:proofErr w:type="gramStart"/>
      <w:r>
        <w:rPr>
          <w:rStyle w:val="VerbatimChar"/>
        </w:rPr>
        <w:t>v</w:t>
      </w:r>
      <w:proofErr w:type="gramEnd"/>
      <w:r>
        <w:rPr>
          <w:rStyle w:val="VerbatimChar"/>
        </w:rPr>
        <w:t xml:space="preserve"> = TimeFunction(name="v", grid=model.grid,</w:t>
      </w:r>
      <w:r>
        <w:br/>
      </w:r>
      <w:r>
        <w:rPr>
          <w:rStyle w:val="VerbatimChar"/>
        </w:rPr>
        <w:t xml:space="preserve">                 time_order=2, space_order=4,</w:t>
      </w:r>
      <w:r>
        <w:br/>
      </w:r>
      <w:r>
        <w:rPr>
          <w:rStyle w:val="VerbatimChar"/>
        </w:rPr>
        <w:t xml:space="preserve">                 save=False)</w:t>
      </w:r>
    </w:p>
    <w:p w14:paraId="367CBCB6" w14:textId="77777777" w:rsidR="00FC627E" w:rsidRDefault="00015B1E">
      <w:pPr>
        <w:pStyle w:val="FirstParagraph"/>
      </w:pPr>
      <w:r>
        <w:t>Now symbolically set up the PDE:</w:t>
      </w:r>
    </w:p>
    <w:p w14:paraId="6A606EBA" w14:textId="77777777" w:rsidR="00FC627E" w:rsidRDefault="00015B1E">
      <w:pPr>
        <w:pStyle w:val="SourceCode"/>
      </w:pPr>
      <w:proofErr w:type="spellStart"/>
      <w:proofErr w:type="gramStart"/>
      <w:r>
        <w:rPr>
          <w:rStyle w:val="VerbatimChar"/>
        </w:rPr>
        <w:t>pde</w:t>
      </w:r>
      <w:proofErr w:type="spellEnd"/>
      <w:proofErr w:type="gramEnd"/>
      <w:r>
        <w:rPr>
          <w:rStyle w:val="VerbatimChar"/>
        </w:rPr>
        <w:t xml:space="preserve"> = model.m * v.dt2 - v.laplace -</w:t>
      </w:r>
      <w:r>
        <w:rPr>
          <w:rStyle w:val="VerbatimChar"/>
        </w:rPr>
        <w:t xml:space="preserve"> model.damp * v.dt</w:t>
      </w:r>
    </w:p>
    <w:p w14:paraId="1084C2E5" w14:textId="77777777" w:rsidR="00FC627E" w:rsidRDefault="00015B1E">
      <w:pPr>
        <w:pStyle w:val="FirstParagraph"/>
      </w:pPr>
      <w:r>
        <w:t>As before, we then define a stencil:</w:t>
      </w:r>
    </w:p>
    <w:p w14:paraId="50357F31" w14:textId="77777777" w:rsidR="00FC627E" w:rsidRDefault="00015B1E">
      <w:pPr>
        <w:pStyle w:val="SourceCode"/>
      </w:pPr>
      <w:proofErr w:type="spellStart"/>
      <w:proofErr w:type="gramStart"/>
      <w:r>
        <w:rPr>
          <w:rStyle w:val="VerbatimChar"/>
        </w:rPr>
        <w:t>stencil</w:t>
      </w:r>
      <w:proofErr w:type="gramEnd"/>
      <w:r>
        <w:rPr>
          <w:rStyle w:val="VerbatimChar"/>
        </w:rPr>
        <w:t>_v</w:t>
      </w:r>
      <w:proofErr w:type="spellEnd"/>
      <w:r>
        <w:rPr>
          <w:rStyle w:val="VerbatimChar"/>
        </w:rPr>
        <w:t xml:space="preserve"> = Eq(v.backward, solve(pde, v.backward)[0])</w:t>
      </w:r>
    </w:p>
    <w:p w14:paraId="2F5D56E4" w14:textId="77777777" w:rsidR="00FC627E" w:rsidRDefault="00015B1E">
      <w:pPr>
        <w:pStyle w:val="FirstParagraph"/>
      </w:pPr>
      <w:r>
        <w:t xml:space="preserve">Just as for the forward wave equation, </w:t>
      </w:r>
      <w:r>
        <w:rPr>
          <w:rStyle w:val="VerbatimChar"/>
        </w:rPr>
        <w:t>stencil_v</w:t>
      </w:r>
      <w:r>
        <w:t xml:space="preserve"> defines the up</w:t>
      </w:r>
      <w:r>
        <w:t xml:space="preserve">date for the adjoint wavefield of a single time step. The only difference is that, while the forward modeling propagator goes forward in time, the adjoint propagator goes backwards in time, since the initial time conditions for the forward propagator turn </w:t>
      </w:r>
      <w:r>
        <w:t xml:space="preserve">into final </w:t>
      </w:r>
      <w:r>
        <w:lastRenderedPageBreak/>
        <w:t>time conditions for the adjoint propagator. As for the forward stencil, we can write out the corresponding discrete expression for the update of the adjoint wavefield:</w:t>
      </w:r>
    </w:p>
    <w:p w14:paraId="2ADB255F" w14:textId="77777777" w:rsidR="00FC627E" w:rsidRDefault="00015B1E">
      <w:pPr>
        <w:pStyle w:val="Compact"/>
      </w:pPr>
      <w:r>
        <w:t>$$ \mathbf{v}[\text{time}-\text{dt}] = 2\mathbf{v}[\text{time}] - \mathbf{v}[</w:t>
      </w:r>
      <w:r>
        <w:t>\text{time}+\text{dt}] + \frac{\text{dt}^2}{\mathbf{m}}\Delta \mathbf{v}[\text{time}], \quad \text{time} = n_{t-1} \cdots 1 $$</w:t>
      </w:r>
    </w:p>
    <w:p w14:paraId="34357E5C" w14:textId="77777777" w:rsidR="00FC627E" w:rsidRDefault="00015B1E">
      <w:pPr>
        <w:pStyle w:val="BodyText"/>
      </w:pPr>
      <w:r>
        <w:t>with $\text{dt}$ being the time stepping interval. Once again, this expression does not contain any (adjoint) source terms so far</w:t>
      </w:r>
      <w:r>
        <w:t xml:space="preserve">, which will be defined as a separate </w:t>
      </w:r>
      <w:r>
        <w:rPr>
          <w:rStyle w:val="VerbatimChar"/>
        </w:rPr>
        <w:t>SparseFunction</w:t>
      </w:r>
      <w:r>
        <w:t xml:space="preserve"> object. Since the source term for the adjoint wave equation is the difference between an observed and modeled shot record, we first define an (empty) shot record </w:t>
      </w:r>
      <w:r>
        <w:rPr>
          <w:rStyle w:val="VerbatimChar"/>
        </w:rPr>
        <w:t>residual</w:t>
      </w:r>
      <w:r>
        <w:t xml:space="preserve"> with </w:t>
      </w:r>
      <w:r>
        <w:rPr>
          <w:rStyle w:val="VerbatimChar"/>
        </w:rPr>
        <w:t>101</w:t>
      </w:r>
      <w:r>
        <w:t xml:space="preserve"> receivers and coordinat</w:t>
      </w:r>
      <w:r>
        <w:t xml:space="preserve">es defined in </w:t>
      </w:r>
      <w:r>
        <w:rPr>
          <w:rStyle w:val="VerbatimChar"/>
        </w:rPr>
        <w:t>rec_coords</w:t>
      </w:r>
      <w:r>
        <w:t xml:space="preserve">. We then set the data field </w:t>
      </w:r>
      <w:r>
        <w:rPr>
          <w:rStyle w:val="VerbatimChar"/>
        </w:rPr>
        <w:t>rec.data</w:t>
      </w:r>
      <w:r>
        <w:t xml:space="preserve"> of our shot record to be the data residual between the observed data </w:t>
      </w:r>
      <w:r>
        <w:rPr>
          <w:rStyle w:val="VerbatimChar"/>
        </w:rPr>
        <w:t>d_obs</w:t>
      </w:r>
      <w:r>
        <w:t xml:space="preserve"> and the predicted data </w:t>
      </w:r>
      <w:r>
        <w:rPr>
          <w:rStyle w:val="VerbatimChar"/>
        </w:rPr>
        <w:t>d_pred</w:t>
      </w:r>
      <w:r>
        <w:t xml:space="preserve">. The symbolic residual source expression </w:t>
      </w:r>
      <w:r>
        <w:rPr>
          <w:rStyle w:val="VerbatimChar"/>
        </w:rPr>
        <w:t>res_term</w:t>
      </w:r>
      <w:r>
        <w:t xml:space="preserve"> for our adjoint wave equation is then o</w:t>
      </w:r>
      <w:r>
        <w:t xml:space="preserve">btained by </w:t>
      </w:r>
      <w:r>
        <w:rPr>
          <w:i/>
        </w:rPr>
        <w:t>injecting</w:t>
      </w:r>
      <w:r>
        <w:t xml:space="preserve"> the data residual into the modeling scheme (</w:t>
      </w:r>
      <w:r>
        <w:rPr>
          <w:rStyle w:val="VerbatimChar"/>
        </w:rPr>
        <w:t>residual.inject</w:t>
      </w:r>
      <w:r>
        <w:t xml:space="preserve">). Since we solve the time-stepping loop backwards in time, the </w:t>
      </w:r>
      <w:r>
        <w:rPr>
          <w:rStyle w:val="VerbatimChar"/>
        </w:rPr>
        <w:t>res_term</w:t>
      </w:r>
      <w:r>
        <w:t xml:space="preserve"> is used to update the previous adjoint wavefield </w:t>
      </w:r>
      <w:r>
        <w:rPr>
          <w:rStyle w:val="VerbatimChar"/>
        </w:rPr>
        <w:t>v.backward</w:t>
      </w:r>
      <w:r>
        <w:t xml:space="preserve">, rather than the next wavefield. As in the </w:t>
      </w:r>
      <w:r>
        <w:t>forward modeling example, the source is scaled by $\mathrm{dt}^2/\mathbf{m}$. In Python, we have:</w:t>
      </w:r>
    </w:p>
    <w:p w14:paraId="033D68E4" w14:textId="77777777" w:rsidR="00FC627E" w:rsidRDefault="00015B1E">
      <w:pPr>
        <w:pStyle w:val="SourceCode"/>
      </w:pPr>
      <w:proofErr w:type="gramStart"/>
      <w:r>
        <w:rPr>
          <w:rStyle w:val="VerbatimChar"/>
        </w:rPr>
        <w:t>residual</w:t>
      </w:r>
      <w:proofErr w:type="gramEnd"/>
      <w:r>
        <w:rPr>
          <w:rStyle w:val="VerbatimChar"/>
        </w:rPr>
        <w:t xml:space="preserve"> = PointSource(name='residual', ntime=nt,</w:t>
      </w:r>
      <w:r>
        <w:br/>
      </w:r>
      <w:r>
        <w:rPr>
          <w:rStyle w:val="VerbatimChar"/>
        </w:rPr>
        <w:t xml:space="preserve">                       grid=model.grid, coordinates=rec_coords)    </w:t>
      </w:r>
      <w:r>
        <w:br/>
      </w:r>
      <w:r>
        <w:br/>
      </w:r>
      <w:r>
        <w:rPr>
          <w:rStyle w:val="VerbatimChar"/>
        </w:rPr>
        <w:t>res_term = residual.inject(field=v.backward,</w:t>
      </w:r>
      <w:r>
        <w:br/>
      </w:r>
      <w:r>
        <w:rPr>
          <w:rStyle w:val="VerbatimChar"/>
        </w:rPr>
        <w:t xml:space="preserve">                           expr=residual * dt**2 / model.m,</w:t>
      </w:r>
      <w:r>
        <w:br/>
      </w:r>
      <w:r>
        <w:rPr>
          <w:rStyle w:val="VerbatimChar"/>
        </w:rPr>
        <w:t xml:space="preserve">                           offset=model.nbpml)</w:t>
      </w:r>
    </w:p>
    <w:p w14:paraId="65EDA1A8" w14:textId="77777777" w:rsidR="00FC627E" w:rsidRDefault="00FC627E">
      <w:pPr>
        <w:pStyle w:val="Compact"/>
      </w:pPr>
    </w:p>
    <w:p w14:paraId="685F9807" w14:textId="77777777" w:rsidR="00FC627E" w:rsidRDefault="00015B1E">
      <w:pPr>
        <w:pStyle w:val="BodyText"/>
      </w:pPr>
      <w:r>
        <w:t>In this demonstration, there is</w:t>
      </w:r>
      <w:r>
        <w:t xml:space="preserve"> no real data. Instead we will generate the 'observed' data via forward modeling with the true model </w:t>
      </w:r>
      <w:r>
        <w:rPr>
          <w:rStyle w:val="VerbatimChar"/>
        </w:rPr>
        <w:t>model</w:t>
      </w:r>
      <w:r>
        <w:t xml:space="preserve">. The synthetic data is generated from the initial model </w:t>
      </w:r>
      <w:r>
        <w:rPr>
          <w:rStyle w:val="VerbatimChar"/>
        </w:rPr>
        <w:t>model0</w:t>
      </w:r>
      <w:r>
        <w:t>. The resulting data, and their difference, are shown in Figure 2.</w:t>
      </w:r>
    </w:p>
    <w:p w14:paraId="365827E6" w14:textId="77777777" w:rsidR="00FC627E" w:rsidRDefault="00015B1E">
      <w:pPr>
        <w:pStyle w:val="Compact"/>
      </w:pPr>
      <w:r>
        <w:rPr>
          <w:noProof/>
        </w:rPr>
        <w:drawing>
          <wp:inline distT="0" distB="0" distL="0" distR="0" wp14:anchorId="3FFF8918" wp14:editId="493B2187">
            <wp:extent cx="5334000" cy="176223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4YAAAEqCAYAAABJMk6xAAAABHNCSVQICAgIfAhkiAAAAAlwSFlz%0AAAALEgAACxIB0t1+/AAAIABJREFUeJzsvXmwJ1d15/m9r17tJVRakIRAEliI1SA3aEFYNIMNGEzY%0AIEdHtMx4vIQ9BHbTEx2zBI6YXmbC0dNm3DFuOkyboW3a0eGeYbwQgG1ZLLax3YCQAIlNAlESUFpY%0AtKDSUpvqvZw/Xt2n++77/s459+bN/G3nE1FRv5eZv8z8Zd4893zPOfdm6LoOjuM4juM4juM4zvKy%0AMu0TcBzHcRzHcRzHcaaLC0PHcRzHcRzHcZwlx4Wh4ziO4ziO4zjOkuPC0HEcx3Ecx3EcZ8lxYeg4%0AjuM4juM4jrPkuDB0HMdxHMdxHMdZckYXhiGEN4QQvh5COBRC+HWyPoQQ/v3p9V8KIbxs7HN0HMdx%0AHMdxHMdZJkYVhiGEHQDeA+CNAF4E4GdDCC/KNnsjgMtO/3sbgN8d8xwdx3Ecx3Ecx3GWjbEzhlcB%0AONR13d1d150E8AEAb862eTOA/9xtcBOAgyGEZ4x8no7jOI7jOI7jOEvD2MLwmQDuSf6+9/Sy0m0c%0Ax3Ecx3Ecx3GcRqxO+wRqCSG8DRulpti1a9fLL7jggimfkeM4LXnooYfw+OOPh2mfRw1unxxnsZlX%0A++S2yXEWm762aWxheB+Ai5K/n3V6Wek26LrufQDeBwCXXHJJ9853vrPtmTqOM1Xe9a53TfsUqnH7%0A5DiLzbzaJ7dNjrPY9LVNY5eS3gLgshDCc0IIuwBcD+Aj2TYfAfDzp2cnfQWAI13XfWfk83Qcx3Ec%0Ax3Ecx1kaRs0Ydl13KoTwDgAfBbADwPu7rvtqCOHtp9e/F8ANAH4SwCEARwH80pjn6DiO4ziO4ziO%0As2yMPsaw67obsCH+0mXvTT53AP7J2OflOI7jOI7jOI6zrIz+gnvHcRzHcRzHcRxntnBh6DiO4ziO%0A4ziOs+S4MHQcx3Ecx3Ecx1lyXBg6M82b3/xmXHfdddM+DcdxnEH4uZ/7OfzYj/3YtE/DcZw5Zdo2%0A5PnPfz5+7dd+DU972tOmdg5OO1wYOo7jOI7jOI7jLDkuDB3HcRynkJUV7z4dx6nHbYgzi4z+ugrH%0ASbnoootw5ZVX4txzz8Xa2hruu+8+3HTTTXjkkUe2bPfsZz8bV199NQ4ePIhHH30UN998M+66667N%0A9WeeeSauueYaXHDBBdi1axeOHTuG733ve/j4xz+OjTegOI7jbOfKK6/ElVdeiQ984AN41atehfPO%0AOw8nT57E7bffjltuuQUAcOGFF+Itb3kLbrzxRlx88cV4znOeg5WVFfz+7/8+AOCcc87BVVddhWc8%0A4xlYXV3FAw88gJtuugnf+c53thzrpS99KV760pdi3759ePjhh/GpT31q9N/rOE47LPYDmF8bsm/f%0APlxzzTW4+OKLsWvXLjzyyCO49dZbceedd27bdv/+/XjlK1+Jiy66CGtra/jGN76BT3/601hbWwMA%0AhBBw5ZVX4rLLLsP+/fvx5JNP4pFHHsFnPvMZfPe73x30dzh2XBg6U+Oiiy7Cm970Jtx333342Mc+%0Ahp07d+Kqq67Cddddhz/6oz/CE088AWBD9L3qVa/CLbfcgmPHjuHFL34xXv/61+PDH/4w7r//fgDA%0Am970Jpw4cQJ/93d/h+PHj2P//v245JJLEEJwYeg4jsob3/hGfO1rX8MXvvCFzYAVgC3O3bXXXovD%0Ahw/jE5/4BFZXN7rPc889F9dddx0efPBBfPKTn8SpU6fw4he/GD/90z+ND37wg3jggQcAAC984Qtx%0A7bXX4o477sChQ4dw5pln4nWvex127tw5/o91HKcpFvsBzJcNWV1dxVve8hbs3r0bn/3sZ/H444/j%0Aec97Hl772tdidXUVt99++5btX/va1+Kuu+7CjTfeiPPOOw9XXHEFdu7cib/+678GALzsZS/D5Zdf%0Ajs9+9rN48MEHsXPnTpx33nnYs2fPIOfv1OHC0JkaV199NR599FH8+Z//+aZ4++53v4u3vvWtuPzy%0Ay/HpT38awEbE6k//9E/xve99DwBw+PBhXH/99bjqqqvwoQ99CHv27MHBgwdxww034Fvf+tbm/r/x%0AjW+M/pscx5lPbr/9dtx6660AgHvuuQe7du3C5Zdfji9+8Yub23z/+9/HJz/5yS3fe+UrX4nHH38c%0AH/7wh7G+vr75/euvvx4vf/nLceONNwLYyCwcPnwYf/M3f7O5zfHjx/H6179+hF/nOM6QSPbj5MmT%0Am9vNkw15wQtegIMHD+JDH/rQZhD+8OHD2Lt3L6666irccccdWwLvhw8f3vTb7rnnns1z/vznP48j%0AR47g/PPPxz333IMvfelLm9/59re/Pci5O/V4gbMzFVZXV/H0pz8dhw4d2mJYHnvsMXz3u9/FhRde%0AuGVZFIUA0HUd7rrrLpx//vkAgOPHj+PIkSN4xStegRe+8IU488wzx/shjuMsBGlpOrARWNq1axfO%0APvvszWXf/OY3t2yzY8cOXHjhhZt2LISAEAKADcco2rEDBw7gwIEDOHTo0LZjxjIrx3HmF4v9AKZn%0AQ+J+838SF154IR5//PFNURi58847sW/fPpx11llblufn9o1vfAMrKyubvtr3v/99XHzxxbj66qtx%0AwQUX+BjLGcUzhs5U2L17N0IIOHr06LZ1R48e3TQkAHDs2DG6zY4dO7B3714cO3YMf/Znf4Yrr7wS%0Ar3jFK7B3714cOXIEt912G7761a8O+jscx1kMclsU7c6BAwc218Xy9siePXuwsrKyOc5oEvv27duy%0Az0jXdThx4kTvc3ccZ7pI9iNlWjbkV3/1V+nyW265ZVu5a2T37t0TfbR47mx5/vf+/fsBAF/4whew%0AtraG5z3veXj5y1+OkydP4q677sJnPvMZHD9+XP0Nzji4MHSmwokTJ9B13aaxS9m3b98WI7F37166%0Azdra2qaRfPTRR/FXf/VXADYGcb/kJS/Bq1/9ajz22GM4fPjwQL/CcZxFYd++fXj00Uc3/4525/HH%0AH58Y2T5x4gTW19fxla98BV//+tcn7js6SLktCyFg9+7dfU/dcZwpI9kPibFsyB//8R/T5blQzc8t%0AzwoCT4nUXMzt27cPP/jBD7ZtF4+xvr6OW2+9Fbfeeiv27t2LZz/72fjRH/1R7Ny5Ex/72MfU3+CM%0Ag+dxnalw6tQpPPDAA7j00ku3lDMcOHAAF1xwwZbShTPOOGNLBjGEgEsvvXRLeWnKQw89tDlTV17G%0A4TiOw7j00ku3/H3ZZZfh5MmTePjhhyd+59SpU/jOd76Dc845Bw888AD9B2w4h4899hie+9znbjvm%0Ajh072v8Yx3FGpcZ+AOPZkEn7ZhnByP3337/pk6U873nPw9GjR7eIQADbzu2yyy7D+vo69dWOHTuG%0AO+64A/fee6/7aTOGZwydqfHZz34Wb3rTm/CTP/mT+MpXvrI5K+nJkydx2223bW539OhRvP71r8fN%0AN9+M48eP48UvfjEOHjyIv/3bvwWwkSG89tprcejQIRw5cgQhBLzgBS/YfP2F4ziOxote9CKEEDbH%0AwbzoRS/CzTffvGXiCManPvUpXHfddfipn/op3HHHHTh69Cj27NmDpz/96Qgh4KabbgIAfO5zn8Nr%0AXvMavOY1r9mcUfBlL3uZl5I6zgJQaz+A2bUhX/va1/DSl74Ub3jDG7bMSnrRRRfhk5/85LYZ3y++%0A+GJcc801uOeee3D++efjiiuuwNe//nUcOXIEwMbMrQ8++CAefPBBnDhxAueeey4uuuiibbObOtPF%0AhaEzNe655x78xV/8Ba688kr8xE/8BNbW1nD//ffjM5/5zJYo1pEjR3DrrbdueY/hxz/+8c2s4tGj%0AR/HYY4/h8ssvx/79+7G2toaHHnoIN9xww2a0zXEcR+Iv//Iv8apXvQpXXHEFTp48ic997nP43Oc+%0Ap37vwQcfxJ/8yZ/giiuuwLXXXovdu3fj2LFjeOCBB7aMcb7jjjuwc+dOXH755bjsssvw8MMP42Mf%0A+xhe+9rXDvmzHMcZgVr7AcyuDTl16hQ+9KEP4ZprrsErXvGKzfcYfuITn6DvMfzEJz6BH/mRH8EP%0A//APY21tDbfffvvmLKXARgby0ksvxUte8hKsrq7isccew2233YbPf/7zg5y/U0dYhHe8XXLJJd07%0A3/nOaZ+G4zgNede73oVvf/vb8rRpc4Dbp9kmTvrwu7/7u/7OU8fMItgnt039cfvhzBp9bZOPMXQc%0Ax3Ecx3Ecx1lyXBg6juM4juM4juMsOT7G0HEcx1lapPd4OY7jSLj9cBYNzxg6juM4juM4juMsOS4M%0AHcdxHMdxHMdxlhwXho7jOI7jOI7jOEuOC0PHcRzHcRzHcZwlx4Wh4ziO4ziO4zjOkuPC0HEcx3Ec%0Ax3EcZ8lxYeg4juM4juM4jrPkuDB0HMdxHMdxHMdZclwYOo7jOI7jOI7jLDkuDB3HcRzHcRzHcZYc%0AF4aO4ziO4ziO4zhLjgtDx3Ecx3Ecx3GcJceFoeM4juM4juM4zpLjwtBxHMdxHMdxHGfJcWHoOI7j%0AOI7jOI6z5LgwdBzHcRzHcRzHWXJcGDqO4ziO4ziO4yw5Lgwdx3Ecx3Ecx3GWHBeGjuM4juM4juM4%0AS44LQ8dxHMdxHMdxnCXHhaHjOI7jOI7jOM6SM7owDCG8IYTw9RDCoRDCr5P1/20I4UshhC+HED4d%0AQrh87HN0HMdxHMdxHMdZJkYVhiGEHQDeA+CNAF4E4GdDCC/KNvsmgFd3XfcSAL8B4H1jnqPjOI7j%0AOI7jOM6yMXbG8CoAh7quu7vrupMAPgDgzekGXdd9uuu6H5z+8yYAzxr5HB3HcRzHcRzHcZaKsYXh%0AMwHck/x97+llk/hlAH856Bk5juM4juM4juMsOavTPoFJhBBegw1heO2E9W8D8DYAOPvss0c8M8dx%0AHBm3T47jzCJumxzHkRg7Y3gfgIuSv591etkWQggvBfB7AN7cdd1DbEdd172v67oruq674sCBA4Oc%0ArOM4Tg1unxzHmUXcNjmOIzG2MLwFwGUhhOeEEHYBuB7AR9INQggXA/gggP+u67o7Rz4/x3Ecx3Ec%0Ax3GcpWPUUtKu606FEN4B4KMAdgB4f9d1Xw0hvP30+vcC+JcAzgHwH0IIAHCq67orxjxPx3Ecx3Ec%0Ax3GcZWL0MYZd190A4IZs2XuTz78C4FfGPi/HcRzHcRzHcZxlZfQX3DuO4ziO4ziO4zizhQtDx3Ec%0Ax3Ecx3GcJceFoeM4juM4juM4zpLjwtBxHMdxHMdxHGfJcWHoOI7jOI7jOI6z5LgwdBzHcRzHcRzH%0AWXJcGDqO4ziO4ziO4yw5Lgwdx3Ecx3Ecx3GWHBeGjuM4juM4juM4S44LQ8dxHMdxHMdxnCXHhaHj%0AOI7jOI7jOM6S48LQcRzHcRzHcRxnyXFh6DiO4ziO4ziOs+S4MHQcx3Ecx3Ecx1lyXBg6juM4juM4%0AjuMsOS4MHcdxHMdxHMdxlhwXho7jOI7jOI7jOEuOC0PHcRzHcRzHcZwlx4Wh4ziO4ziO4zjOkuPC%0A0HEcx3Ecx3EcZ8lxYeg4juM4juM4jrPkuDB0HMdxHMdxHMdZclwYOo7jOI7jOI7jLDkuDB3HcRzH%0AcRzHcZYcF4aO4ziO4ziO4zhLjgtDx3Ecx3Ecx3GcJWd12ifgOI7jOI7jOM5WQgjTPoWJdF037VNw%0ABsCFoeM4juM4juMMwCyLuz70+V0uKmcXF4bOoMyDQXQD5TiO4ziOhaH8mkXwRazXxrrdIlyTecOF%0AoaMyD+KuDx71chzHcRwn0sLvWUb/oPQ3a9fZBeT4uDBcYhZd8I2BGy3HcRzHmT9qfSDvz9thvZZ9%0ABKTfrzJcGC440xZ/8/ZADnW9XEA6juM4zniU9uez1P9O23crZehrp+1ful5s3Szd61nDheECMLQB%0AWaYHqPa3troHHvVynNliSPvqz7TjtGEWg6/zJu76MO3sq7Qfdm7ua03GheEc4AOdZ59W5RC13/V7%0A6Swr8+x8eVDPcezMSgZwnm3OrDGGoG8hGpfJlrownDF8wPNi06ccovR73g6cecSdrnbMiiPtOKVM%0AIwPotmd20e5NbTtg31t2sejCcAoskvhbBkM65rUujWxJLJMhc2afZbAV884sluM5i8+Y7W5W7NAy%0APENjXuuWFVVWP2xRfSwXhgMzbyJwVozmLDHt2nnL/vq8O2gRDJkzPWbFZng7foqh74kLSKeWRRWB%0A3ta3M+05Gyz7ayEaF00sFgnDEMIuAC8DcCGAvQAeBPD1ruu+1f7U5o9Zfh/erDhvy8SYHaDP2OUM%0AiTtY88UiOmTO/DFGH+jjdBePoYbcWPe17GJRFYYhhB0ArgPwKwBeDWAXgPRXdiGE+wD8vwD+Y9d1%0Ah4Y40VljFkWgi7/5ZAznKd9PzTuBZtmQOf1xB8sZYxItyz68rcwnlnYxiyLQ29t8Yblf057or1Qs%0AzlIbFIVhCOEfAfg3AC4C8FEA/xzArQAeAHAMwNkAngPgamyIx/8xhPAHAP5513XfG+60p8esDOZf%0ARhG4jGJlqN+c7sPLUJcPd7CcPrQcC23dh7et2WSorKDbqP6MGeiZNayTypSS7qNPZjE/lz77bY2W%0AMfz3AP5PAH/Qdd0jE7a5GcD/hw1ReDWAdwJ4G4DfYBuHEN4A4N0AdgD4va7rfnPCdlcC+AyA67uu%0A+xPthwzBtEXgPDys0z7HMY4/7Yc0p/XsXH0MaNxu1q7RsrPsTtW07dI0mJV7M+bMyyXHdfozLyJw%0AHtrCLJ3jsiQwWtumPgEsqYpr2oExTRj+UNd1x60767ruswB+JoSwh60/XZb6HgCvA3AvgFtCCB/p%0Auu52st27AHzMeuyWTEMQzsoD1Oc8VlZWpnp8Ru29WV9f3/w87QBBKWPUzA9xTKeOVs/MrNyvWbGF%0A88a8THQ2VBmY26DhaFn2Oy/ttJQx5gpoud+h7GyfzNe0bX+L61Rrh2ZpnKIoDEtEofF7VwE41HXd%0A3QAQQvgAgDcDuD3b7p8C+FMAV9Ycv4Qxnf5pN/qI9TwsQq9mrFrL7TVqH8gdO3ZU7QvYKipLjzsU%0ALerZXSxOj0VwpmbF/jmTmZXZRltF9n0cYzmzJgJrjjsULV970GesWguG8mVLh6nUCMlZmQxt6GE4%0A0xKL5llJQwjPA3Cw67qbT/+9F8C/BPDDAD7add3vGHbzTAD3JH/fi43xielxnomN8YqvQWNhuOgi%0AsIXgY/sodf618yg9fh+keygJOPY967IoKrX2U3r8lrQyKD6pTXvmTQS64Fs+pi0gpxnZXzQmXbea%0AazFvtqv22Np2+fqhfIExrlWp/5fCfD0pSG091tBjnK20GIYj7Us7Zo3/baHkdRW/A+A2bIwpBIB/%0ADeAdAL4M4LdDCF3Xde/pfUbAvwPwzq7r1pVG8jZsjGXE2WefzdYXHXReRKDlWJaH0bIsX6/t13qM%0AfD9DXr9SYRi3t4rAuI8aISkJyGmIxmmUoKbrF8kp0+xTsl31MaYRPJg3FuE3aMzyczOmgJxmZH+e%0A0GzTmFmbaVzbPkKr1C+wfs+6X+t5lm5XmtmzLovXodY3TLezCqJpi8ZasVhje4YqES4RhpdjY3wg%0AQggrAH4eGwLut0MI/wobhkYThvdhY4bTyLNOL0u5AsAHTv+4cwH8ZAjhVNd1H0o36rrufQDeBwCX%0AXHJJV3Ix5mVMoHSMUvGnCbi4P7Zd/D89ZutjTdpXDbXGO92OGe10Wfwuuw/S9tYOolY0TvpOLa3F%0A4lD3fNbI7RMwmyJwlq9563NrMQZ6VugzBpoxbfEzdMlny8h+q3OaFrltKvkts2jD+hzLktlj/Thb%0AL33XKgJrBKR0bn2wBPBLkwvpMuYvMiHJ/M94HVgWsVQ0LoNYLKVEGJ4J4KHTn/8BgLMAxNlCPwng%0Afzbs4xYAl4UQnoMNQXg9gLemG3Rd95z4OWy8+uLPc1FYwiyLwD5peKswswi+Sdvly5gw1B5gi1i0%0ARo40LFk2q+FN9yUZ97W1tYnrNGHIzjffThKNk37P0NnGPo7StAzztLH8xkUXf33Oo8V451bfGRvW%0ALtgYaO07OfMywdZQorFPZmEe2k1fFkEEllbysH6fbaf19/kyq4+hHcuyfSssfprmV0Ykn1DbR/zM%0A7JU18SCJRo2hnvX8fs1SoKpEGH4PwHMB/FcArwdwV9d1cbzgAQCntB10XXcqhPAObLwTcQeA93dd%0A99UQwttPr39vyckrx6r+7lhCsKbk0yLq0v1aBB/wlKMhLWMPt7ZMyg5aRG4JFmPZQgSy7di6dL/x%0AMztW+t14vazikm3H2pVU0uFicXyGzuqOSenxNZFXm1Xu48zPYjaxT4DH4izXTLAl2ZHS82iBdh61%0Ax182m7QMIpD1y/m6mgCvZbtSITlpGftdJes0rPa1tGJMWmZNZFgTDkwE5n7VpN/A1tUKuFL62Bzp%0AfGsoEYYfAfBvQgg/DOAXAfzfybqXALjbspOu624AcEO2jArCrut+0XpytRej5U0uzQBaHyCr+Mr/%0An7QsOgTadvEzE41WwSn91kl/T1pmpXVJhyQgo6jTBF9cz5alx8r3x9ZZRWuKVEohdZR9aC0W55l5%0AF4LWY1qDXdI66zKLPbUec8wJsVKkdlH6XEq2zbovbVkuJjV7MlS2z0p+/KEyjPNMSfuetghskQGU%0AxJe2fW2FkFUEppTOX8CwbmdpA5pdtla45cusgi+1PRZRma6zlqgyPynf35hBo5pjtTiXEmH46wD2%0AAPgJbIjEf52s+2lM6Z2DJUxDBFojK5L4KhV66QMkLVtdXd22THpIrRnDFsKwFZaMIUPrICTDz7KD%0A8fOpU08l1pmozAVkuk5alt4HKTtZmmFMmbZYXBbGFH6tBZ9lWR9nonR77dyGHu+sYRF6NaJOyjZY%0Asx759my91XGxBqQYYwZV3BY9xSyLQK09tcjsMREo7VfzGSz7YJTeh5r7ZnmOtf2y51nyCa3JhfiZ%0AVVZJPrTmm0pZRGnuiJosXkusWc8+mIVh13VPAPjvJ6x7ZbMzasTQItA6Q6fk3FizeJrQi5/j/0zw%0AsX1YRWhtiUD+uYSa79V2ZDVOVq0w3LVr17ZlqcGLn/P/Jy2TMpFSdlIqiwX45DdDjV2UInGLzhgi%0AsFb8lQZ40mXWMSXWMdBD7zeldNbkPlmx0sxeaUWDxXYNuV/pN0hjpaeVdVzWwNUsi8D0c4u2Kw3x%0A6CMCU6RnQfpeiiSqpkEfwcnETPRB0t8nCVQW/JayglpChU0gGL+b3t/8u32EWet7OVT2siRjONMM%0AKQRrRKCUAWQiMBd3k5ZF0SeJP01cSg+OFM23RuFL1gPtOqUx0/lS5NzayUgZQybuYrZRE4vxc5qd%0AzPdbmmEEuIBrOXZxVjrAIRjrt0nHKX3dTKkwm7Rdblu0kqDS0vXSyHOpWJx2RUMLJ1hzkK0BozyL%0A0iJLk38GdGdx6DHTk85lERlSFLYQgekya3uy9rf5/qylpwwW1JEmibIG2UptU5/2as3S9tlOCjCz%0AddGWp7aJXZvct2HijvUz2nZ527D2i1bGEIuliMIwhPARAP+q67pbLTsLIewB8GsAjnYNJ5IZktLy%0AIms0QhJpTNyxbF/8zMSidCzt3KQIO/utVko7gWlEYq3GOMUyMUWNMWROW+54McHHtmclqumy+JmV%0AtFqzjhaxqEX6lyH6PjS14s+aAZRshhZMYvYpF4SanWQC0mLHWmUMrderllKbOFRmT7I76XrJLmjb%0AWwWklLmRouKljqfbn2GRAh1smVWQ5e3CGtSwBkSsvotkE6SAV+k8Eelnya618uFaivHS+6DZt3yd%0Atj7+L4nGScvYvcz3Zx2TqIlFyYZNOxilZQy/BeCmEMJtAP4LNmYk/VLXdZteZQjhQgBXAfgpAD8D%0A4H4AvzTI2fbEKgIlh8Pq3ERRly7buXPnlnWaMJTKRtnxrc5breCrMeilBiffRltmdd6s2Y3SrALb%0ABzsP6fdI14Y5Zen2LIvIxF/8zLbP103ah2VCHGukP8Wdta1oz2dtyaeWlZMEnCTWtCoHS6WElAlM%0AP0tOUovnOP/M/p60TMNi0/pkDEsdaalSId1OEoZMXFqDWZJTyX6fFqSKn60lqgy3RXZq23OpCGTL%0AtEncpGNJ52u1DaVDfjQbaV0m2dI+2StLAMdaqaRVL+U2QbMX1oqmSb9p0vaSqGPL2PAaq1iUZoBm%0A7WzaYlEUhl3X/Q8hhHcD+GcA/jdsvMuwCyE8CuAEgIMAdgEIAG4+vd0fdl23xvc4HtbMj/TwtxSB%0A6XfjOmYErMJQcvL6GAYpitvHuZAMTk3EKFLqFGsOqDWaZ8mupEhZx3Rd/vu1kk9WNhGNMGu3sX09%0A+eST2/aRtrO4DxZ1S418XC85e+y3sszisjtl1kygJFxqRWB6jD52jy3Lj69lAq3CsDTDma9LP1vt%0A5FAZQ2k7LVJem4HTbHdpRYMUTLJWKDD7II1F0sRiDrOnKW6LZEqDuKWCT1tWWhqtUeoflA75yX2+%0AdF26zFoxlttXrSy/hf/HxBoLJkuVSqm/IQWp43bWuRW0SgQJ1m4sQcB0/1L/kq5jNkzyCdl5sOD7%0AUKhjDLuuuwvAPw0h/E8ArgFwNYALsTFD6UMAvgbg77qu+/aQJ6qRXyyrCJScEOsYP+nhl7KC1ohR%0Aiwyg1TEojQ5rHX5ewsiWWSPBGqUiX3JstVlcLTPBWjMjLaJ66TWM7VAyrukkOMx4MwMdt0t/az4r%0AqpYZkDKLWjR/kWgRuLJWCNQKPc1JsTpO+XY1wtCSFZyWCJS2K3VSrNuVisVSx3vSsrwv0DKG0nYt%0ASt1ZUM0ahJREoFc26L/XUiFkzeJZgxSlwWRrhZAU0ErtYOxbma+3e/fuicvSfbBl7FiST2i1/ZLN%0As1YdWOwAIFcjnTx5cnNZ9C3istTviMvY9qlNkAQk8zmtPoYkFtk6SaBrmcXcF7JWvLD9tqZkVtKT%0AAP729L+ZY1J5lVUEskydFNlJl7HsoBTt6SMCJSTDq0VgLNGb9ME8ceLEtmXSA8wiS1LZQCthKDml%0AkuFny1KH6fu8AAAgAElEQVQxJZUFWyJ9k5ZJYwiYYZA6Sumes/uRtmm2XbyXLPoXl0kBgHS/VrG4%0AKEwKXFkz3tLkUTWvp7FEqGvKRi0TYFlLRFMs16um5HPM8pxarA46WyatY06S1Wm3vGon/WwtL5VE%0AoxZwtLziJ70eki1i5ajLErgqbU9SYNea2bOOS5POUQskWQL9zK9L+/0o6lIRGD8z/0DyJ2rmk8j9%0AGU1MlCLZBGvQiPmQkk/IAtLHjx/fXBZ9zVQsMgGZC00tmylln1PyNs38FKn0FHjqPrFsY2mFmUaL%0APm0hZiUNIWz+i1idJktUSMsE1oqDmggBa4h558ceCCmVD/AHLT6clocw/Zwus4hQrXZc6pit15Dd%0Ae+kesXueGv74Of6fdhRsmdQZSCUlNU50vF7psXIjqAUFWBuJ5ymJxfTex+NLmYH0uPk9nwen3crK%0AyooayZWiwFKWzWp3rNHo0hJRawawNDKaUiP6ckod3mkj/b4+FSPWZZZsY42zaCk5tQYySyfd0srw%0ApcDkIgauuq4ziS5LRildL2WlrRVC0jXWbCSzTcyfy/vxPXv2bK5jIjCuZwKS7dc6n0Tp+Os+dpNh%0Aueda1UHpuENJNEoZRuApsRj/B4Bjx45t2S5dx/xVa8BJCghZMowAv5dxPRONzOaUJIr62qeFEIbA%0AxoW3ikDN6c8fdKtwsD7oEWt6vzQqw8Ra+pBEwcceqnRZ/vCxlD8Tl6URY2uduFYqwpZJpReSc6yN%0ACYjtJS5jEUTWyaTL4mcmOFmbksamst+ckg+cTq953K82hoAts7Q9LYMsBTQWgRDCRGFYk+3LxZ8W%0ApLKMgUmXSVUU7Ny0zmtSNUcNkgNZI3RKtxuKUkevZruSdZPIr4k1I2QtQ5NsgVR1kq6Xso3WINWy%0ABa5KAwLWZVrgQHrGpEC/VvKZCz5A7pf37t27bXu2D5ZFtAR4tUygNWhmWce205DugzVQYA0eWKoD%0ANLEolaFG/zbNOjKfl2UiLdnGPn0KKyWVAk9S6Wm6vrUtWghhGELAzp071ci5JbKTri8VgVK5F0OL%0ApknZPhY9icuiyAOAo0ePAtj6kMT1LF3PoixStIU9wFpHWztewIp1PJbVObdk+1iHYhWG+/btm7hM%0A65SkSY6s5Yfsmsf9ae0xnotUZqqVILPJctbX13uVU8wSIQSsrq6qY/wkESiVs1uj0daMoTRuotRx%0AYbTIVLFl1nFKpSWU7Nz6IGWJrSW12phMS5a2ReaW2RHNtkjZBms5qhTtZ8vYmCTmBEoZgzzruSjC%0AMH8epBLb0tJQ7dmRyuikDCATZpLgS5el2+Xij/XjpXNHpL+htORTSxbk2ahpZ66tY+BY32dNfFgC%0A0sB2P5gJSc0Pzqvk0mNJQW1rFlx6fjS7OVTpKWMhhOHKygr27NlDnXkpG5NuJ2WI+ohA1jikLBpr%0AzCzKEQUfADzxxBMAnmro6bq4LBWLFhGYfpbKdkoHjaefxxyzIU1MIWUY02WstI5lGFmHwspSYqfF%0Alu3fvx/AVtEYP7POTuvQ8nbLnMiUuB27l9LENdqYxHhOLLOYtr1Tp04tjOMVA1fWUidtPEre5qyZ%0AQGt2UrJnmuMSsQot61g1KbtTOo7NOrGJlOGocciYvZEcSIvdSddL7cs65lQr0ZOErNVhkeyNNcMo%0AZRGloRSSaJy0bFL7WhT71HWd2mfXLtPEoDUDmPtzrM9MBR/LAEpjAZlvaJ0k0BJo0QRybTWDtbKK%0AibUUS1bSOhRC22++TgvWSxnh9FmP95f5Hcy/jf4vE4aSv5z6zVaxyHxd6R5K5aVS1hHYuIZeSoqN%0AC7V3717VOWcikC0rHecVKc0AajXTUeA9/vjjm8uiCIz/p9vF/9NGLaXQtbI/aVphKRLMsDqZlnUl%0AlJZISMdnHZo1Q2MdyJ53cqkwjGIx/p9+PnDgwLb9sshoXKdNjMMcVSmzyMYfSmNZmTOWXpuTJ08u%0AVMZw9+7daibQOilBLghLM4HxnPJlFkonJ0k/W8eyStmd1I7F75ROhGUdU2IZQ1WClBWUsn7WGbCl%0AmRLZrIjapGq1M2tr/aVFQLL9WvtXdn/zyoZ0O216/Ul94yIIw67rsLa2ppb/Sc+61I9axwJqs3zG%0Avoz1bay6xpoBlNqz9Lxqge7cPtRUM7Csq2Sb+lQ4SOPbS6sU+ow5z88nRduv5IvkohF4yhdJ21Ls%0AS1IfK88sMtEoJVQAbptyf4o9b5rOYO2xhd+0MMLwwIED5pkkmRGSxm2xC80eSNYQpAhF2sCi+Hv0%0A0Ue3LUtFYPwsZQW1QbeSI2U1/NZyJDbeLX+otZrpFgOomSPBvidNiCMdSxKNAHeypMxiNFasA0wz%0AhkwYnnHGGVv+T7fLO9j0syZIpM6D/T5mDKWMYZ5ZXBRhuLKygn379qlON8sAWpZpHbZ1PIrUUZWW%0Aukv3lwWprGXtLFrLOmIpG1Q6BlrLklixlHVq2Qkp6MSeX8nGaEEqyVZIQVbruGjJWbSW1Kb7lZxl%0A1latyyYFLxbFPq2vr1eNFZX8AikTyNqM1u5inyeNBWRtXAuaSe2O/ebYLqzj6KRxr9a2KAW8asoa%0AI9qYd2ksu5RQKe3nrJULzG6y3yNVfWlVhbHdpH57bI+x72GJF60iTxq7WOqbsmB9vmzUjGEI4R8A%0A+BcA/iE2Xm5/Vdd1Xwgh/B/YeJfhjb3OppKYMWSzQFpFoHUsoBRlZBO8pA0miroo/lIR+NhjjwHY%0Amh2Mn1MRyMYM5g2WNcjU4EgNMSV/0KyTnpTOwGXNZJQ6tulnyXgzw68tyx1K64B6zcnLHTRtnKI1%0Ai/i0pz1ty/+paGSlONLsa9byQ1aOyiZ7mjQT2aI4XlEYWp15TaDnTrE1iCKVtaefJYdEmy2O2b3c%0AZrHSnXSZNKucNAGBJgIlASldhzGEoVUEsufH4rhp2RQmFllwKl+WVjQwO8KcdmnslrWvkQSk1M5Z%0A4Co9j9ge2LJFDFyxjKG1Gojdl9w2WUUgKwOVxgJq80RYh0zkv0vzk5iAs5QuMn/NOrZNmhxFK5+3%0ABPcBuZRdEncs8VI61rPVPArsN+S/VZtQjdnXeP1ZGXNcl/rotWIxPW9r1j5+J13WopLBLAxDCNcC%0A+ASAuwH8PwDekaxeB/B2AFMThgcOHDCXwZR2Jtp7VuLntHFE0ffII49sWxb/j2IQeEo0psIwNixW%0ANiq950WLGEmZPWtkx1qqaylts5Ye1QhDqfSCZQtY7Tp77UJqrC37lSa+SMmvtTarWhSBqeGNn1kW%0AMS4788wzN9dFsZguk/bLjLZ0n9kyJhbTdvPkk0/SbPM8wkrdpUlltM5Oeh7YM2Ad05w7IizQxWwR%0AC36xQf4scMVK3ZkIlGZNnjRGNf0/3Y49l5LN1JxmK5axOtbxV1pfZ5k1OX22a2dxTPcRt0uDVHE9%0AK4ln+5Ucf+tYL+n6pveN9WvSrN+5fVoEYQhsPAPaOGGpuodlYZiDL42pl0Rg+tmagWb3WyoblyoM%0AtElMmP+X+2nW4T2aMJSG95QGqVPY/ZWGyzD/hN03lv2Ny5htYAGn+Jm9EkwSkDXBJTasJre56THj%0AfUttA2vTFrGoBTalioiUsUtJfxPARwG8BcAObBWGXwDw873PppLoeGkRI+ZIMccgfyBTIxAf+NRB%0AiuLvBz/4weayI0eOANiaFcwFYboPljFkjpc02JXVJbMoNXuopQedjUlhy0pn7LKO4SwtJbVmDCXj%0Aqo2Vk5xSZuSlCTWYUxpJfzuLnDHnLYq/VBhG45oLRIALw/j54MGD27ZLncHcaJcGBdJlecezCGN4%0AAF5KailrSj9LJU5aaaQ08D51TvLxy0wESmObAT7ZVe4IWSsgmONkfRWBNKbDWiJnndihFMtED4C9%0A1F4qXZecOiYWmQMnOWks08PsAxOG0vjpVFyyc2OOoSXbqFWnSIGr3EdYFGE4qU1LVQqArT+SBAEg%0Ai0DWZqWskOZES8Ei1mcz+5ZP9JeuT5fl49JYMEx7Ybtl/JrV5mlIk75Ys7/SRHil40WZDUltAluW%0AB661TKRVI8T1UlCCZRjT68Weh1wsasFRKeHQmhJh+DIAP9N1XRdCyFvbgwCe3u60ylhZWcHu3bt7%0AiUD2Tr9oBNLMXhR/qQiMn6MYTD+nQi8Xi0wEslQzy0ZJHZxWnmadITPfzjpRRmkWxDq5j9YRW2ZA%0ALZ0oI/2cLssnM0gf4LiOdQbsN6Tnm2c10nNLO54Iu77x+GwsYhSGUeSl69JlURimYjGKxLPOOmvb%0AMinDyIIH2j1fWVlZGMdrZWX7rMnWAEhsG9J7H7WZjFm2L9oeVrpuFYZMBErflcpGtYljWDQ8f69U%0ATaR8kZAEpLWEij2rUnmpNjkWE4sWYZgGrligy5J1TD9LmQBriWruEC6KfQL0skLWPqRgglUEls78%0Azuxh6SRCTMAx+2YVgZZsUM079SyTmFgnDdKwBE60YG7pbOySz2nNIrJlzA5Zs46WSYhYsF6ad2HS%0AsXKxqGWVpYn7Wvd9JcLwOIB9E9Y9A8CRCetGYceOHfQhkaJDgC0D+NBDD21bl5aIxs9pdjB+l40j%0AZDddivZYB9GyUk5pKmdteuf8QWcNXYpSA7JR6VM2ykpFIlJZjDbRjDWzl48rSB/WfLAy8NTDzwIQ%0ArOwuGgEt4smyG1J0N55HajSjWGQiMB2LKAnDc845Z9u66Mhp5aiSI7AorK6uqo6kJH7Y+BXmdDDB%0AF+1OGuBi2+WiLo2Ux+3SfTDbKU0cI80KyqKgY4o7bRbi0u9GrL+hRXaS2bZIajMYUvZMmhVVm8CG%0AiUBWtSA5dUwYsgm22Ha586WJEql0e1HtUy5yWYZIyvxIY1C1YLKUtZH6ZSYCWbaNVSdIVQ9aNYNU%0A0m59xYF1sizL5FfSaxBKYGPOI8w2sPONv1Ebs5fbDs03lTKLbJn0qi82t0K6HUuC5L4uswPptWFi%0AUarqkGwpa1Npe2T+pzZ3iIUSYfhfAfyzEMKHk2WxBf4ygL/ufTY9yGfWYsaCvecvOjyp+IufH374%0AYQBbRSATfHF7Np4wPVYeFdJUPnPw87Q2sN1oa9EWKZrHDHnpO34kEQjI42qkDlebupeRz9qkTfXL%0AhGH8DWyZ9V1HLHPL7q80+Q4z3iwAwq5JPIY0Iy4TDqnQYxmiPIKatvezzz4bwFbBGc+dDUZn438W%0AgRACQtj6biHWsTOnx5IBZMEnNruxNqY53jsmJFkmUBpQL42XaB3dtIwtm7SsNDjVQhBIIlBrI9Zx%0Aj6VjIaXJiNJ7mdssbabC2F5SQRHbJgtOxf/T/ioKvXR71qbZxFpxmTXDaH1tQXym550QAnbs2EGD%0AiMxRZXabLZMqirSxgJZZPllmjZV8MqEnLbOKwNJx0tqEVxEteFiapR46uKb5bmwse+5jScO4gKfa%0Al/VVE9K4zvT+RpvAlqVtOp+QilXESTMnA0/dh/S7Oa36ryeffLK3bSoRhv8CwKcAfBHAn2BDFP5C%0ACOH/AvByAFf2OpMerK+v4/jx43R2vNSRiR3Sgw8+uLksF4HA9nLRdF3cPi0lZbOHsgGlebSHpZ9r%0ApnLOIyTawF2pNJR1ki3eWVUzZtCCNbPIkMSXNg4pN+6pgWKlcLFtspIqNoZV6sRYp5TCjp9+B+AD%0ArtM2/cADD2w5R4BnDGOmMIo/ti4KxHRZuh0zxrt37x6sfn5s4sx/WuBKGtOcOsDSJFZsrDJbxsrZ%0A43asnUmTI7TI9lnH1knVCNbJSZjNkuxYK4FoEYTW951ZJxeyzsZsFaH5sdL2IGUdtexTHtRkmcC0%0A1D0uY9uly/LS+XQfTISymRJZYHRlZWUhypVD2HjHKvu9UiYQsA0xYQE+re1KYwFLy9dZ2ahUBqqV%0A5bOxX8wO5qKP2SYNKUgs2aaaEmcp89jn9SXabKgAD2qn1y9ef21MdLznLGAhlaNqYxdz/9r6bkxt%0APHOeWWRthNnNtP3G9fkY/b5l7mZh2HXdF0MI/xDAbwH4XwEEbExA8/cAXt113dd7nUkP1tbW8IMf%0A/ICWg6aiLgrCVBjG9alTnG+XrmORqHyGSg027sPamC3jM7Q6amm68HRZ3mA15036rX1KqlpQ6tyl%0ADylzkOJ1sk5qI5UEpu0n3kNWCsOyPGwWSGkMA+vEWMQ13t+03cSgSNr2oiCM4u/cc8/dXBfFXyoM%0A4+coENPvpNvt379fLX+bF9bX1/HEE0/Qspv0vrFsH3u1TS4IWaaXVS+w7CCb9EUqT7GKdWnMEusA%0Ara+4kcYiaa8mYsE3qdRdGncz6bfmaM5SLvS0CTSkcefSDKxa+a51mSQ4pawjq9yRhkNok+AwsRgD%0AV1LJabo9E4ss68iCsTt37lyIwFWcGIsJPjYuTHt9Ue4UW1+Rw4QWE3XWTCAbpsFsbl7mLr0aIj3f%0A9HdJItg6ZtUS+ErXt6h0KK060GZeZ32EZRIwq8/HBKT0SqXU/2GiKvaH7JU7pWMX2ay6WrY8IvnX%0A2jhwltA5duzYeMIQALqu+wKAHw8h7AFwNoBHuq47qnxtcE6cOIFvfetbtByUZQfT7b7//e9v2y53%0ApFhWpoZ4Y6V3QLHyGjbegglIZtClFxGXZgA1ESg5QVJkiRkj6/5TLFF8zWhK0TnpnLRomlQ2IY0f%0AS+99dFqYWNTK/nIhwMr/UuK5M8GZTrIUAyvf+973tpwj8JQwPO+88zaXMRHIROU555yzLcs5r5w6%0AdQoPP/wwfZ2NVQSy0lDplTjMSdIGslteqWLtvCSnn02UZK1ekJZppe7SxEelpe59MoaS86WV1LHS%0Accu4K1a9wJaxyTrYzHhS8ECbNEgSvPE+pLbLWtoY+1MmFuMy6d2uJcv27du3EIGrHTt24IwzzlCz%0AMdbxmBFJOLD+jg1PYBNdSZlAreRTKnNnk3iwAH78rE3Wk/tTmgiUJumTrrlkt/LPEpL9sQ5hsc6S%0AnS+zzqyq+X95kEEbq88mCWRtLxeL2oRbkliUMotsLhFrf5uP4ew7FKdIGEa6rjsO4P5eR27IsWPH%0A8OUvf5kKw1gSBzzlvKbbRUcqbQhNZvXJRCCwPdtnLY2RXg6aLrOUgwL2aXotE7xYo04M67TwpdlG%0AZhgtJQ2T1pWWcuTnk362ZhaZoybNcJaWZrJMUt7OWaeb7lcawJz+rrx2n5Wjfuc739lcFh21VCye%0Af/75237DueeeS2dhnUdOnDiBu+++2ywCWclnel3z7VhpFIt8a+8/yifZYLMSWl9yLM1MxyoamBPK%0Alkki1OpotRCGfWghDK3Re8n5YraFLZNec6I53tJMesypZA5n/MxercJKrdIqofydrixwxfphi1hc%0AhMDVysrGO6DTZ02qHpJEILD9/rHhDNKsoOln6+sfWIbIOrMxE3/5uppsX24vW1REpMeSzqMmYxiR%0AKgA0m1P6+i/rZGTW4JIU0IzrUjvEBK/02hCpraZ9Nhsaw5ZJAdNSsZj31aMKwxDCCwH8IwAXAdiT%0Are66rvuFXmdTybFjx/CVr3xliwMaRSBzqFpH+uJNYKUuUoQyj0ACfAZH65TczLhYI0sRScxoQoft%0Ao9SRal1KysSihLV23+I8sk60dAwPi+CzTjEVdTG4kHaseZkim7BEe4em5d6k2zARGjP03/3udzeX%0AxXLUpz/9qTfeXHDBBQslDO+8804q1NmrcNKMbNxOmsqaZW20QIhldmMm+Fhmgc0qJ42L1maGlF6d%0AIIk/JmS1MdBSSVZpuTzDOjmW1cZKYxGl6L3mrDFHunRGXOb4W8ra0/1ay5iZ8GDzCsQ2FLPqrK2y%0A1/SkQSpWhnrGGWcsjDDct28fFTXsmdDaXS7ipfHzgDwzNxtLLwUftPe7WXwhZi+0sV/M78ptmPYK%0AsdIKB8ukfvl6CYv9qXlPJPNj8u20oBHbzlLKqiUXpIn7WDWD9M5qFsRIfXm2LPf5rZNgaRPd7Nix%0AY7zJZ0IIPw/g/diYdOb7APKBdVMbif3EE0/gpptu2iICU+PTkngDWMkn62DSF4Tng93TfUgzhWql%0AoVJKWjIMmkjJjWuf2QTT88izUZpA7dPI+5R+ScfP92t9R521HNdqeFmEi83AFdtedHhS5ykKkbQk%0AMS5jJap9BFv8Pex1L2lg55577tlyjvPM8ePHcejQIfru01Sgs/GiLGtjmY6alTWxYJL0ugFtJmP2%0AjjpJVEpjm6VXIqTLJPFnFYHWIFkL26FhqZrQsoiWiWu0ki8pei+N49Gyg2zCDyYG8gmPtAk/JDHA%0AnEo2rjG2x/S5jO2clfCnYvGss85qNsRkmoQQsHPnTrV6SMr8MAHHsitWEcgCB3nggpUapkjPOrMT%0AUuDJGrRi1RTWdztLdlDyLdhvSSktJWXLpHcmWstGmahjwSip3LdUQFon3GKwPpZlGK2TyMXPaV8Z%0Al7HSU6tYZH3U6urq6LOSfhjAL3dd94i28Zg8+eSTuO+++wbbP8v6pVPwxw6DRRlZ7TFzqNhsaNYp%0Any1pY+Y0pI3HmmmwkG4v7Y+VeZZOVlN6Tq1m8cr3q62rHRPAol5aRI5lFvPJbFJHLbbpdNxf/i7P%0AdBnLNpZOwMRI9xEz/otALHVPRTZznOJ9K237zNllgo/NMii9NNg6W6MWuMrHQVgdIi16b3GS+kzO%0A0HcAfwnW95FJ5frS7KWak8QcPSkDwMYpMqdOenF36WzM2gRbTEDmDl76NxOtsR2k7Tc+B2mVwxln%0AnLEQFQ0hhG3tXCoTZAFINj5QemWAds+kIRZSJpA5zNaxfRZxN2mZlAGUynK1V1dJv6u0UsmKZXbS%0AdDvNhljGRGuCzyoWc6GpjV0sfTm8VI7K7CsbziFlG9P+Nq5jYlGrpGlBiTC8AMDbZ00UDkG8QSzr%0Ax2ZVZCKQzR6al4ZqY3Os5VB5Y7bWXVuRotqlIjD/POl7DOtvsRrGFlmCPgLW4tCy80gdcSlyxxy0%0AGOTQSnwksZiO0c3LH9MyyEWYta8FJ0+exOHDh5tlGGInIM0eyMY2s0msWNUC269UBsqimlLnZS35%0A1CKjUsmnVfzlx5wlpOfHOi5bKqtiJeylJapaOaqUWZQmC0mfFWk25rSqgImRfL9atj1eEyZk8/cZ%0AtwiGTZuu67C+vq72H9KrHtJ+Ixd/NSKQtdk8sKoJIusMyPn4rj7CUAp4SRPTpMu0QJYk/lpUNmiv%0AF4mU2pW0P8hFmtb2JLEoLbNmGLUSWclmMP/LWu6fPw8s6JImj+KzxBJKeXvsm1gpEYafAvBCAH/V%0A64gzRnRq8jIR4Cnxl4pANp219D4UybnSRGDtxCbWCWG0B0IaR8joM+jZwlCZPW07i1hkA9qlstxJ%0A2+XrNOc4ot3faEBY5Cq2Wxb5ZZMhpYGSONGD9D7Q1KFbRrquqxaFsc2zbB8b0J5Pzw88dd9YBpCN%0ABbRmAq1OkmVcjLWdl46fGbIMdGisUWCLPbW+b4w5dVIJmfbaDCmyL2UWtdcMsEkf2KRb+WsOWNax%0AJoC1CGWkwMa9PXnypDrJmSQMpVfe1IhAZhMiUtl4zWtwpPcuShNeWUs+re+0s050VeqTjQk7X0v1%0AB2sPaT9jHbsoZQylyYhaj11k/lf++9ixtFeZsYDaJJ0xpjB8B4APhhAeAvAxAD/IN+i6bvZaa0Js%0AkKkIjE5uOvFFnDY/ZgyZk6VNTytlBaWXLzNYx1zaWVtLiUpnAy2NzI9BizLUPr+BGe/Y9pjjxY7L%0ABvtL70liTjLrAFk5RPzMBkan0eC4LC2tjs9BfI7SZytONMPKURehDGso2H1g1QhsbLMkAtnsxqzk%0AtHR2Y1YSxSa6sTo/kuBrYVtal6mPSa29Ze9lZTB7IwUatUi5VBYoZRa1WSej/UjbPhOL+SRPaYaR%0AvRNv2ezS+vo6jh49SrOsmghk90WacdIqAiU7IVUd9Jkkhm3PSj4t4/7SZdZgtlSVNSvU2F7p90jl%0Avmm7YdcytiUm5KXsIBOLaT/H7FU+ZlGzeQyLWNSCbOx5i8vyklPLPAQSJcLwXgC3AvjDCeu7wv2N%0AgiYCYzaQTRLDZhZls4fGhpXeHCnaVJoJZA1RKu/R6r6l2e40ERoZUxAOXdZZ8z2pHDZeN2bIpH2w%0A/TGHjhnSFCnSKhlUNvU7K1NkE5CwcsUYWGHvEmUTsSxCaZaVeO9Tm8FEIJs+PxeErLREe8UNG4so%0AzaQnjYuxRr5blGtaRU2L/c0KNXa19lqXzmKYbs/6kNhemFhMl8U2yoJULHoe17PoedpfRxvEZgFm%0Ar4dhYjGKoXloK6Wsra3hyJEjVHQzEcgygMwBL80EaqIqF2TW7KD2jtX8u5rglLJ97NmRMkrWccWM%0AMTOGLQJ1pZVj6TWPvzW9v8z+RB+XtQcm+OJ6LWgV+8PS97Rq9zL379nYaCZQpffVxs9jCsP/COAf%0AA/gQgK9h+6ykU2VlZWWLuIsdQloGGjOBkggEto8P1DKB7AXL0jiZiFUEatm+2DikElFreWmpgNGY%0AlXKv1gY33x/7DSxjqJWc5uJP2wdrZ3EfknPOMgMsy8OyjqmAzCcxYa9sSTPu8Xlk7xzNZ0VdlHKt%0AEAJWV1epCNTKQNmLufNxhJoItL5vUHKSaidPSunjzEjPr/XZLnXsZ8X5Ymg2k00wVrqP0vOQJhNj%0AbSm9vnlGOu3DWPuNn9PKh9jmmcjJ5w0AnhKEbDItbaKo48ePL8QL7tfW1vDYY4+ZXyfCAtJsuv+I%0A1V5o0/JbhKFVBFpLPqVxf8yWlDrj2jhhaVmkxl8pfe6t4xlLkwWlAX8WPLAO/Ynbp22VZSeZ35ML%0AQrZOC3xJPjerDmNIeiB/VscUhm8G8L90XffuXkccgD179uDZz372loky4uc00h4Fn5YBlCZhKM0E%0ASmM2rOP+tLGA+TKrCEyRGmWLyVys2w+N5hyWRrashlmKsLMJfNj2zIBIYpEJPUn4s+1TmAjNnTYt%0AAxafxzQ4E19wn2YRH374Ydx5553bzmEe2blzJy644IItojkvBwXkMlAWnJJeGM/GArL7xiLklkmR%0AJjspQWIAACAASURBVGERX9ZIKqM2cNN3u6GRflefqDyjTwag1mZbx4bGdqllkGJbTR0i6V2bbOKG%0A+Jxp5aisDPXo0aNbZimdV9bX1/H444+r7wWUhqRIgSHtPlqFYR6s0t73J4lASfzVzIlgEXOlsw5P%0AWl86IVUf8mvRSiDm+6mxOey3SvtlgbJ471OxyMY9xvVsHcvsMV9Lqtyz9nds1nIWnDl16lTvoGaJ%0AMHwCwO29jjYQu3btwiWXXLIlGshK26SXyEvv+LK+ZFLLwOUNoabkU5oQQGpomtFokdlrEUWqOW6O%0Apa5d2459x2KMUtjDqY07lLZn5yFlFlk5hlTOo8H2G58RKUqXRtisr1M444wz8K1vfav4HGeR1dVV%0AnHfeeVQYSrOCpsuk10RoE8KwKKjkCEW08mi2XSktHJ15E4GlWEv5rdtJY5sZLJjVB0upFRMbafuV%0AviOJEWsJPZsmPheGaYn8vNJ12yefYc4uC0hbxgdrJZeW7GC6XsoYajN/lo77k4K51uwO+1sSfC2y%0AiDXbWXwsazWZFgSSqhlYG2k5Z4Tmn1jmfbAGO5h/z4YXlc7vYckG9r1mJcLwPwF4K4CP9zriAOze%0AvRvPfe5zqeDTplyX3jPDjEvEWlNszRhKmUAtA8iOVUsfcTcrGUOrs2t1rqTMXqloZPdXQovSsait%0AZTC8NgZMuoZSoCR9jtiL0mM0Oo3ST3rn1U033TTxHOaJ3bt344d+6IdoZk/L9rEy9bzszuokWSsa%0ApDYyRnllqR1rKVZmCcmBbenwadsPdW2kQKomcq0TceX9uzY+R3rfWL7srrvuEn7dfLC+vo4TJ06Y%0A/RltfGDuPFtFoLZdnhWUZrnUjm/1DyIsWK99x+ITlu5L247R0k5o27DrW5tVbj2kKZK2kby/S2Fj%0AF1lQne1DyixKlX4siaSVo05KFI0pDL8N4GdDCB8HcCP4rKTv73U2lezatQsXX3yxOoZGMkwSpZnA%0A9LOUOraWfLbomGvKAKQHuHRZ6zE0ViwPiJaVsyyzZiK1CWny71prxbVrLnXYzOCVRsdYND8+j1oA%0AZNL7z9LneZ7ZuXMnLrzwQnNmTxN6eQes3aMIa+eS+GtVVlg7EcosirUxmcYYx1KHolVpryXDUlqx%0Aka5nk+CwKh3pRdj5TM7p8zzPrK2tqdkKKVgkBSVrRCATelJgUxoLyCgNqmv9dKn4k/bXp8y+ZJtJ%0A9Clbt2QCgfKST8s+Jn1HQhqGIwWmtH6UZQfZsXKxqGUYrQmlSedfQokw/N3T/18C4MfJ+g7AVITh%0Azp078YxnPMNcKqWJr1yFW1+AqSl+S8nnpPPMf5e0zPoAaUbesk7rmFtEovqQ71uLgtZ2EJqQlDpb%0AazldnyyxVA7BhGFpdFd6f52WnYzkz9miOF47d+7E+eefb742LZ4Hq8NeOt6sZll+LkM+77XM4jmN%0AWfpqDUBJ59SnDK7U7krUBiLS87D4CItin/JrL/URWmlo3pdYS0m1viffr2Y3azPfWtuU1pcKvmmL%0AwNL9acFvqXpKEn+lQW22j0n7YfuTkM7Fun827o+Jytz/s84lovmaLQKKJcLwOb2PNhCrq6ubM45G%0AJMHHykmkEgIWPWT7tb4SYtLfOeyBYBmqfHttHxYRmH7uM+iYMU0nzGrcUuJ2koCU7rMGMyqlWWV2%0AvhLsPrN3B7FximycDmuXrIbfWv6Yf2+eWV1dxTnnnFMVpLIs06oX2LEi6T0vrRCwBp3ydaxjY5Ta%0AiVkUd33o83taluOWijstS2LZn7VvZMukDLqU3Zq0bNJzuyj2CSjPBKbLpAygJgxLBaRVBNaWWmpt%0As4X4K33WShkqY2gVstr9yPsB6/YpklhjbYSVtFrJv8OqDNm1YWMXpedMO19JBFr7VCtmy9Z13bd7%0AH20gduzYgf3799MLxl5omWKJ9rBSEzZtc5/xgVID18Z+5Q1Li7aURgQtx57ELDtr1g5FcmjjMq10%0ATyoDSIn7KY3gawJj0nEAOcNpjf5JGVH2you0TJSVUIYQekX+Z4kdO3bg4MGD4vgCQLYtbJnVwSh1%0ATqzPuRS1tY5XLdmm5juL0oYkLONxapxFi8OrOSktnWYtQGrpQ6Vxa+kyLYO1srJSNYHXLLKysmJ+%0Ahkvf6aeNdbYKTingxNpCi0CHde6IWqE3bRFYuj+rje4TlJJ8LU045WWgmqiq9U3T78U2bQ1ksf5e%0A8se1ykS2Xdd1vf3u0UNeIYQ3AHg3gB0Afq/rut8k2/w3AP4dgJ0AHuy67tXKPrF7926a2UthKVuL%0AwdE6OrZfqxCISBEQ7SGR9iE1Oukdi9qxpIa3CM6Y5mzlhoCt08YTWjo5a2fHzl3aXsoUTTrH0tmz%0ApAix5QXFsxxUKGFlZQV79+6lwpBVL7AOMCWvckjvgRRQ6OPMSLaAwUpm8n2VUGtvWrShIdthC8dO%0A+v3SmJ0WYtE61t4qFq1Y20MuMrTqBTb2d9J7PRehnwMmC0PmAFsFnFQiWpO1tVATDJPGZrXM9rUW%0AcJF57CMtvpP2PSmYbfWNpe37wPweNmaw7/7T/aa0aGuiMAwh3A3guq7rvhhC+CYA6Yhd13WXKvvb%0AAeA9AF4H4F4At4QQPtJ13e3JNgcB/AcAb+i67nAI4TzLD8kvOOt8JKeU1QO3aDAt6n2tWTlrdtBa%0Ap5+vazGecF7QfmvucGkPIxtPaLnW1mhauowdSzLGVmNlCTxoHbw0a2b+XC5Ke5ICVzVCK49Sam3P%0AEihI17cSEbVYgl+T1vddNzZ9nN98H2wdi2i3FIs1ItDi/Fn7POsYaMnupGMF2Szlixy4CiEgZNUZ%0Alkxg+pnZ/NKxgNY+yNo+LSKQbdciE1iz3TKjZfFKM8IMqTqLUfpss2dAGk+Yfqd15cEYGcO/BfBo%0A8rlvK78KwKGu6+4GgBDCBwC8GVvfj/hWAB/suu4wAHRd931tp9G45cvS/wH7DFi5o6qNs5Kyg9aJ%0ATayizuKA1+yjNBMp/YYWWPc1LcObG5WayT4sTl6peJfOcdL2UvBAir6zZdqz1TLoMi+EELYZf2Yz%0A2Jilodo3O74kMKZ9vyxjv6zPBdvvLKMFk0odJ+akjInUzqzjVqWMFHv5uSQCtezgogeu8oxh6dhL%0AqeTT2n/1oVYEsmXW4JmVRWkjs4BVQFqRsngtSk4Z1v5LsnmTvhMZPGPYdd0vJZ9/sffRgGcCuCf5%0A+14AV2fbPA/AzhDCJwGcAeDdXdf95wbHpgrd4tBaB5mzFG/ppCSlIjD/zP5Ov1eCZYCvtmxoxjym%0A1Ym2ImUAWafLSlRro5paBy+VXrExg2yddSKHSee+aNFWzbFlWBx8dn21aCV7/5ElA6k99xbnryaL%0AUBvM0s7dsm5axPtgnexAe+1OjlbqLp1TfhwNJlqltsTus7XflspFNXsmvVx9FttIC0oyhn2C1KWU%0ADp2w7qO0RHQMFrVtTeO6SoEytkzLJo5VBqz5ekzITkpADZoxDEkpaa+jlLEK4OXYeCXGXgCfCSHc%0A1HXdndm5vQ3A2wDgggsumGgcrJmRtHMoFXCxLIzdMGkMhjUyr3WSligd25/VGbOeG2PeIvIRq1GJ%0AWJ0s7Z5LTlO856xNlTporDNnUXLmNDFhKI3N0cay5r8FmP932KX26bzzzovLNtezUmFlf9u+y16u%0Ay0Qgm0mZHT/vKGs6RKtTOel76XdLBWTrANaYtqt2DHK6jFWnlFYyaIFMyZmx/gaGdC+tgSuLMJSy%0AielnrWRynklt08GDB7cFHkqzg1afQbp+0pjkSdvltM72MYZqA4vStmYda3C/j92shekSbS6Ioao/%0AtFTYswHsbni8+wBclPz9rNPLUu4F8FDXdU8AeCKE8HcALgewRRh2Xfc+AO8DgBe+8IVd13XmTi01%0APLFzsEbJ2ZhEdhOldxuWjrtoEaVvTZ+s5DSNoFa+NJQgqREAk9bVXD8pE2l5P2H6mTlXVidLcnat%0AzsE8kNqn5z//+d2kTAsTRNbt2PWN9yG1T3EZe08SW2a1T6WBrRaBq9LshHZ9pfPos52ENBZQ2y4y%0AhuNS+lulGfpK+zDNPkltX1pWIwIlmzWPpLbpWc96VhdCUJ+1Ps9uKbXvG+yznSQSpO1b4cKwjBbD%0AHSxDeRjpcfoEKixBctZ/jZHhHHtW0lsAXBZCeA42BOH12BhTmPJhAL8TQlgFsAsbpaa/re14fX1d%0AdWRYpxO3S8ce5MYtdY6jw8VmMmNTyksvrezz/rE+RtnqcEiR0tpM1bSRsn59sN5L7ZxK1mnfYQEN%0Aq+Nlnco9zyJq+7UKw0UqJZV+C8vyWLO58Xqx9yWxcdHWV2PE89BmWc7XTcKSRbAGAqyZSEs2Y9Iy%0Ay7o+WIWG5KSwYJY0LibdXpq51hokszrS1n5Ksk/WV0hYttNEoKXPm/T3vGIRhqXXimGpvGlF7X77%0A9Ld9mBX/aJYZatzfpGNMOlZN2yrtN5kdZKWkrF8e6wX3zZ7crutOhRDeAeCj2Hhdxfu7rvtqCOHt%0Ap9e/t+u6O0IINwL4EoB1bLzS4ivKfrd1dqUZQMlZYTMCpkIyOlfpMvbS+zyLyBwvLetZetNbZF6s%0AwrTFlLx9HvihO2qp7K4VFnHPri9zgKWJGbRJYiZN0a7tt8ZxYMZt0TrKSXX/mkiSDD9rg9GmMLFY%0Aut1Q9kkb/2fNTkj7sJaXthSGY1YeaJHk0goUBrtPLe4vuze5XZImg5u0nbRMChTUBFIXSRSurOiv%0Aq+hz/XJaZHs0xuw/Whxr3itkNGZxaEjrrHPLfbE2Za3+yJ/nGizC8H8PITxo2K7ruu4XDBvdAOCG%0AbNl7s79/C8BvGY65SUnDs0bHpDFdqdNkzRjmYlF7eSWbIEIaG1SK9r1c6Fmjw9pYptIUekusziy7%0AvlJURtueYekMrB225iDlzpWWHZTKtyQnrzQrk5Jfw0Vxvhh9rpelJN1aNirZLM0+sWOxNm25j6Ui%0AsIZaEVjjtFm/U/rqiNKSNyvWa56XvGrtV7IZ1sBVH/uUP2d9qmkW1R7VZgwn7SultN+vYdoZuxai%0AbtECoZF4X1tco1JxWVPNMJQvXYskEFNKJ7nUsAjDHwFwwrDd1KxmdCL7PFzMMEqlD2wZK9dhHReb%0ADIKJKrZMesl4aQkjQxJOVqcvvTZS+tvaUbToUEoFoVV4W7evjRSxztmaxZMmZqhxvKSocSmLHIVn%0ArK+vqzOQWp1Xyfmy2icmSPJn1TqzKTuW1FFZMwbTdpZajElMkUpCpxFR1/o17Tv531K5YWm2z2qf%0AtOO3tE8ps5gBqWWSMOxThs1omSms+V6fCoBa5i1zmdKiP27RRiLa/cifyRrhVxp4G9NnsQYvxyol%0AfUvXdTf3PtLArK+vq1GvfJ22LMIcLzY2SBvXk49PZJF2bTZBFrkvnTRC+o3MWciPk1IaGU+/Y+0o%0ASh8+aXstsmIp3dO2t5wHILfDPiJw0nu30u00R03KTpZmALXr0KfdzjvWjHApms1i01znGUNtMi1m%0An1gWMb+/NR1XrZM2RtnamLQI/rG+xtonShUCklhjQSprRUOfSWIsWO3TorKystJcBFoZ6vlsWQEw%0A7YzktBjrnK1JAA3pvpZWZkiMmR1kx9W2a/GO1bEnnxmM9fV19YGXDF5pB8McL5YVk6LuaRlXXMfE%0AYrpdPDc2ja00qYAmXCyRErZ9Tdlo7hiy69YHrTQ0X6ZlE0vFn/QbSktDmYNknXJdmlHU6mSVdqI1%0ATtakLNOiO2Q51mBWbRSWPWdSMCu1O0wYSllEFsG0Dp4vxVrlUHoMKRDW53z72Cfpt5YGVqz9pWQX%0A+lQvSGOarfapT0ZCcrSWxfaEEIrLg4fG6gDnaNu3qACYR4GXM2vtvVX1hVRJI5VfWisCp410nVqf%0A70IIw+hEWmfUZLTOjLAGlospSRAATzlmWrlMvj/mqLHzbdGYtN8slZ9KIrcPY4jA0utlEYGAraRK%0Ael1Eul6KyFtLsEqfAW0ZW7eMGcNSu1RaDWFtv6wdMFFVGsySqhxKS+Mnkf8G7dnOz7GGFmU6pQEm%0AVr2gbSftl2ERgelna4moFMyS9ltTImpt+yXrtP0uAiGEJv1uK6wOsLSsVgT2uQ6zdA1LmeVzL80q%0AW/1bqXJCSpqMKRpr7kuL53khhCGw/QaxzlK66RLaNmy/kjCUOuHU8bKek+U7kkDUkDpaLfokOaDS%0Ag9YqipQvG0MERjRn3pIVLM0ETlqWO17a7HJ9BKG0jSQC02VS9nsZKRWGNc9lvkwbkyhld1iwh02C%0AY6l2mPQbpGVsHQuc5eedbjcN+zSmCGTLrPbJKgKlZdL4ZWtlRR8WVeiVEEJoMpYu0qKvtKyvdZhL%0Aj1t7LKcdFhHIttd8/9rzaL3ffF+161siCsOu69pZjIFZW1uj4/6szlBpVILRp5SB7UPqJCVHShON%0A1pLT0qnJrY5Ufq1LI36TsJRoaYLPmnXIsQota4RdygRqwlBy2KWIfB+sWT9pu2UvJZWQgllWh0ez%0Ae/mzyiKpWkZJ2q5U/LFxitZobalYZGK1dCy0hnROlnHM1n0xtPZgnT20NHAlZRalvq6mesHSRtym%0AbKfW4Wz1XEyidF+sH6sVgzXHd2YLqx+qBUAlf7VPoFBiqKy2lYXIGEYnUpvRMyLVG6frpZLPPuqe%0AOVSM2OjSjtZCKgbjd60CMX0IpBnzmDPPsIw71LIbVkoj8hHrmJ8Uy/3Vou/SDKHWslGLCGTn1Mex%0AlbJ9Wka2dNmiUhpEsQqiPk6PFP2UZiYuzWayZexVGins1T3S9lak3yNNWMC2Z2jtuNY+WZF+nxZM%0AstgsFqSy2iJtHGG+vRXNtrDtSpctEiXXV6u2Gjpz0iqIXHPsaTEr7W8Wr421X7RiLS+1rLPSRwS2%0AbPspCyEMAWwThhE2uUKKZVCqNE4u3c6K1PlpN5p1yBJREKbbSyKxNNqqPRBMfOa/39q4a4yA9L7B%0AFkhZ3dJXSKSfpei75ryVll5ZsysWUadlAq3jzBZpOvhIjSPKAly1nYE1i8jWsQ5TOg9mn6y2iJ0P%0Am8lZwvqcWysvclpVNESGcqilIJWWHbTYLGuQSquEsfyWlNJqBCmQWRO4WiQsbdk6q+NQ4mEsUTLG%0Ab9GOO6v0CZYPRW3VSA0Wgdhi/5MoGTfb93wWRhjmpaRWEcjSyXlnyoyF1enuAxOL7F1ocZmUYbRm%0AEVOk95r16Szz72jTpvfdf1/YPc+dm9JIe7pMmjhG24f1epWWVNU6XkzcsWWsTJAtWxTywJVUpsie%0AB6ncRcvYSXZMwpq90RzL3GZZbRFrN1IpkNXp74NUiWKltQi03BO2fR+bJc1ubA1SlQartGWlos46%0A8ZFUDTHvhDB5ogpWPZRizaiz/WnnNCRWO9hSAIzRXobO1rY+fp9Ki5bnUcpQ7bMmQTIUCyEMu26j%0AlFSb3ZIZ+FxUpd8tnQ3NWnJUaiCZIEnJBSFzvFJKI/dWJ2hey3BqypfyNtInO2idfKZFJrA0wqYJ%0AF4swZNtbMobz0HYsRPuUwp4pq6jLbYAWuMrXTVovYS1ptdgs9j0p4DXpu5a2rG1vsW2tHMTa/dQ4%0ADPl9YAKu9KXz6Wdr38jW1Ub5tXspiUBJ3GnCcJKAXBT7lN839qwzSjKNlv2V0KqETqqSsGw/JNNo%0AXy3FXetjtdiHdXsWiO1DaXu1XtehROJCCENg8gvuJcGXrpfKprQyGKswlM7NilQaFGGCj0V9a7KI%0AEWnMj7UDZwz9EFoFH1tW+loJLTsoCcg+7aw2m1sTfc+XSS82B+QsIlu2KKytrYkzX6bLtIxLbrOs%0AbaTPsj7BLEmkSPu3LmPvTrRkiiZtZ/mtfWy3dRuWnZTGDLJ2Y31hvHVZfi/7BKms25Uus1Y0lIjA%0ASdstItb7aNmuj4Br8aqZ0mBM6+d6lsXdLFZntaD1OU1zDOu0BOJCCMOu63Dq1Cm1XIZ1tFKE2zo+%0Aok9Jl2Udg+2XRdiZ+JAyhmwfkkAujeCn+6sVMBrS/bWWYWr3PHeaarKDUsbQGpGXorstHSqABwPy%0A7Twiz+k6XtGgicV8XfqdUrtTmhnvEz23CsO4Dy1jyBxNa2ZDOm/WbvN1tZnGHEnUWTLDJVjsnpYd%0AtAQq+rSRmr4jX1YauNLKQa32aZGYdA+tomoo8TXUxBqthdPQ7WKo/bfY71AZq5R5e+7mRfxJLIQw%0ABLZPIiDNLqQ5/dIYHqswZOMtpO3zdSXk35GyiQDPDrLtIlIHqglfqUMudcY0pOyKNHlGzb0szRiW%0Ajr9hf9c6T+lnyXnSRJ1FGFqj7+w8F/V1FVEUatkgyS5Yxxha7U1p25OWWQMQpefBnp/Stqc9P5bn%0Awdp+GVK/kn5mtkgSvtbrJdmumrGA+bloz6jUJ0j7KRV8KaWl7uy4Fnu6KPZpElbRXyoCrTbEylBV%0ARot+f1swrWs0dMa+demnxa/vI/w8Y0jIo/GAPDC6VOhZO1A2+Y3VCbBGYC3UROQZ8btsnKLUWWuG%0A3yJSWglDSyZWu5dsmTQWUMoialPESxmEiHZtap1drQzUsl2po1byu+YVZp+YbcnXpZQKSGuwwyoM%0AS4NYpVkBlilLl7Gx4NLkWNLkPhr52Ngx7FNEs8nse5bKFlaVYN2HRI0tYt+1CENrNYJV8Flt0KSM%0A4aLYq5KMofa9/Ds1GUbLdW0tDFrvb6hs5yIwD2XY1tm3pT6whVjss30fFlYYWiPnFgHHnDImHFKD%0AZtmu1FGrQXIeNUcqX1YaTZ60rDQ63Afpmkvna/2tUrReu7/SeVhFNltmcaSsYwFLnTHrvdQE5KRt%0A5pV8DLR0bbSMoSWrrDn4tYEr7TwlSoMzVnEb96tNGGAVstO0TzXOuBTA7DP0gSGdX+m6FnakdLyo%0ANWNYs2zRqMnsWTLKmgi0BHNrqN1fjR9WK36sgnIexFUrhnrWhhJafcRi6XZDsRDCENheSmp1DCyR%0Ae+aMaBH8KAilqeel8rBJ59ZSLEoOI7A9Ss/G/FgjtqUCR3MCrFGc3FGuySBLWUFpndWxTbFEpZlz%0AozlSUhZEKhG1ZhEt0XrL71lEum77GGiGJAjZ+ERL5nDSdhbbpglDKdjRAlb5wJZJ58tsVmlwpibY%0AYb0mpfZJCjhKfYckGksoFcaldqE0O2gVetZ+hZ0bo+sWv5SUUSoW500EttpXrU1cBsE39L2ptb1W%0Aau6t5TvTFoMpCyEMo+PFsDoB1gH2ktOvCT1p3EdpJnLSuZeglZzmy1g2sU8W0dopMGOZl5FNQsrs%0ASfdXK/m0TBJjFfRWQ2kVgUzo5cKQOV59SknZ39KkDZbfvEiOl6XDZ23EEmTRAldsO8vzUGPjLPap%0AxhG3/IZ0H5bXEE06lxaZ0FKnozQTyAJXUtVCqbME2GaFLBV86Xek7azbs+NKE8x4RrA9mvgbi9Jg%0ARR/6ZNZnSQAMTem1bnFvSq99TUDPst8xvjsUCy8MrcLB+l4xqUxQi8rm4o915NrkKNIkBflx2DoN%0ASehpAsoiLrVzYmJRujaTzr32N9QGAzTn2BqpzrfXMrLSMukl8prjJWURrZM75Nuk1L4/bh6R7FOK%0A1EFYM3bxvpVmB9l2zHa1mMyLUdtGJp1Hn2XSOmvWw3ovJZHf4ndJSNUhk7C8pqjFzMSldqfknKTt%0ALetKtnGeokV2sDSjNtQ90vZbautmURyUMg0RWEoLEbgMLIwwzEtJI5ohsURqNSdHyvZZxxiyCQHY%0AMvbdXCRZo1natakdY2hdJpWyWifQsWZB2LW0nlut48WwOjKRFiKQfVdal37WHLr8uzXR90nrF8Xx%0AsgrDiCXrBpQHs7Tt8mellQjMf48WrLM6f9IEM6VimFUDSLBnQOpLJh0rD05ZKxo0WyTZWIb0LsgU%0AaRxwC1Fnmfl40vm0CE6V2JxFsU/zztBZppSazLvle6UVBrPCUFnaMbK6VizVaYsmOBdCGAJlkSSt%0AA8/3aRUOLKMlZQC18S9WASlNXy9R6sRrZWQs6iwts56btTRAcrws5aCTlpU6WVbhLX3X4jxNWmbJ%0AADIRqDlZpSVg+TbLihS4SpGe2z5jpmuziFrwq9Q+SllHhtZupGBEhNks9ryzCgWJVvZJKknvY4vy%0A51wbHx73y9qp9EyX2of0GNJ2NdnB0uCUZwzHZRavVwvBYvG3rMJhXgRGS0E4i+1CovU9msWgwEII%0AQ6vjJWGd9U9ybljny4Qhi3RLjpfm3EgZzkm/KUfq6BnMQZGymVLWIj2OpVQpP4Z0rHyZ9gqJ0uwg%0Ac45LH3RrBo4JOGsZaMsxhpKDZm0/Fuatw5Doa5+sWUT2TLF9sOdXCjCVlrpbS1QZUsmZNH6M7UP7%0AzVI1Qv699Pil55EeV7Ldpa+zyT/nsGdbajelYtyaHbQuKxWcKdbMorSPZaTruiqn1K/fBrX9/bxl%0AEVtnB5ep/VjuZW3QYdJ3+7AQwhAYxgktLStkwoVFgJm4KxWL0n5blDym5yJlwLSsQiQVZHk5o3Yd%0ArEj3yzJBQ/5ZIj8/5vhby/8k8aWJNUkESt/tIwI1p439rlJmpTNsQdd1TWeby8WfNRBUOmbQOtFM%0AaRaxxYQvgCwEGJJNZtuxZ4vZp9KMoXQNWTaxhX1KsQYppGe6ZXaQ7c+6vfV8pW1qWSTHdqjfou23%0AxXGtQY3W380pzSTNSxZx3gShdI1qrl/p5I6SCOzTRsZkYYRhbQcgGQbLOsA+M2XeYEoFX7o/a6Rf%0AEksapY1SeoBYaZvkZGkdv+T4Ss4Yyw5qYjEiTX5TE6WunZ3Pmu2TMovWUi0tM1LqnJdGSxeFlsIw%0AYhWEtXbMOsZQs0+WLKY1I5piGe+m7Y+VWuZ2QRMpViT7LNlpZp9SLLanZlyn9FtL7VPphDR97E7r%0AIJVjx3Kdx7wXrJJH2q7VuS1CFrHlvRzjntcKwqGupeavWq6JZwx7UisMLYJQc8DYdlIGUMowaqWZ%0AFjFT6pTVIF0bzXnJr41VVGlYJtnQBL0Ei4RbH/hS58oi7rRl1lItq/PGfov0nFnXLVJ2cBKtorql%0AMQAAIABJREFUs4aA7OxrWSb2POT3S3tWascYWp/B1teLnRtDqlpomeFgy6yZXob0XGrX0pIdTJdZ%0AbNek7SzizyrGrbZozGdv3hhLqLUQEdaqg9JAP9uH5Xw0agWi9p3S32D9rpVpC0LL9Zwlv6JW0HvG%0AsAddN/lls60fAknUWcWitA9t7GJpCZg1i5iv05YxJMdvViK2fUrWGNaSJqvTZCmpalEGWjO5Q59s%0AiYSWyZp3us42Btp6XfNSR2mbFE1gSAJOukd9SlSliXG0Y03aRoNVZcwzpQLWWv5tsWOl9kw7llUE%0A1o4ZLH3GJrG2tjYzfdosMSvXxFolUZq1qf19NX1cbb/Y6h6U7mfoe19j32u3K51ocFqZvaFYCGHI%0AaBHlKd1eKhECbJM7sH1oJV2506QJw/yY1v1qotEqKvOHblplEbXlU+lnq+Bjx5S+Wxp9L80AWp3J%0AobImKZOitPNiRK1ov6c2CqtFuZmQLH0uJftgLTkt3S87N2lGU6s9Zd+xVj60sFVD2yL2HW17aTtJ%0ALPapMrDud9I2k5aVrK9l0QJX06b0HNhQGoY1uGU9D0vW0UorsTgNxjyPloJQ26a2EsCa6Z0XFlYY%0ASrQQjdYH2OqM1JZlpZ9L92HNTrLfIk3a0EdwSo6ahsUxYb9Zi3Cz/eaTKkjrJm1XOsawdh8pLcRf%0Aq6j7MlEidFtEaksdIrZdi6wjsD0raBWBVvvIbBEbO8iOaXm/qTXQpiE9v9J4RlYhkCLZAKst6iMW%0AS9ZZjmHZB6OFs9rS8Z8HFiEAJ5WXpljurTU72CKLyJh23zpvbUG6DtZr1LosfBauYd9zWEph2AJr%0Ax2XNoknLpCh5uswqtKR3ZqW/gU2hHrEI30n7yI+vvS7CiuTw9BkTKEXk435rJoSxOGg10Xfr7ypZ%0AV4M1iMIIISyUsJx0bccQi9Y2L2XgSr4H2Mb7TtqHVQTm+5Hs1KTjM/EnvVuwdCZjqx1hMwmz62AN%0AGOV2qSZwVSr++mT5LMKQ0cdm9Wnfs+D8OVtplUWcB6Zx3q2ftT7bz6IgHIshJrLLWVhhOHTKv8/x%0AmcNsXSY5VWz70ncbSi9CtqbhmeC0Ol4sgm9FcpAkTp06VbxfKbMnicU+7/MaKgPIsDpItSyS6Kth%0ADMe37z6YqOrjOFuzg1IwK32e82CWJoalDCALXDFbJL2XVUMSeoy4jk1IJm2ffm4ZpJp0rNJlfde1%0Awtqv9QlwzQMljua8ONMtsohDZY/nVYz2QbPNy8wYQq+UhRCGMbugOSOS+GL0caYtZQja/kszi8yh%0Akl6DYXU4rOcjRfXTZfGz9d2C7FiSE8IyrJJAZGKYIYm/dP+lWUSr4JTOcUxHKqU0ctci0rfojCka%0ArftrEfFly6zZQSaSpP1bt2PiL7dLUrXDpP2ya8mc1dwupd9jVRwSbPwys0V9sojsPKVlEmM6yNas%0ArtsgmVIndtpC0ppFHJpZFIOl5zTGs9HHP7Cc37Ta49Btr3X7WghhGNEi10yQ1UaFtO1bNoTS2UO1%0AUinmZMUX0LN3kvUxICzCLglD6TcwmCMjfTfdnjmlVnKnSXLK0mXs+KXCMKVFO2sx02Pt9pO+4w7a%0AZCzP4yxFuaUSVevzzgRZaXZdOr6URdQCV6X2SdpOe12R9F2rHWGvsymd7Mrym8bGch/crmyn5B6W%0AXj/WP01bLDKsFRFDBT9m6TmahPUcl/0Za+GTTbs9LIwwnCQAaso182U1Edt8XxrSdi3GGLLttcyi%0ANDEC279UAsai7mOM4cnPPT0P5iBZj5XvQzsPy7sF2Xf7ROat0Tep824RTS/NfC8D0yhTmraTwuxD%0AxPquPqtd0L6bLyt9L6zVuZXsKbBdEDIBp/0GCastkgJXbH9Dt5Ga7YYSf8tklzRqqpxyWP+8jEzb%0AHvehTwZ+EYM0fcTgLN7fhRKGNdnBFg5a7RiMmmNK4ow9cMzwSlO/l5aXsvOwZgSsGU6rEZIygNbM%0AhOS8suNKEXkt+l76IvpSrKJuqDLBPtd3kToNYLt90raNtMgOWoMLUufWovOSnm2tUkH6DdYZSKVl%0A0vnWfFfaX2mwpeY8LIElLZhltW21SL9Bq5KRnMsW13eI7ywDpU7/vGQUW9IieDdGWax0H+ZV3LUI%0ASkxLBI4pIBdGGAL9soNsPy1uhLVjtn43Iv0uVlffpxyCHbPPdyylZTUw0WG5hi2Mm9WJ1Zys2kyh%0Adp0tWfAW91c7j2XOFNbYolr6iMEW9iklb3Pp96SZRLXAimNHu5bSMul1GX2qF5iAswYKakW2lWWy%0AUyXPlPUa9OlfWojFWZzQQ8JaMdZyv9bgUoTdg6GevzEYs42U9lvT7ucWRhj2zRimWKORpUjOjXWZ%0A5TeM8bBKJVgaknPR5wEas8zJIoj63Gfr9tYghpRVtnyvZjtJeC+T42WltsqhRlyWZpRK989g91fK%0A9lkZKsMgiaUUa0WDdX8tYLO4lmLJIFvPv0+fxEpwJVpUNDicPvexT5ZpmpN31DyjLZ5ry28eMgOV%0A36eabNuYmcVZyWLW3pNpi8GUhRGGwGxmDCVqHC/r72pBy4xaiuRUSONwtPtW+8J4jdIyzFJBlNIy%0AeMC2a5GR7bPNsjpjlsDVUJQ67y0CGqVZew32TJU+l+x84meprN461k/7zexY+TKtlJNhuQ59qjKs%0AwbfS9iBdL6udHMN2LKvN0qi9B32yia2ZJWe8hHk97zEY2ja0uvazfA8XRhgOkTGcdJwc6ztzhkLK%0AXvV56X0eFbKWHrBp5tPIdV4uxKJPbHuGJBDT9X0cL4blmjNns7TUslVEcKgyq1rnfBmdrT6BqxYl%0Ap6ztS7TOGEaswQPNZuXLatqPFDCKNki7H31EaIvAFTsP6dr0EdktouHWfjj/bovxQZ5NbE8Lodci%0ASFuzv6H30Zo+FVWR0ms4dDDZSqk/swj3b1osjDAE2jtZpaKxlD5Zvz5OgFUs1jpc0nu60vXMGWrt%0A5JW+z6tFUMB6LaOAtorgUsZ0ZPpkSZeR0sDVUB1K6/1aMujsGdBeWSO9P9CKZB/YflngquUrbtL9%0AMfFTap8krIGr0iDdUG11qKBWigvC4RgqKziNKq5pnMckSp+xWRF1Vqx+8KyUjTLmRfxJLJQwTCl1%0AsoYWgdZzK90HsN1pkl4NUbOd5JRpkwRIWdTWDmBpqRZ732CpwZVEIMucsvNl46uk8rU+Gc5piMWa%0AZSsrKzNp9GsJwT4rack+gXFLW/oEriQbI20/abv85fTa5AiseoGROx3W19lYA45SaabVPrH9MwEb%0ArxHra7Ryfem6SpMWtRDvrZ79MUWlIzOGmGlx/FlhGpVo0rWfxdli5+2ezgsLIQxDCFhZWZmpmags%0ApTE1ThZbJjlIzBmzLitN11unu8+j7kwYMqyOl7VUKzpc2hgayQmTymfZ9tr55tszp7CmtCu/lzWO%0A+NDZzFnseFrSp3phDHKhqZ2bJTuYfs7tFCDbIha46lPRYLUBltfe9EEKEknZxEnfZUiBK01AW/bL%0AvieJ1tL2M21m+dwWnWnbQYkxkwWW7VP6nFutIKx5Jvw5mn1GF4YhhDcAeDeAHQB+r+u638zWnwng%0ADwFcfPr8/m3Xdf/Jsu+a1zTURt01x1bK+JRmLrWMmhSRt7xgnp3bpGURycli20kCo7UgsE7Bb8kw%0AalgdL+usi3mWgrVfbayYpV2NWWLiHUEZNZmnlseSKho0+yQFGSxVCQAvL2V2zBJ8YxUNLANYkxWs%0ApfSeWm0Wg1UvMKT16W/O7aJVyJYGGVrZDEsQ1u2TExlDlFr9v7jemrFv0Y77zPzb8jzGKCW3Hn8e%0AaH2NRhWGIYQdAN4D4HUA7gVwSwjhI13X3Z5s9k8A3N513U+FEJ4O4OshhP/Sdd3JMc81xRqdYeLA%0AUkqZor3Y1+J4sWyilh1k2+Vo2UHJoWSM8cDXOmEtymGl7dP9SllBLZPBfoNF1GrtzIo7VfOJ5VnV%0A7q0105zbpdbZQYtABPhkMvNGaUZBCsyxfiJdxsZl5/tggloTix5YWnzmzbFujSXhUFORIYnFoWjh%0Aw/V5hpe9LU2DsTOGVwE41HXd3QAQQvgAgDcDSIVhB+CMsNGSDgB4GMCpkc8TgD2bKDlZpe/n0jpw%0AyRmzlmqxc7MInFoRMo9YM3ERLavLtmPXPB8HxdqUVr7VwpGSHHFnWEo7Quv2fSZRkQIJWtu3jIHW%0A9sFsW37u2njnWoa0cS0dPGsWgfVJkmPKJhOTMoGaWJTOV6LmPbmW9j3t7MS84g67TqkPmWIVi2Ph%0AgePlYWxh+EwA9yR/3wvg6myb3wHwEQD3AzgDwD/uum7m1IdUgtVnfzXCMBd/LZysFMkJqOkcrOMD%0AW2BxJvrcN+sAcTYDqWWsj1QWm362jvVxHKBckLS0T1opqTVwJWG1I6UBoNblu/l5lmZEa44ZSa9v%0AtEsseGAtZZPeQcvs06KPKV5ExuxTWj9r08Qq/LTvlO7DylA2Zh5YpHbWilmcfOYnANwG4McAXArg%0A4yGEv++67tF0oxDC2wC8DQDOOuus0U6utFySfZf9bXW8pKygdXvJyepTSmp1siTh0kIYWsska8vT%0AJh3D8t3V1aceOak0lDnMeTYxXWYVi5P+tlBbUrKMEflW9slyn2pKkqz7y5dpQSdLVtAqDEsDV9Z1%0A0nMB8PJHy7GsSNfXOpRA21/p8aXZS9kyFhCTJvOyvj92TCetRUB3Hklt09lnn236TktBOEvict4y%0AcJHWbXfRn4Gh29wst7MaxhaG9wG4KPn7WaeXpfwSgN/sNq70oRDCNwG8AMDN6UZd170PwPsA4OKL%0AL554V/o4wFKmTLvRFudKi7RbnaZc/LUQgYA80QBbJo3Pk7bTHDW2zipSSsW4dXxTfm20qLrVGcyv%0AiXVW0j7XPN9GY96M3DRI7dNFF13U1D5Z6FP2Y7Uj0mRX0jNVIwItEXfNjlhFSq19siJdV+19qOz6%0AMrsg2T3pnKzCkB2TiUUp+FVqn8ZkkYNZqW265JJLBrVN076PGvMaHBiqsmDaLGqbm7WyYI2xheEt%0AAC4LITwHG4LwegBvzbY5DODHAfx9COF8AM8HcLdl563LEK3ZwdJlzEGyzDY6aTtpTJsUgbY+QJL4%0A0Gb0ZN/NI8utIseWa66Vp0kOj3Qt2fgma6mUdL3YuWkvwZYctNJrPlQkjD1T7BouEy1KGK33ozRw%0AVSsC2XdbOzWS0LC+MF6yT9qxrEhBOqt9YuWatdUL2n1gvzG3LVbbye6D9bVC0vmUovXl8yoUWjJt%0A57z2u9POwE2jzYx5zDEEV6lvOgb5ubS65rNsa0YVhl3XnQohvAPAR7Hxuor3d1331RDC20+vfy+A%0A3wDwByGELwMIAN7Zdd2DQ5+b1CHWiEFLdFxzqKxloKUOl1V05Ms050l6ibx1v/k2k5aV3hPmoDBn%0AV7o20n77OLvSZBDsurFxQGw71kZKM4zadXDs9Ll+mgNeug+2LG/TNSLQYrNqRH9pFlyyT9p2tfZJ%0Aw2KfmI3TXtERv1P6Spw+90GqdtCqHCxicShb1EI89N3PojENEajtq4VtHPq7LdrQkO2wpSAqvc/T%0A8jssx2odLG8hEFvbptHHGHZddwOAG7Jl700+3w/g9YX7bJotrI2yWkukSh0q6yQM0nlrJUKsQ86X%0ApR0+EyRsenPLfrXzsCLdBxZpl6Lv1vd+SfvVHDrL/dImcmCTRkgOmjR9vHYfxozmra+vL7QQHeq3%0AWTKBk5ZZXivROnAloV2j/Hlg9om1aem5YPvVMoxWpPtgCeYA3C6x65pvp1370iCWdN2YU6eJRSmA%0AV3ofWj9bsxzZb0XNNSv9ziLZ8z6VGS23b11ZY32fK0O6v1JAS2MWs4gSUiLB+r1p25pZnHymCdZG%0AajH6bF2pCEyXlb5WQtuvBCv5sUbC806dCb60w7cKQ6mU1NrhSw6wNE6HTYrRB+ukDdIxS++lVdRJ%0ADlqNCLQEX/o4GNM2hkMy6bq0yjzl62rEmkUYWmcPtZ5vpFQEpp+tk54w+yQJHBb8sp4vQ+pH+lQe%0AMAEZfyuzT33ON1+nOXzs3ZHMPkkC2SLe88990fqaeXFSNbquK/otiyYGhxJupf4ko3bm6BpYIFrC%0A+mocix/euo3MopAs9XH6+ESlzzRjYYWhFUtH3EcESlF3LRMo7VfCGkXVSj5zRypdd+rUKdM+LFH6%0AMSLyUvS91fElJAGZIt1ftg9J1KXtJnfQmHjWHK9asehs0No5Z9tYRaBF/NW8QqJFlNkqBPK2r9md%0A0nHRY9inoV5XIY0FZMeuFaaaM8hshvRqDCmQOeticZGZB0E41D1pkW23Bndq99+XUr/S+gobi1hk%0Az7V2jkNX3Ay1/1IbMi2bs5TC0PqQlkbfS0uvpHUl5xuxNmapA5WEnuZk1ZaXjiEMJ/1dsl9pHRNa%0A7He1jjiy7VgGJW7HIviSkNTuTf5bW2VXnMlI2RqrgGMl03k70OwTazcWrMEEKTuY7sdqdyziMv1u%0AqdCwZpmkTFl6P1iZuvScWemTRay915ItSpdJtkgrW033l+93qIDfItOn+mNMZjnrJ1UJtN5vayQB%0Ax7YpFYusrViFmWW7Ppn+MUTomFnEUhZWGJam6yUnq/R1Eel3JAetRQkWYHNWrM4Q63wlcdciSq85%0AXsy4SMaVGSspcq5R20FoUe++x07Xa5nQ/PhaxpA5bxan1No5LBuTnlHWAVltgZT10wScpZzd+uoc%0AK1ZRZc3U5cusIlCycey7NRmoWmciPY98HHOKJhYlQSRdG+v9td57iy1iyzRbJAlO1iex85ay1drv%0AW2SBOcvZwaFEoHX7WuGmBVRaPGu12wOySLNuw9azMcP5d2v2W7pd7fb5d0q+Z6VWIJZ8p5SFFYYM%0A6XUDUlawz1gbyWnTMpEMi3OlOT7WkiopIs+2t0bpJccrP/YkrGKxVjQzpyWFOSGWdSnM8bNM1FEj%0AFvNl1oyhJm4t2V8XizYsmUBAtiNStq/UZmkBMQmrCLTYHcA2zlkb22wNklmyS30qGqz7kTKG7De0%0ApqVDKmVJ02WltogJenbcFpnWRWYWs4N9nN6WmbdpZQdbikUNi23SRJUk9FjZeIv91mzHjisdv9X3%0AhmCoLOLCCsNaEciWaYKPRd8tM/b1uZmSc2V1hqyzjFqdN2t02uIMpVgjRpIjxSh1siSxaBWS1ntT%0AmkHWts+PZTVupeMGrNfSxeIG1vssVR5ogs9aGiqVukvnpnWKpfbJmgG0ZPas4wkt598Ka8RXygSy%0AYFKfayPZp5TcxrZybvO2zMpMpdLTdL0UuGLbayxydhAo+31DXYsxRGDp9q23s2zfKmPZAktGr0+2%0Ar/Z8tP32EW7TFIt9MoGts4gLIQxDCNscTcmp0bIl0kxxpTOKSgLV6hxrjpQk4Fg0vbQ0tNShm3Tu%0AtUgR5j6w3yA5SJJI0pwMqxPCnDwJKUrJHD+GNDEOa+fst7DMtOSwsu9anuF5xtrpa5k6aRKr0oyh%0AdKxWgSspq9zHPpWOBZwVJ6UPTOBIv99qdyTS9pXbwprSYst2bKylNfgm9aHputLJvNj+loWhnp2h%0Avzst0dj6NRKLRG15ac12+fYptd/tc0zrfvpkAls8qwshDIHtF7A0O2gtqerzPq98HxqlGTgpE6iN%0AFbOUgWodaP69GixGQ/tuH9gDyRwTSSxGNEfGQulLq1OkwIPmWFoNqeSMsTZSmk1dFP7/9s4+dpei%0AuuPfcxGjoPENeRFENKUvirU1FhUtXmubXlFLmlgVRb3YVFSa2KRqrbYgFq2t2kZjrW9FRBRjY32p%0AhUKtIrEEW2oQEKW9KqkgFkGroBZ6+Z3+sfvosr/ZmTOzs2+z309y87vP7uzszD6755nvOWdmu+yT%0AdcVjlzCMndscu6Jojuiga5tvPl9oW+xc5ZyOqa76hh6sugjZ3bZws0YHreLSV2+OKGLIWeeqy7f4%0AjM+ZFTqXVSyWRu5nZ+hjxziXr9xQaaNzxmobXfusY70xo4NDn9N6/qkpRhgCdhHo8743t+Vett1n%0AOKzCIXWAlDL/xpKO5GpbLC4j0Efk5QjDW0WSdRBrHYz5FmGwpm+5vPntOqzRRNfcANez4vveXH1w%0A3b9zNpQ5CNkda0ZDWxDmSGtv/99CrF3wOQpypKTndibE2gJfHan7Y/DZsRThvcFnA3JFTmOvw+ae%0Adi3W02TTXt++ED6bRe5M6v08RxGY41ykP6nRwT7PqNWupZafO8UIQxEJDnysS663y1lFoGvg58Oa%0ANupLn2pus6RbNfeHVnlrDyByzQEb2tC66rd+by580YdYYZgbX6qyS5D5jgsNCi2D4pD3z/UOs5zR%0AnbkiIubooHXOoDWtPfUddU2s975l4ZhQeasdi30urfarPbAI3fc5og3WOnxOH9/gxPV7YaVZr+Ua%0AWtsWez1Cgy+f/fL12XqP+BbQKIkcEZfcx415rjkzphN1br/HfcSai6Eii7kiilNSlDC0zqGxDrz6%0AePV9WOdAuFJ5XNvaAynr+watqVpD/1C46sh9TqsI9OGbn5IyAE0lZIxc961vQNk+rlnehWvOkasd%0AvvaGxEFJiAj22Wcfsx2JnTOYEh1s1w9sv/6hwbcvG8HndEp5H2psRoOL2NQlq3DpEymLLW99TY9l%0AX8rz5nuFhgvXNXfNPW7322qLYh1XTVwONNdxXSmnJYmO0LMztDAbMwKYu66hprBYyjfpcx1ShUsO%0AwZPicMkdFWzTZ/xZglgsQhhuRKF1gGR9rYRPGDaJFYTW9B7fwgy+CGDsQK39f9+2WCyDq9xGro8n%0A2krbkIeun2tQnIrrfgst1tAeBIXuWevcpHaqVmiQ5dvW3l/SwKs9kIxd2Mo3ZzC348onImKjg81j%0ArK+VGHrOYJOczqwcDHXPW50z1uhgqkBsHuPKGrD+vuZwXFnnJObOmJk7Q4u0uYjAMeqNJSUTwXXs%0A0MxF1MRGEVPqbZPiRLGMcedyTYFChCGATo+8T/A1y/nSRXOIQcDv4Y5N+fT9cKWkYOUYeKV62Mcw%0AykOJRauX3jUYihWJ1u/IdU+3CaWNurZZ5hhajaI15bQErI4rnwgcynFltU+p2QuubdasCKvN8uGy%0AOyHbPaUAsP6u5LZPG1xz9qwRO2s7XPW2++NLg29us87jdtXrqt+3SE1721zERA7GdMQO2Za5nitF%0A8OV2mMeSQ6iMKXZyRBFjztMkh1icU1SxCGG48cZbBV/KnMENsQvI+NI1Q55z61Lu7XpD3s4pRWDo%0A2CkItSc24rIhJIgs819c7Ugp53KKtMv3GYy5cC0Q4ZvvNoXDYCx27NhhXt24j+MqNXuh+X+r4yrH%0Aa29i5w5acQ0SrPfTlEvNjzmQDl3fzXfjykaIpVmHq14fviyH2LnSKYOvXGm4JZA7NbREERgiNm3U%0AdewcmUvbphBYoe8yNWI4VEQ0RBHCEKgMv9XTbk29ah/XhTX1qe0dDw2yrB55X72xbfPdfKHokYu5%0AGOM+5BCE1nI+kWhNb3C11ye6XM+Ab3AVex+4UrtckYm5/LDkRmT7HMMcr5WIdVhY5+z57EjKIjG+%0AOYY5o4Mu5h6xmILYa2mNIlrr9TmnrFkOOedKhwZkXSmnpd8nSxGBS/0erM/L1P0b+nd5DCdLjmuY%0AO5DiG5NZAypDfTdFCMPNwMu60Eyf6KDvB9GaemUdZMVGFnOkiLpuzj6ptCUwlGH2fSe++S8urHMG%0AXXX5BmNWsWh1FLjO6brP20Jq6XSlklpT3YfKXvDZkdi5g839VsE5tQgkFdZr3o72WbMHQt9vO3si%0AFE2MTYV32Sffb2NosFqqEwvIkxo6VGrqHLHO20+ltHttqdH2HOn7vvpC2S1jisUihCGwfeDlG2Q1%0A8X3ZsQtpWBdVsM4n9KWB+rzuKakxLmJvXMu+tZL6sOby1lvSNF0ixUVILPrOYZ0HUNKPoc9xZY0O%0A5ljx2BoB9Ak+q33y1Wt1XIXugdg5JSXZpRx9dtnzWIHoshmh+cM+UtPgm+cdKuW0fa5S7idLP3L+%0A3pdy3drECp6lONeXKuSmwmpzfcf1EYE5nq8ihKErVcvnaY+9cFYPd2g10HY5ayppSHD6hGHsAMJ6%0A4y7VI5hLcFiEVu62uAZjvvO3I3Ch8iEjk/oshaLQrsFYSYvPAN2p7iGbZRk8WFNEfdHB5rZY+xQS%0AnLGOq1jGHJhOnZLky+IYCl97Q5E7aybB5hyWNPhmfa7nJzblNDTwLT3Vvc3UEcO1QMG1PnJHAmMd%0AelaKEIbA9px/nzAM0b7IOQZZzf1WEejbZhWGsUwxr2DIH5FYATf1j7/l/DkGY659rgUirCmnvnpd%0A+0PR55JSSV2OK19kIucCMs3/91k91JcBEdqWGhVM8aBamDrCEerXEKRcP5cIjRWJroi3NQ3Uty/H%0AwjWu+n0ppyWmurfHTe191jrINIxhP/j9DksOsdje1/c7K14YWvFF2awDpD6r8/UZZMUah6EGVEOl%0Al6aG5lOOHcoD46NPSlfqYCzkmXfNgXNFLFMj82v7sWmnusemiDaxpGaGUj4t6exWW2R1XHV9tpDT%0AwTSnAe9Q9iZHRoOrLkt7XRG70FxEX31W54Fl4ZrYudhdx07tQMzNnJ6JElny/TJU23kvdZM7shhL%0AscLQiiUCZ138xToXMMcgK9b7biV2MD+VWIytI1YE5vDq5/g+UgSiZTCWEkHoE92ynKPkH4q2fYq9%0Abj67EHJI+SKG1lRSX9roXOyTtVypg+BQFN5VLvUcVkHrE2TWhWti9/nmSlvTTF31lZr61zdiuCbm%0AJvCmTsvvw9yuZZM53vt9xGIsxQhDC77Bis/rHkobjV2YwScaQwOq1Iepz2Aot1jMKSZir0doYQRr%0Afb6BUVd4v6ucFatX3XX+9sI1uUR++1wur73r+s7R8A7FRhTmiA66tsXObW7uj603ZIuWIP6s9Y+5%0AOMTQomNM0eja5jp/joVrYu8VVxZFrEDcHFuSDVtaX+YsKvowdb/6nH9p95APq73MQewUv2T4AAAW%0A/UlEQVTq4k0YMfTgixZahZZP/KW8MD422mdtu4/cc2csecspIjDngxYbMezjuXbV5xKIY3p2cohQ%0A3zPi8rC7Vkq1nKfZztD1Ss0AmCsxIsNqWywLvTT3x9ox1z4Xoe/cYseGEoNjiMAcQsu6aqZ1nokv%0AldSammn5zkO2zrffZ3dDdqe9r6vedjlXn/pEEUsgxs5a3+k8FFMLp5yU1BdguDHO1Phs6dBYfxea%0AMGJYo6qdD1noh8DnCU9NEW1uC0UbfeV9fYglJRpkEYYpwi/nfKEcET7XC9ibpP7YpYjF1HpDdfne%0ADxYbRYy9D6xzEtuU9sMZwppi3haEsSmizf0uATlUdDCH46pP9Mj6Cpac9KnX6knO6WBqkkPwWsu1%0A5y/nXtnUhXU+4RqYY39LsP9D9WGMazOUXclZ/xSMGU10MYZzpghh6MLiae/a5hsg5Vy23dXe0DYL%0AOUSga5tVBI4pDHPMBQyR4rXpIrdYtEQLmrhWG40djFkHEbmPLQnX/eOzTy5HlMsW5VxRNJdNyvG8%0Ax9qZPiJwynvPah9iMx9CzqRYWxR7jazOrKFWNnW1o11/s47U+pfI3Pq1VEGYu91TX4ecmR7W+pf2%0Au2/N2BqTHM9zMcKwK2oYithZIoC5l23v+ty1LUSO9CrLIL5PXTH7rWWA6bw3vkUNYvH1oc+PwxiD%0AMd852/Mam/ub/bQuPb90rCmioWyEtl2KnTvYVe/QWQsbxhCBOVJTY+tKwZKmZLVxPrGYy57muA8s%0AzqzcK5u262oSut82/09JOSU2phZBsZQmAlPJLe6WKhb7jEPnmKVQrDC0pIg2t/m89HMaZI0lAl3l%0AxhSGVuZiNHJGFQG7J8p1n1nmIYUEYupgLHQ/uKKTrtdglMbW1pbTZoQcV5Z00ZS09lTHVR9ypIbG%0AisCcAnEILOmaVhtgvV4useirw+pgiiXWcRWysb65iL7fY5ctCjmrSl2hNIVcTtG5shQRONS4sk87%0Apkhzn5qltddFEcJQVXHHHXcEB17Wpdzbx+YYZHVta5NyA6UKONfcrxz1WveP+bDEDnxyYH1xcsoA%0AbUNqSlco9TR1mfk+90j7e1jCoMGCqnYKwxwrisYuVtNVrr2vDzkcWCFHgeXei21bjvIx+K51Hxvg%0AcwRZnVg57JOVVMeVa3+sDWrW6xKEm3O1o4gl2CcRGb0vc75ucxRtQ9QTU+8cI4BLE18WJ1+fjITU%0A38IuihCGwPaIoS9tNDQnpz1omnqQ1SRVwPWZH5gjUmi9UftEjXyeS8vgybWvud+3LTR4So0ozsVb%0AD9gWw7Dee67z+94/tnQ2zqvm5+ZfIO/7UIdyXLnI7RzKGRUsIWIYKu8rZ7VxvgwBn+PMmqlgJYfj%0AylfOFU1MiciuJf3dR2ykcE2CMGd9U183a+bCVPW1690wR6FoDUJMnV5ajDDc2tqKXm20uS0k/iz1%0ANpmb131OInComz32fTBWsTiUIbMMxqbw1nfVF2usXM/Khrb3vWQ2ojBldWOL48pVvn3+5l/XPit9%0AhFZsVHAo51Of+20ob7f1XKkRw9C+zbYc0URr23ykOK42+N6PmOK42ohAnyheCyWIwblHBYeqry+5%0Ao3RDjava9TdZ2ljD6pi3Ck4rRQjDzcDL5SUPrUBqEYbWAVWfB3mo1Kuc4i8lTTCHCIz1qlvb4ROL%0AVk+4JZoY2tZnfuJQYtFXh28w5hJ8rjk8rmhq+xmc2w9jH7a2tqLnNofK+fY1GSoS6CvnO3aOqxv3%0APSZX/aHvKlUspgwcXGKxz2I2vvOnRhZd+Ox6H7G9tEGlBaudpSAcp945XjcfOQRJblEzl3OFiBXG%0AVsd8jrFTEcIQ2L64gy+VNCX1ql0+tM1HH6+3RRCGojFDRwX75kfnPNb33cTOU/EJvdxpFqmpXaE2%0A+a5Hn7Sw2DmJY0Rk54KqYu/evZM7rlzEXvPc9in2HDkihn2PGZIU0WQ5xhrZC9kA32rMsfapq30x%0AhJxvFrsU+u1zCeTSHFcuUhaVmds1WYIYHKK+pTLmWGAu445YezjG6shFCENfxNAqAtv1tct1lQkx%0ARupVamRvqhTRMR/E2PQf33usYtM6Q+Uthik2tatZX6zBcT0rsQLZZbRc5V3Oi5JTtVIdV9Z09nYd%0AOcghAkPlczvJcpafCznEYi5nUvt572Ofuvan4rOxLoFojYjmFLJLoITo4BIo7brlFFpziuxNgfVa%0ADjUXsQhhCNiWg8+RepVDEMbum2rhmLlEBXMS+sHfEHp/n0V8hcSaZVvIc50jtat97hh89fnSRkOU%0AtBz8xnFljQT2yV7oQ84MgaEEXx9HWypD2q7U7zBWXKVEDH3H+s5vtU++wV+fe9tik7ra5HNcNevd%0AsWNHMQP7VFs75/4vJVJIpmfOItTattzjpSKEoaptOfgpRKCv3FQiMLV8ildibg9aE99gqIklipgy%0AoMrhYcv9nrK+hOryicX2YKyUH2FXRkNs9kJoWyxjicA+55oqIjjnjAZrXbEOoNiIoWUfkJ6un9tO%0AWaKJTVyvcmofW4p9srCmvrZZc9/nwFxSPqdmzMyFIoQhsH1VUuuAKqfH1rp/aEEYK/hC+5caHbSS%0AI4oYm4IVOqZP1NHycnpr6qmLWIdJqHxoYFYCbcdVagp7H2JtQOx7BEPnyB3ty2Fn5marcgmiWMFp%0AdXC160uxexaxaHW0xRIaA2zOYRWLpUDxQ8jyGEosFiEMfRHDdrm+5IjA5Y4K5izfpHRB2AdfFHFD%0ASsTOl0qa2sYm1mhizjk/1nLN87ef5yXjihg294WO7aKPgMoRFVyaCByirjHI8VxaBWeOctbr63Nm%0ApQhO67nauK6v61ztNNSS7BMhfVmaXd2w1HZ3keN5LkIYAttTO8Y0dqmCMIcYdO3vEx0kcVgEYgqx%0AAx+r0Itd7XQMz31sX5dIV+rZmNHBWEdQ7syDqVJDh6pvCnI+KzlST61t62OfYuuIpWS7Q+ZLbkfs%0AFJRgU8l2ihGGXQPzHPME+3i1p54zaNnXZO1RwtSBl3WxmiaWKGKOqKNrm3UlvqEGXiX8KMaQKgxz%0AiKk+dim2Xsu+HOXHrm9u5Eo5Ta0vd3qpJY25jzPLxxrsD5k3uZ/nnJRuS5dCDi1jpRhh2PchCs39%0AatMskzrwGipiGHPshtLmdKWSwxhbo4gWD3vsnETrNuucxJQ5ju1zupjLj95Y9F35L4exHyNFNNZ2%0A5oADl4q5iMWUiKFvn8+Z1Yc+aagl2S9LX/iMjQ+v+XrpY18Wl0oqImcCeCqAG1X1KMd+AfAWAMcB%0A+CGA3ar6BWv9fbzvOUTaVK+VsOxzkUMMxgrqOTL1j7wvehaKrKUKOOvAa6rI3tTfSU66ooVtUp+f%0AkJ1ItUu5UtJz2oWl2pipGFospsxTtAjCkD1zObPGTi8tyUaFyOmgIiQG3nPjM3bE8CwAbwNwdsf+%0AJwM4sv73aAB/Xf/1Yh14pRq3XFG8KSKGLoaKDo4Z6rYy5Y93iofb6nXfkCNiaB14udrhq9cHB17b%0AsdqnnOnkuWxQbLmh6yDd+K5v7DNnFZ6x6aUpae2xGRgu1mZzYinBERzLVM5Rsi7mdG+NKgxV9WIR%0AOcJT5HgAZ2t1hS4VkXuLyCGqekOO8w8VlXO9hy3HOecWHczFnB6AsYhdpMY6kMkZMewz8OrThzXQ%0AdQ2GEoE5XjWR2yHV9zgyPKHvJjXyHZteak1Xt87tplgkOeBv2rCM+dvA36Fu5jbH8FAA32h8vq7e%0AlkUYxjLFwGsp0UGSRmwU0eqtzB0xtLbXIjit7SVp5BaXORxS/NEtk9RoY6zTKUd0MNQm0o81p5fm%0ATtEulTXeG1NjzaD0IWPfzHXE8JMdcww/CeANqvq5+vM/A/gDVb3MUfaFAF5YfzwKwFVDtXmmHADg%0ApqkbMTLs8zrY9PlBqnr/qRuTAu3T6u7btfUXYJ8XaZ9om1Z/366FNfe5l22amzB8J4CLVPXc+vM1%0AAHaGUklF5DJVfdQAzZ0t7PM6YJ+XT2n9sbC2Pq+tvwD7XAKl9ccC+7wO2Od05pZn+AkAz5OKxwD4%0AXq75hYQQQgghhBBC3Iz9uopzAewEcICIXAfgNAD7AoCqvgPAeaheVbEH1esqThqzfYQQQgghhBCy%0ARsZelfSEwH4FcEpC1e9Ka9GiYZ/XAfu8fErrj4W19Xlt/QXY5xIorT8W2Od1wD4nMvocQ0IIIYQQ%0AQggh82JucwwJIYQQQgghhIzM7IWhiOwSkWtEZI+IvNKxX0TkrfX+K0TkkdZj54qhz8+p+3qliFwi%0AIo9o7Lu23n65iGx7zcdcMfR5p4h8r+7X5SJyqvXYOWLo78sbfb1KRO4QkfvW+5b6HZ8pIjeKiHN5%0A9KU9y7RNtE31/qJsE7A++0TbNO/+WKBtom2q9xdlm4AJ7NPmZYhz/AdgHwBfBfAQAHcF8EUAD22V%0AOQ7A+QAEwGMAfN567Bz/Gft8DID71P9/8qbP9edrARwwdT8G6PNOVK85iT52bv9i2wzgaQA+veTv%0AuG73sQAeCeCqjv2LeZZpm2ibGmWKsU0p7S7BPtE2zbc/GftM2xRx7Bz/rdE21e0e1T7NPWJ4NIA9%0Aqvo1Vb0dwIcAHN8qczyAs7XiUgD3FpFDjMfOkWC7VfUSVf1u/fFSAIeN3Mbc9Pmulvg9x7b5BADn%0AjtKyAVHViwF8x1NkSc8ybRNt05DHTsnq7BNt06z7Y4G2ibbJxeJtEzC+fZq7MDwUwDcan6+rt1nK%0AWI6dI7Ht/m1UnoINCuBTIvLvIvLCAdo3BNY+H1OHyc8XkYdFHjsnzG0Wkf0A7ALwkcbmJX7HFpb0%0ALNM20TY1KcU2AbRPLpb0LNM20TY1oW36CUv8ni1kfZ5HfV0FyYuIPBGVgXt8Y/PjVfV6ETkQwD+J%0AyFdqb8PS+QKAw1X1VhE5DsDHABw5cZvG4GkA/kVVm96iUr9jUgi0TauwTQDtE1kYtE20TQV+z1mZ%0Ae8TwegAPbHw+rN5mKWM5do6Y2i0iPw/gPQCOV9WbN9tV9fr6740APooqlDx3gn1W1e+r6q31/88D%0AsK+IHGA5dobEtPlZaKVCLPQ7trCkZ5m2ibYJQHG2CaB9crGkZ5m2ibYJAG0T1mGbgNzPs2vi4Vz+%0AoYpofg3Ag/GTiZMPa5V5Cu486fJfrcfO8Z+xz4cD2APgmNb2/QHcs/H/SwDsmrpPmfp8MH7y3s2j%0AAfxX/Z0v7nu2thnAvVDlle+/9O+40f4j0D2BejHPMm0TbVOjTDG2ydrnulxR9om2aZ79ydhn2iba%0ApsV9z432j2afZp1Kqqp7ReR3AVyAanWdM1X1SyLyonr/OwCch2pFnj0AfgjgJN+xE3QjCmOfTwVw%0APwBvFxEA2KuqjwJwEICP1tvuAuCDqvqPE3QjCmOfnw7gxSKyF8CPADxLqzt/cd+zsb8A8JsALlTV%0AHzQOX+R3DAAici6qVdIOEJHrAJwGYF9gec8ybRNtU72/KNsErNM+0TbNtz8WaJtom+r9xdkmYHz7%0AtPEkEEIIIYQQQghZKXOfY0gIIYQQQgghZGAoDAkhhBBCCCFk5VAYEkIIIYQQQsjKoTAkhBBCCCGE%0AkJVDYUgIIYQQQgghK4fCkBBCyCCIiBr+HTF1OzeIyBF1m3Y3tu0WkRc4yu6eqv0iskNELheRlzW2%0AvaZuz2CvoRKR3xORK0WEYwdCCCmQWb/HkBBCyKJ5bMf2wwF8ANULd785XnOC3ICqzV9tbNuN6rfy%0AzFbZf6jL3jBKy+7MiQAOAfD2kc/7TgCvBPB8AO8d+dyEEEIGhsKQEELIIKjqpe1tInJXAG8BcCuA%0A31LV20dvWAeqehuAbW3uKPttAN8etkWdvAzA2ar6wzFPqqo/EpGz6/NTGBJCSGEwHYQQQsiY/AWA%0AowGcpKpf9xVspGseKyIfE5FbReRmEfkrEbl7q+whInK2iNwkIreJyBUicmKrzMEi8j4R+WZd5gYR%0A+aSIHFjvv1MqqYhcBOAJAB7XSH29qNW2Ixr17ysiZ4jItSJye/33DBHZt1Fmc46TReS1dRv+R0T+%0AXkQOC108EXk0gIcD+KCh7K76mr2tTj/dnPtFIvKnIvItEblFRM4Rkf1E5KdE5IL6mD0i8nxHtR8C%0A8FAROSZ0fkIIIcuCEUNCCCGjICInADgFwJtV9WMRh54D4MOoUiePBnAqgP1RpXlCRPYH8FkA9wHw%0AKgDfQJVu+X4R2U9V31XX834ADwLw8rrMQQCeBGC/jvO+pD73PgBOrrd939PO9wF4BoDXA/gcgGMA%0AvBrAQwA8u1X2DwFcAuAFAA4E8Ob6XDs99QPALgC3oErD7UREngfgPQBeq6pn1Nua574IVUroQwH8%0AOYAtAL8I4N0A3gTgxQDeKyKXqeqXGlVfXp9/V91+QgghhUBhSAghZHBE5OcAvAuVmHhl5OHnqepm%0AoZULRUQBvFZEXq+q/wHgJABHAniiql5UlztfRA4CcIaI/I2q3oFqTuCrVPUDjbr/tuukqnq1iHwf%0AwF1cabGt/h0F4AQAp6vqaxpt3QvgT0TkDap6ReOQa1X12Y3j7w/gjSLyAFX1zbt8DIArVXXL05ZX%0AAHgdgBer6nscRb6qqpto4AUi8ssAngvguap6Tl3HZQB+A8DTAfxYGKrqloh8sW4HIYSQgmAqKSGE%0AkEGpI3ofAfC/AJ6pqnsjq/hw6/OHUP1+HV1/PhbA9Q1RuOEcAPdHFRUDgH8D8HIReamIPFwaIbQM%0AHNs4Z7sNQJWS2uS81ucr67+HB87zAPjnNv4lgNMBPL1DFALA+a3PX6n/XrDZoKrfBXAjgAc6jv92%0A3Q5CCCEFQWFICCFkaN4N4GcBnKiq1yUc/98dnw+t/94X7tVBv9XYDwDPBPAJAK8AcAWA60Xk1Eyv%0AX9ico92Odhs2fKf1+bb6790C57lbo6yLEwBcBeBTnjLfbX2+3bPd1Z4fAbi7YzshhJAFQ2FICCFk%0AMETkFFRi5XWqekGofAcHdXy+vv77HQAHO447uLEfqnqjqp6iqoeiEqpnoYqunew4NpaN0Gu34+DW%0A/r7cjGouZRdPQhV1PF9E7pHpnG3uC+CmgeomhBAyERSGhBBCBkFEfgnVKqSfBnBaj6qe0fr8LFSL%0ApXy+/vxZAIeJyONa5Z6NKh3y6naFqnqNqr4KVZTsKM+5b4MtOnZxo21NnlP/vchQh4WvoFrMposv%0AoVrA5kgMJw4fDOCaAeolhBAyIVx8hhBCSHZE5D6oFnbZAvBWAEd3TOm7WlV9K30CwHEi8kYAF6Ka%0AV3gaqvf4/We9/ywALwXwdyLyagDXoRJkvwbgZFW9Q0TuhSq98gOoxNX/ATgeVfTtQs+5rwbwEhF5%0AJqoX39+iqttEkapeJSLnAniNiNwF1SI7jwXwxwDOVdUr28ckcjGAk0Tkfqp6s6uAqn5ZRHYC+Ayq%0AxWV2qeotOU4uIvcG8NOoVi4lhBBSEBSGhBBChuARqF4NAQC+V1M8EeFo2okAfh/VKxRuRzVncbNK%0AKVT1ByLyBFSvXXgDgHuiimj9eJVNVAvffAHA79Tt2qrLPEdVP+45958B+BlUr364B6ro5M6OsrsB%0AfA3VKyj+CMA36+NPD/Qvho+j6stTUb0ew4mqXlNfk8+gWh311zOd/ymovoOPZqqPEELITBBVnboN%0AhBBCyDbqF82/F8CRqrpn4ubMBhE5C8BhqvqrE5z7fAA3qepzxz43IYSQYWHEkBBCCFkWpwP4sog8%0ASlUvG+ukIvILAH4FwMPGOichhJDx4OIzhBBCyIJQ1a+jSls9cORTHwxgN6O3hBBSJkwlJYQQQggh%0AhJCVw4ghIYQQQgghhKwcCkNCCCGEEEIIWTkUhoQQQgghhBCycigMCSGEEEIIIWTlUBgSQgghhBBC%0AyMqhMCSEEEIIIYSQlfP/IXA0epjKAJ4AAAAASUVORK5CYII=%0A"/>
                    <pic:cNvPicPr>
                      <a:picLocks noChangeAspect="1" noChangeArrowheads="1"/>
                    </pic:cNvPicPr>
                  </pic:nvPicPr>
                  <pic:blipFill>
                    <a:blip r:embed="rId11"/>
                    <a:stretch>
                      <a:fillRect/>
                    </a:stretch>
                  </pic:blipFill>
                  <pic:spPr bwMode="auto">
                    <a:xfrm>
                      <a:off x="0" y="0"/>
                      <a:ext cx="5334000" cy="1762230"/>
                    </a:xfrm>
                    <a:prstGeom prst="rect">
                      <a:avLst/>
                    </a:prstGeom>
                    <a:noFill/>
                    <a:ln w="9525">
                      <a:noFill/>
                      <a:headEnd/>
                      <a:tailEnd/>
                    </a:ln>
                  </pic:spPr>
                </pic:pic>
              </a:graphicData>
            </a:graphic>
          </wp:inline>
        </w:drawing>
      </w:r>
    </w:p>
    <w:p w14:paraId="6EFF76D9" w14:textId="77777777" w:rsidR="00FC627E" w:rsidRDefault="00015B1E">
      <w:pPr>
        <w:pStyle w:val="BlockText"/>
      </w:pPr>
      <w:r>
        <w:rPr>
          <w:b/>
        </w:rPr>
        <w:t>Figure 2.</w:t>
      </w:r>
      <w:r>
        <w:t xml:space="preserve"> Shot records fo</w:t>
      </w:r>
      <w:r>
        <w:t>r a shot at a Z position of 0.5 km. (a) The observed data, using the known model with the high velocity disc, contains a perturbation not present in (b) the 'predicted' data, using the initial estimate of the model, which contais no disc. (c) The residual.</w:t>
      </w:r>
    </w:p>
    <w:p w14:paraId="597F49EF" w14:textId="77777777" w:rsidR="00FC627E" w:rsidRDefault="00015B1E">
      <w:pPr>
        <w:pStyle w:val="FirstParagraph"/>
      </w:pPr>
      <w:r>
        <w:lastRenderedPageBreak/>
        <w:t xml:space="preserve">Finally, we create the full propagator by adding the residual source expression to our previously defined stencil and set the flag </w:t>
      </w:r>
      <w:r>
        <w:rPr>
          <w:rStyle w:val="VerbatimChar"/>
        </w:rPr>
        <w:t>time_axis=Backward</w:t>
      </w:r>
      <w:r>
        <w:t>, to specify that the propagator runs in backwards in time:</w:t>
      </w:r>
    </w:p>
    <w:p w14:paraId="03442D45" w14:textId="77777777" w:rsidR="00FC627E" w:rsidRDefault="00015B1E">
      <w:pPr>
        <w:pStyle w:val="SourceCode"/>
      </w:pPr>
      <w:proofErr w:type="spellStart"/>
      <w:proofErr w:type="gramStart"/>
      <w:r>
        <w:rPr>
          <w:rStyle w:val="VerbatimChar"/>
        </w:rPr>
        <w:t>op</w:t>
      </w:r>
      <w:proofErr w:type="gramEnd"/>
      <w:r>
        <w:rPr>
          <w:rStyle w:val="VerbatimChar"/>
        </w:rPr>
        <w:t>_adj</w:t>
      </w:r>
      <w:proofErr w:type="spellEnd"/>
      <w:r>
        <w:rPr>
          <w:rStyle w:val="VerbatimChar"/>
        </w:rPr>
        <w:t xml:space="preserve"> = Operator([stencil_v] + res_term, time_axis=Backward)</w:t>
      </w:r>
    </w:p>
    <w:p w14:paraId="69896291" w14:textId="77777777" w:rsidR="00FC627E" w:rsidRDefault="00015B1E">
      <w:pPr>
        <w:pStyle w:val="FirstParagraph"/>
      </w:pPr>
      <w:r>
        <w:t>In contrast to forward modeling, we do not record any measurements at the surface since we are only interested in the adjoint wavefield itself. The</w:t>
      </w:r>
      <w:r>
        <w:t xml:space="preserve"> full script for setting up the adjoint wave equation, including an animation of the adjoint wavefield is available in </w:t>
      </w:r>
      <w:r>
        <w:rPr>
          <w:rStyle w:val="VerbatimChar"/>
          <w:b/>
        </w:rPr>
        <w:t>adjoint_modeling.ipynb</w:t>
      </w:r>
      <w:r>
        <w:t>.</w:t>
      </w:r>
    </w:p>
    <w:p w14:paraId="56973EDA" w14:textId="77777777" w:rsidR="00FC627E" w:rsidRDefault="00015B1E">
      <w:pPr>
        <w:pStyle w:val="Heading2"/>
      </w:pPr>
      <w:bookmarkStart w:id="4" w:name="Computing-the-FWI-gradient"/>
      <w:bookmarkEnd w:id="4"/>
      <w:r>
        <w:t>Computing the FWI gradient</w:t>
      </w:r>
      <w:hyperlink w:anchor="Computing-the-FWI-gradient">
        <w:r>
          <w:rPr>
            <w:rStyle w:val="Hyperlink"/>
          </w:rPr>
          <w:t>¶</w:t>
        </w:r>
      </w:hyperlink>
    </w:p>
    <w:p w14:paraId="03530A70" w14:textId="77777777" w:rsidR="00FC627E" w:rsidRDefault="00015B1E">
      <w:pPr>
        <w:pStyle w:val="FirstParagraph"/>
      </w:pPr>
      <w:r>
        <w:t>The goal of FWI is to estimate a dis</w:t>
      </w:r>
      <w:r>
        <w:t>crete parametrization of the subsurface by minimizing the misfit between the observed shot records of a seismic survey and numerically modeled shot records. The predicted shot records are obtained by solving an individual wave equation per shot location an</w:t>
      </w:r>
      <w:r>
        <w:t>d depend on the parametrization $\mathbf{m}$ of our wave propagator. The most common function for measuring the data misfit between the observed and modeled data is the $\ell_2$ norm, which leads to the following objective function (Lions (1971), Tarantola</w:t>
      </w:r>
      <w:r>
        <w:t xml:space="preserve"> (1984)):</w:t>
      </w:r>
    </w:p>
    <w:p w14:paraId="23C42AFA" w14:textId="77777777" w:rsidR="00FC627E" w:rsidRDefault="00015B1E">
      <w:pPr>
        <w:pStyle w:val="Compact"/>
      </w:pPr>
      <w:r>
        <w:t>$$ \mathop{\hbox{minimize}}_{\mathbf{m}} \hspace{.2cm} f(\mathbf{m})= \sum_{i=1}^{n_\mathrm{s}} \frac{1}{2} \left\lVert \mathbf{d}^\mathrm{pred}_i (\mathbf{m}, \mathbf{q}_i) - \mathbf{d}_i^\mathrm{obs} \right\rVert_2^2, $$</w:t>
      </w:r>
    </w:p>
    <w:p w14:paraId="37B18CD1" w14:textId="77777777" w:rsidR="00FC627E" w:rsidRDefault="00015B1E">
      <w:pPr>
        <w:pStyle w:val="BodyText"/>
      </w:pPr>
      <w:r>
        <w:t>where the index $i$ run</w:t>
      </w:r>
      <w:r>
        <w:t>s over the total number of shots $n_\mathrm{s}$ and the model parameters are the squared slowness. Optimization problems of this form are called nonlinear least-squares problems, since the predicted data modeled with the forward modeling propagator (</w:t>
      </w:r>
      <w:r>
        <w:rPr>
          <w:rStyle w:val="VerbatimChar"/>
        </w:rPr>
        <w:t>op_fwd</w:t>
      </w:r>
      <w:r>
        <w:rPr>
          <w:rStyle w:val="VerbatimChar"/>
        </w:rPr>
        <w:t>()</w:t>
      </w:r>
      <w:r>
        <w:t xml:space="preserve"> in part 1) depends nonlinearly on the unknown parameters $\mathbf{m}$. The full derivation of the FWI gradient using the adjoint state method is outside the scope of this tutorial, but conceptually we obtain the gradient by applying the chain rule and t</w:t>
      </w:r>
      <w:r>
        <w:t>aking the partial derivative of the inverse wave equation $\mathbf{A}(\mathbf{m})^{-1}$ with respect to $\mathbf{m}$, which yields the following expression (Plessix, 2006, Virieux and Operto, 2009):</w:t>
      </w:r>
    </w:p>
    <w:p w14:paraId="31741028" w14:textId="77777777" w:rsidR="00FC627E" w:rsidRDefault="00015B1E">
      <w:pPr>
        <w:pStyle w:val="Compact"/>
      </w:pPr>
      <w:r>
        <w:t>$$ \nabla f (\mathbf{m})= - \sum_{i=1}^{n_\mathrm{s}} \su</w:t>
      </w:r>
      <w:r>
        <w:t>m_{\text{time}=1}^{n_t} \mathbf{u}[\text{time}]\odot \ddot{\mathbf{v}}[\text{time}]. $$</w:t>
      </w:r>
    </w:p>
    <w:p w14:paraId="4C9CAD64" w14:textId="77777777" w:rsidR="00FC627E" w:rsidRDefault="00015B1E">
      <w:pPr>
        <w:pStyle w:val="BodyText"/>
      </w:pPr>
      <w:r>
        <w:t>The inner sum $\text{time}=1,...,n_t$ runs over the number of computational time steps $n_t$ and $\ddot{\mathbf{v}}$ denotes the second temporal derivative of the adjoi</w:t>
      </w:r>
      <w:r>
        <w:t>nt wavefield $\mathbf{v}$. Computing the gradient of Equation 3, therefore corresponds to performing the point-wise multiplication (denoted by the symbol $\odot$) of the forward wavefields with the second time derivative of the adjoint wavefield and summin</w:t>
      </w:r>
      <w:r>
        <w:t>g over all time steps.</w:t>
      </w:r>
    </w:p>
    <w:p w14:paraId="31B4AD85" w14:textId="77777777" w:rsidR="00FC627E" w:rsidRDefault="00015B1E">
      <w:pPr>
        <w:pStyle w:val="BodyText"/>
      </w:pPr>
      <w:r>
        <w:lastRenderedPageBreak/>
        <w:t>To avoid the need to store the adjoint wavefield, the FWI gradient is calculated in the reverse time-loop while solving the adjoint wave equation. To compute the gradient $\mathbf{g}$ for the current time step $\mathbf{v}[\text{time}</w:t>
      </w:r>
      <w:r>
        <w:t>]$:</w:t>
      </w:r>
    </w:p>
    <w:p w14:paraId="7B719923" w14:textId="77777777" w:rsidR="00FC627E" w:rsidRDefault="00015B1E">
      <w:pPr>
        <w:pStyle w:val="Compact"/>
      </w:pPr>
      <w:r>
        <w:t>$$ \mathbf{g} = \mathbf{g} - \frac{\mathbf{v}[\text{time-dt}] - 2\mathbf{v}[\text{time}] + \mathbf{v}[\text{time+dt}]}{\mathrm{dt}^2} \odot \mathbf{u}[\text{time}], \quad \text{time}=1 \cdots n_{t-1} $$</w:t>
      </w:r>
    </w:p>
    <w:p w14:paraId="500CBB0A" w14:textId="77777777" w:rsidR="00FC627E" w:rsidRDefault="00015B1E">
      <w:pPr>
        <w:pStyle w:val="BodyText"/>
      </w:pPr>
      <w:r>
        <w:t>The second time derivative of the adjoint wavefie</w:t>
      </w:r>
      <w:r>
        <w:t>ld is computed with a second order finite-difference stencil and uses the three adjoint wavefields that are kept in memory during the adjoint time loop (Equation 2).</w:t>
      </w:r>
    </w:p>
    <w:p w14:paraId="13705B0F" w14:textId="77777777" w:rsidR="00FC627E" w:rsidRDefault="00015B1E">
      <w:pPr>
        <w:pStyle w:val="BodyText"/>
      </w:pPr>
      <w:r>
        <w:t xml:space="preserve">In Devito we define the gradient as a </w:t>
      </w:r>
      <w:r>
        <w:rPr>
          <w:rStyle w:val="VerbatimChar"/>
        </w:rPr>
        <w:t>Function</w:t>
      </w:r>
      <w:r>
        <w:t xml:space="preserve"> since the gradient is computed as the sum o</w:t>
      </w:r>
      <w:r>
        <w:t>ver all time steps and therefore has no time dependence:</w:t>
      </w:r>
    </w:p>
    <w:p w14:paraId="5861FB8E" w14:textId="77777777" w:rsidR="00FC627E" w:rsidRDefault="00015B1E">
      <w:pPr>
        <w:pStyle w:val="SourceCode"/>
      </w:pPr>
      <w:proofErr w:type="gramStart"/>
      <w:r>
        <w:rPr>
          <w:rStyle w:val="VerbatimChar"/>
        </w:rPr>
        <w:t>grad</w:t>
      </w:r>
      <w:proofErr w:type="gramEnd"/>
      <w:r>
        <w:rPr>
          <w:rStyle w:val="VerbatimChar"/>
        </w:rPr>
        <w:t xml:space="preserve"> = Function(name="grad", grid=model.grid)</w:t>
      </w:r>
    </w:p>
    <w:p w14:paraId="41FC5DC3" w14:textId="77777777" w:rsidR="00FC627E" w:rsidRDefault="00015B1E">
      <w:pPr>
        <w:pStyle w:val="FirstParagraph"/>
      </w:pPr>
      <w:r>
        <w:t>The update for the gradient as defined in Equations 4 and 5 is then:</w:t>
      </w:r>
    </w:p>
    <w:p w14:paraId="09A5E041" w14:textId="77777777" w:rsidR="00FC627E" w:rsidRDefault="00015B1E">
      <w:pPr>
        <w:pStyle w:val="SourceCode"/>
      </w:pPr>
      <w:proofErr w:type="spellStart"/>
      <w:proofErr w:type="gramStart"/>
      <w:r>
        <w:rPr>
          <w:rStyle w:val="VerbatimChar"/>
        </w:rPr>
        <w:t>grad</w:t>
      </w:r>
      <w:proofErr w:type="gramEnd"/>
      <w:r>
        <w:rPr>
          <w:rStyle w:val="VerbatimChar"/>
        </w:rPr>
        <w:t>_update</w:t>
      </w:r>
      <w:proofErr w:type="spellEnd"/>
      <w:r>
        <w:rPr>
          <w:rStyle w:val="VerbatimChar"/>
        </w:rPr>
        <w:t xml:space="preserve"> = Eq(grad, grad - u * v.dt2)</w:t>
      </w:r>
    </w:p>
    <w:p w14:paraId="3B98CBFF" w14:textId="77777777" w:rsidR="00FC627E" w:rsidRDefault="00015B1E">
      <w:pPr>
        <w:pStyle w:val="FirstParagraph"/>
      </w:pPr>
      <w:r>
        <w:t xml:space="preserve">Now we must </w:t>
      </w:r>
      <w:r>
        <w:t xml:space="preserve">add the gradient update expression to the adjoint propagator </w:t>
      </w:r>
      <w:r>
        <w:rPr>
          <w:rStyle w:val="VerbatimChar"/>
        </w:rPr>
        <w:t>op_grad</w:t>
      </w:r>
      <w:r>
        <w:t>. This yields a single symbolic expression with update instructions for both the adjoint wavefield and the gradient:</w:t>
      </w:r>
    </w:p>
    <w:p w14:paraId="6FD6B9D2" w14:textId="77777777" w:rsidR="00FC627E" w:rsidRDefault="00015B1E">
      <w:pPr>
        <w:pStyle w:val="SourceCode"/>
      </w:pPr>
      <w:proofErr w:type="spellStart"/>
      <w:proofErr w:type="gramStart"/>
      <w:r>
        <w:rPr>
          <w:rStyle w:val="VerbatimChar"/>
        </w:rPr>
        <w:t>op</w:t>
      </w:r>
      <w:proofErr w:type="gramEnd"/>
      <w:r>
        <w:rPr>
          <w:rStyle w:val="VerbatimChar"/>
        </w:rPr>
        <w:t>_grad</w:t>
      </w:r>
      <w:proofErr w:type="spellEnd"/>
      <w:r>
        <w:rPr>
          <w:rStyle w:val="VerbatimChar"/>
        </w:rPr>
        <w:t xml:space="preserve"> = Operator([stencil_v] + res_term + [grad_update],</w:t>
      </w:r>
      <w:r>
        <w:br/>
      </w:r>
      <w:r>
        <w:rPr>
          <w:rStyle w:val="VerbatimChar"/>
        </w:rPr>
        <w:t xml:space="preserve">   </w:t>
      </w:r>
      <w:r>
        <w:rPr>
          <w:rStyle w:val="VerbatimChar"/>
        </w:rPr>
        <w:t xml:space="preserve">                time_axis=Backward)</w:t>
      </w:r>
    </w:p>
    <w:p w14:paraId="1BA3925F" w14:textId="77777777" w:rsidR="00FC627E" w:rsidRDefault="00015B1E">
      <w:pPr>
        <w:pStyle w:val="FirstParagraph"/>
      </w:pPr>
      <w:r>
        <w:t xml:space="preserve">Solving the adjoint wave equation by running the following now computes the FWI gradient for a single source. Its value is stored in </w:t>
      </w:r>
      <w:r>
        <w:rPr>
          <w:rStyle w:val="VerbatimChar"/>
        </w:rPr>
        <w:t>grad.data</w:t>
      </w:r>
      <w:r>
        <w:t>.</w:t>
      </w:r>
    </w:p>
    <w:p w14:paraId="6D32FB55" w14:textId="77777777" w:rsidR="00FC627E" w:rsidRDefault="00015B1E">
      <w:pPr>
        <w:pStyle w:val="SourceCode"/>
      </w:pPr>
      <w:proofErr w:type="spellStart"/>
      <w:proofErr w:type="gramStart"/>
      <w:r>
        <w:rPr>
          <w:rStyle w:val="VerbatimChar"/>
        </w:rPr>
        <w:t>op</w:t>
      </w:r>
      <w:proofErr w:type="gramEnd"/>
      <w:r>
        <w:rPr>
          <w:rStyle w:val="VerbatimChar"/>
        </w:rPr>
        <w:t>_grad</w:t>
      </w:r>
      <w:proofErr w:type="spellEnd"/>
      <w:r>
        <w:rPr>
          <w:rStyle w:val="VerbatimChar"/>
        </w:rPr>
        <w:t>(u=u0, v=v, m=model0.m,</w:t>
      </w:r>
      <w:r>
        <w:br/>
      </w:r>
      <w:r>
        <w:rPr>
          <w:rStyle w:val="VerbatimChar"/>
        </w:rPr>
        <w:t xml:space="preserve">        residual=pred.data-obs.data,</w:t>
      </w:r>
      <w:r>
        <w:br/>
      </w:r>
      <w:r>
        <w:rPr>
          <w:rStyle w:val="VerbatimChar"/>
        </w:rPr>
        <w:t xml:space="preserve">        time=nt, dt=dt)</w:t>
      </w:r>
    </w:p>
    <w:p w14:paraId="57E0EE41" w14:textId="77777777" w:rsidR="00FC627E" w:rsidRDefault="00015B1E">
      <w:pPr>
        <w:pStyle w:val="FirstParagraph"/>
      </w:pPr>
      <w:r>
        <w:t>Now we can iterate over all the shot locati</w:t>
      </w:r>
      <w:r>
        <w:t>ons, running the same sequence of commands each time.</w:t>
      </w:r>
    </w:p>
    <w:p w14:paraId="6B210F8C" w14:textId="77777777" w:rsidR="00FC627E" w:rsidRDefault="00015B1E">
      <w:pPr>
        <w:pStyle w:val="Compact"/>
      </w:pPr>
      <w:r>
        <w:rPr>
          <w:noProof/>
        </w:rPr>
        <w:lastRenderedPageBreak/>
        <w:drawing>
          <wp:inline distT="0" distB="0" distL="0" distR="0" wp14:anchorId="7C8220A4" wp14:editId="272B234C">
            <wp:extent cx="5334000" cy="260531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t8AAAFnCAYAAAB+eyVBAAAABHNCSVQICAgIfAhkiAAAAAlwSFlz%0AAAALEgAACxIB0t1+/AAAIABJREFUeJzsnXmcHFW5/p/TPVv2jQBZCCRACATZEVBAUIyogEAEWQWF%0AxKu4XS6bsu/uF1BAwA1C2GSRoEKCBmS7LCpX7w9EFiVRAmQhe2Yy093n90dPqt7TU+/0qamqnp6Z%0A5/v59Ccnp0+dOl3LqZp6n3peY60FIYQQQgghJHtyvT0AQgghhBBCBgq8+SaEEEIIIaRG8OabEEII%0AIYSQGsGbb0IIIYQQQmoEb74JIYQQQgipEbz5JoQQQgghpEbw5psQQgghhJAaUfObb2PMaGPMA8aY%0A9caYRcaYE7pp+5/GmHeMMWuMMT8zxjTXcqyEEEIIIYSkSW88+b4eQDuALQCcCOBGY8z0ykbGmI8B%0AOA/ARwBsDWAKgEtrOE5CCCGEEEJSxdQyw6UxZgiAlQB2tta+2ll3G4Al1trzKtreAeBNa+03O///%0AYQB3WGu3rNmACSGEEEIISZGGGq9vKoDCphvvTv4C4KCIttMBPFjRbgtjzBhr7QrZ0BgzG8BsABgy%0AZMieU6dOTXXQAxHT2wMgVandn831SZ/8/SveDstjxkU2+d8XX1xurR1boxH1CnLOHizm7JLYqUXx%0An5wxYlnRj7oCjzbRzVODc2hInzxXawiPlWjSOm7i9iOfSb/y1pqgvOPE4UFZ7rMXezBn1/rmeyiA%0ANRV1awAMU9qurmiHzrbOzbe19mYANwPAHnvsYZ9++ulUBjuQqbvJwJZ6ewR+mNopudKamEoZXBlr%0AcbHNYtwaaUUIS3MvD/9z4oWRbUYPG7IolZXVMXLO3n2PPezCJ54CAGzoCM/zNRvD8tCm8LxqzIWz%0AU16cbnLO0m7W5dlpxBc5ZcLT5kGtvc+yXtRivuuDc1V/pabX2968lsY85nyOG+06YH3aiHldbhX5%0Ah/++584Pygu/e2hQbhKTwNAhg2PP2bXWfK8DMLyibgSAtR5tR3T+G9WWEEIIIYSQuqfWT75fBdBg%0AjNneWvtaZ92uAF6KaPtS53f3iHbvVkpOSM+pu6fbQN95wi3J+AlSvT3hzuopVi2fZEtq+d5L08jw%0AecJGPg4EUD6eNu0COScNaYw+r0pifxkb/fRatsmJXkvyKbjz1Cu6H7mL5Njksao9BdeWrRvizrUJ%0A5jnt9w+EUyDzfd8Xr5kJkeefdgw5bZQn3HLql3NGUdS3b1gX1otOrU/4qxtq+uTbWrsewP0ALjPG%0ADDHG7A/gCABzIprfBuA0Y8xOxphRAC4E8IuaDZYQQgghhJCU6Q2rwS8BGARgKYA7AHzRWvuSMWaS%0AMWadMWYSAFhrHwHwHQCPAVgE4J8ALu6F8RJCCCGEEJIKtZadwFr7HoAjI+oXo/ySpaz7AYAf1Gho%0A/Yp+EeasZzKQmlBekj61lJRItCM9P3x02KaXxlZvGIQvRbovSkZvH1lbVPQflKBkgDZ/ZyBHcVbb%0A495rSyb7tT9cMz2Oj7gvVmYtNZHzSkfbusg2Sa9jTC9PCCGEEEJIjeDNNyGEEEIIITWCN999EOPx%0A6S3mzZuHQz56CCZNmoRRo0dj6g474Jhjj8WC+aFX5pw5t2PQkKF44403UlnnE088gSuuvBKlUgYh%0AOpOL/lQwa/ZsDBo8uMvnrLPP7tL26WeewUEHH4xRo0dj6222wTnnnosNra1d2r388ss4/PDDMXbs%0AWEycOBGzZ8/Ge++9F3xfstGfuFjlExdtPEnH54zV2liftCjF/LhjDj+5UZsHn7S2e3+iZG3wKWqf%0AEoKPs+3EdpbHm2wj+3faI/zI40c7hrX95XOce+3rbuaa3uZLZ3wZg4YMxdnnnFuusCXnc8UVl2PQ%0A4MHOMoMGD8YVV1zRbb8LFy7EKaeeimk77ohRo0djp+nT8dWvfhXLli7tcn27+KKLcPjhh2PixIkY%0APHgw5syJ8mzoGR/72MfwkY98RP0+7jX3hz/6EX71q191v9KKbRh8+ioex6/PORT3nHPOXchzOvy4%0A8wnCT8mGH1m/sS34yH6SXmfq78wmfZbrb7gBnznuOGy37Xa48cYb8MB99+K8c88BADz+hz9ktt4n%0AnnwSV151dY9uvh977DGccurnMGW77TF0+AhMnDQJh378E5gz53YUi8VYfY0dOxaPP/648/nKV77i%0AtPm///s/HHbYYRg7dizuu+8+XHzxxZgzZw5mz57ttFuyZAkOPfRQtLa2Yu7cufjv//5vPPbYY5g5%0Ac2Y2f2QQQkgVWltbcd/99wMA7rnnHhQKhdT6/slPf4rly5fj3HPOwbwHH8TZZ52FX//mN/jQQQdh%0A3bp1Ttsbf/xjtLa24uMf/3hq68+KH/3oR3hw3rzeHgapM2r+wiXpv1xzzTU4/PDD8eMbbwjqDjro%0AIHz+c5+ruxvGtWvX4vTZs/H73y/ECccfh+999zsYP348Vq9ajRf++AIuu+IK3PyTn+COO+7AVhMn%0AevXZ2NiIfd7//m7bXH7FFZgwYQLmzp2LxsZGAEBTUxNmzZqFM888E7vvvjuA8rbs6OjAvffei5Ej%0ARwIAxo0bhxkzZmDevHk48sgu7ywTQkimzHvoIaxZswaHfuxjeGT+fCx49FF8IqUb4GuvuQZjx4YZ%0Aug844ABsv/32+OiMGbjvvvtwyimnBN+9+847MLkc3njjDcydOzeV9RNSS/jku46pN0lJFypCZCtX%0ArsSWW2we2TSX63qoLV+xAqd+7vPYfMtxmLztdjjzrLPQ1tbmtHn77Xdw2umzMHHSJIwYNRp7v38f%0A3HnnXcH3V1x5Ja686moAwLARIzFoyFAMGuKY5nShvb0dRxx5FJYseRt/+d8Xcd211+Loo2di3333%0Aw8cOPRQXXHAh/vfFF7H99tvjsMMOc6QecaiUE7R3dODRRx/F0UcfHdx4A8DMmTPR1NSEX//610Hd%0Ab37zGxx66KEYOXJkEFL7wAf3x1ZbbYVf//o33Ya1b58zB0OHDMazzz6Lk08+CVtusTkmb7MNvvvd%0A78ICWLBgAT6w377YfOxmOPCA/fHii3+O9buykJNUkrWMRBJXRqKPOfojpQ75UZsHn6y2XV/DipBv%0AoYTgs7Fgg0+hGH40CYqsz0KCItH6dPuvfp7ElqBUkb9lzdy5d2DUqFG4+aYfY9CgQbi9uxvfLvIJ%0A262UQt54b2LPPfcEUI4ESnK5nHM9jHN9vP7667H77rtj9OjRGD9+PD74wQ/iwQcfDPrZxGMLF+ID%0A++2HMWPGYK+99sK8Bx/s0v+CBQvwoYMOwqjRo7HFllvimGOPxauvvhp8v8O0aVi8eDHuuuuuQIo4%0Aa9YswJbw2qt/x7GfORaTJk3CyNFjsP0O03DCSScliyZo8pVaSFlSkppo7VU5Skypibus+Mj1yWXb%0AW4OPnDPiXh8q4c03SY299twTt8+9Az/472vw2muvVW1/2umzMGXKZNx1xx2YPet03HTTzfju974X%0AfL9+/XrMOPRQLHh0AS695BLcc9ddmD59Oj5/+un46c9+BgA49dRTcWrnE5Hf/+5RPP7YQjz+2MJu%0A13v1t76FVatWYv7Dv8WE8eO7fG+tRUtLC265+WZss/XWuPDCC71+/7JlyzBxq60wdNgwvG+XXfD9%0A73/fka784x//QFtbG6ZPn+4s19LSgilTpuCVV14BUA7tvvnmm9hpp526rGPHHXfEK6/8zWs8X5g9%0AC9OnT8cdd96Fww4/DJdecjEuvOACXHD++fjPM/8Lv7jtNqzfsAHHf+YzaG9v9+qTEDIwWfL221j4%0A2GP49MyjMXbsWBx+2GH47W8fxsqVKzNb55NPPgmgfBObBnfddRfOO+88HHPMMXjggQfws5/9DEcd%0AdVSX3/DPf/wDZ519Nr761a/irjvvxJZbbokTTzrJeU9pwYIFOOroozF06FDMue02XHvttXj55Zfx%0AkUMOwVtvvQUAuPuuu7DlFlvgo4ccUpYiPrYQ3zivrJU/auansWTJ27j22mvw0IO/wuWXXYbmpua6%0AixKTbKDshKTGD6+7FieceBLOv+ACnH/BBRgzZjQ+fPCH8dmTT8Yhh3R9geUzxx6DCy+4AADw4Q8f%0AjBde+CPu+eW9Qd1tc+bg9ddfx/yHf4sDDzwQAPCxj83A0qVLcemll+HUU07BxAkTMGFC+Qb6/Xvv%0AjYaG7g/pDRs24Ic/uh4P3HcvBne+FHTDjTfimmuvw9KlSzFjxgzss88+mD9/PhbMn4/vfve72Gff%0AfXHVVVdhxIgRar+77LILdt99d+y0445oa2vDvHnzcNFFF+H111/HjTfeCADBBL9JRiIZNWpU8P3K%0AlSthrVXajfb6wwYAjjv+eJx73jcAAAcceCAemvcQfvTD6/DiX/6KbbbZBgBQKpVw3LHH4vnnnsP+%0ABxzg1S8hZOBx5513oVgs4oQTTgAAnHTiibjnl7/Evffdh1mnn576+tauXYuzzzkH06ZNwxGHH55K%0An8899xx23nlnfPOb3wzqDj300C7tlq9YgUcffRTbbbcdAGC33XbD5ClTcN999+Gcc8rvMV166aWY%0APHkyHvzVr4Lrzr777IP37bILrr3uOnzn29/GbrvthqbmZozZbLOyJLHzyfPy5cvxxhtv4Jf33I3D%0APvnJYL3HfebYVH4nqX/45JvEo5vw1fbbb49n/+cZPDr/EZx7ztnY5X27YN5DD+HwT30K3/r2t7u0%0Ar5z0pk+fjn/961/B/596+mmMHz8+uPHexPHHHYdly5fjb3/zewIsefwPT2DzzTfHAQd+CDA5PDjv%0AIZz3jW9i1qxZmPfgg5gyZQouv/zyoP3UqVMxfvx4vPDCC+5mqPh8+ctfxhe/+EV86KCD8LFDD8X1%0AN9yAM844A7fddlu3ri4y1LYpRL4p8rYp1OZD5XgA4KMzZgTfNzQ0YMq2U7Dd9tsHN97l37cDAODf%0A//63M56s3EoAXVLSWy4l8ccf/XHWKyUNEPtm0PDgI9+upwSlTEfJBp/VGwvBR7oPOMcjbPhxvlMk%0AJSlJUDRHFEmSELuXHAWoqQRl7h1zsd1222HfffYBUH5gMm7cONw+9454HXlIIAqFAk455RQsWbIE%0At916a9WHKpLuXMD22nNP/PWvf8WZZ56JxxYuROuGDZGSle222y648QaAzTffHJuPHRtcn9avX48X%0A//d/8emZM52xbbPNNthvv/3wVOcT+/A3u5KbMWPGYPLkybjwoovws5//HK+//rr37yv3F1NSkuZx%0A4iGBiivF8mkvzzlHRoLwHHUdS6pLTXwkbB2t64KP93npAW++Sark83nsv//+uOTii/Hb3/waL7/0%0A/7Dz9Om48qqru4T2Ro8a5fy/ubkJGzduDP6/8r2V2HLLLbusY4sttih/34Nw52uvv47pQs7x85//%0AHKd89rM4+6yzcOCBB+JbV1+ND37wg84yY8eOxfIVK2Kv65hjjoG1Fn/6058AhE+8V61a1aXteytX%0AYtTo8vYYMWIkjDFYtbJru5Ur38Ooiu2mMXKk266pqanL0/SmpiYAQNtGV2tPCCGb+NOf/4y//e0V%0AfOqII7Bq1SqsWrUKa9euxac+dQSef/5572icD6VSCafPmoWFjz2Ge+6+G+973/tS6/vEE0/Eddde%0AixdeeAGHH3EExk+YgM8cdxwWLVrktIuaY5uam9HWeX3aFJ3Urk/vVbk2GWPwm4fmYY/d98BFF1+M%0A9+26G3acvjNuvuWWBL+O9CV4800yZfy4cTj11FNQKBTwekxf71GjR+Hdd9/tUr+pzvcmVFIoFNDc%0A0hL8f9Hixdhll12cNrvttpvz/yVLlmCzMWNir6uSKVOmoLm5GS+//LJT39bWhjf/+U9M69Q1Dh48%0AGFtvvXXkk/1XXnkF06btmHgshBDiy6YXK7//gx9g3ISJwefHP74JADD3jphPv7vhK1/5Cu69917c%0AduutOPjgg1PrFyjf9J5++ul46skn8e9//Qu33HIL/vjHP+Kkk0+O1c+oUaNgjFGvT5UPlqKYPHky%0AfvqTW/CvRYvw7DPP4KAPfQhf+/p/Yv78BbHGQvomvPkm0fTgTem3334nsn7T29+bnlj7csD+++Ot%0At97CM//zP0793ffcg83HjsWOO5ZvQpubmgGUX1QMUEJjEyZMwD/EHwFjx47FosWLnf7lU5Cnnn4a%0AK1euxN7vf3/skNPdd98NYwz22msvlCzQ0NiEj370o7j//vvR3lEIws6/euABbNy4EZ8U2r9PfOKT%0AmD//EaxevTqoe+aZZ7B48WJ84pOfTDUhDhCG5NOiFpISSdaSEh95iSY1cUKsg0YEH2cfKv0PCAyQ%0AMwY5Y9CYCz8jmhuCjzEIPhJtH7kylfQlKO4Y4iXl8QnDO/2LT/fbMRtHlPb2dvzyl7/E3nvvjfkP%0A/7bLZ9dddsEdd97Vs3O74vpy7rnn4ue/+AVuvukmHHHEEYnH3h2jRo3CMZ/+NGbOnNnlgUg1hgwZ%0Agt133x33P/BA+FK9LWHRojfx7LPP4oADDgh+U3NzM1rbuiZR24QxBrvuugu+/a2ya9dL2ljiykuS%0AHgMJ5CWSzJ1MhNREl6xUl5pICZsjX3HcTtKTB/KFS5Iae73//Tj44INw6IyPYZtttsaatWsxf/58%0A3PKTn2LmzKMxaautYvV38kkn4fobbsTxx5+ASy65GBPGT8Bdd9+N3y9ciB/98Drk83kAwLQdy0+M%0Ar73uOsyYMQP5fB577rlXZJ8HHnAATjvtNPzzn//E5MmTceSRR+Kyyy7DgQccUH7RcsECzJs3D3vv%0AvTceeeQR/McXv4gLLrgAw4cPV8e5ePFizJo1C8ceeywmT56M1tZWzJs3D7fffjtOO+00TJkyJThZ%0Av/nN83HwwQfh5JNPwuzZX8DixYtwwfnn48ijjsLuu+8R9Pn1//w67rr7Lhx77DE467/Owuo1a3Dh%0ABedjr733xuEZX5QIIWQTDz/yCFaseA/fuurqLu/fAMBpp30eX/3a1/HEE0/gQx/6UI/X873v/wDX%0A/fCHOOWzn8W2222H555/Pvhu7GabYcqUKcH/n3zySSxbvhzvvlN+4POnP/8ZQ4aWLWaPPuoodR1n%0AnHEGhg4bhn322Qebjx2L1157DXfeeWe3GS01Lr7oIhx19NE4+uijMXv2bKxbtxZXXHkVRowYjq99%0A7atBu2nTdsAzTz+D3z78MLbYYgtsNmYM1qxZi7POORufnjkT207ZFsViEXNuvx0NDQ046KCeb0PS%0Ad+DNN0mNSy6+CPPnL8BlV1yBpUuXIp/PY/vttsPll12Gr3z5jNj9DRkyBAseeQTnX3ABLrzoIqxd%0Auw5Tt98eP/vJT3D88ccF7T7x8Y/jC7Nn4eabb8FVV38L1lq0btgQ2ef48eNx1FFH4ZxzzsE999yD%0AWaefjhdffBGf6kxaM2XKFJxxxhm45pprcMaXv4wLL7wQn//857sd59ChQzFixAh85zvfwdKlS5HL%0A5TB16lR873vfwxe+8AWn7S677ooH5z2Eiy68AJ+eeTSGDx9R/uPi0ksrxjkBv/3tw/jGeefhxBNP%0AQFNTEz75ycNw5dVXR3qmE0JIFtw+9w4MGzYMRx8dfVN77DHH4NzzvoHb596R6OZ7waNlucWtt92G%0AW2+7zfnupJNOwi033xz8//IrrghsCAHgpptuwk03lSUw2twPAPvttx9umzMHd955J1avXo1x48bh%0AuOOOCxy24jBjxgw8cP/9uPKqq3DSySejqakJBx5wAK684nKMHzcuHOull+JLX/4yTjr5s2htbcVJ%0AJ56IK6+4HFtN3ArX/fBHeOutt9DS0oLp03fC/ffeiz06E62R/o3JKgzcW+yxxx726aef7u1hpELN%0AE+pkacCfFT0Iqb311lvYf//9cfjhh+MHP/gBGhoasHzFCixbtgxTp04NXibaeuutvfpLS66R1plY%0AS8eMWs8faR2hcYddUhbQupH7QC46Kh/6qS/tCBMt5cXJPmH0sD9Za6NDN/2Q3ffYwy584ikAwLr2%0AcA9vLIRlbb/nhQ4lZ6LrjVMP0T66jexHzsG5Ss1L1LJOfXT7nDKxa/O91t53eYe+OMdLeiGxUBf6%0A+jbU8Ny2PnNe3PbadURuadlEzsdySdlnseTRRvRTLEXXv+/jZwbl1xZcE5SHNYfba/SwIbHn7Do4%0AkgmpLRMmTMCvf/1rLHj0Uey7336YM2cO1q9fj2222QbLli3Ds88+i3PPPRfHHHNMbw+VEEIIIf0M%0A3nyTAcn06dPx/HPP4YjDD8dll1+OadOmYfTo0Zg8eTK+9KUvYfLkyUFyHEIIIYSQtKDme6DRV0Nm%0AKYUbZfhp2PDhuPCii3DhRRdhyZIlWLFiBUaOHImtlBdDk8g5shBnZC0v6auSEklvyUu0sGhHPrS5%0AtO3F8Iuaa8zqi6izu+hsT21B+YXciGF9XtQXnRbRbeRxKCUfMhTtyFHkslKCoobS48lRujvP5TLa%0AlnDQ5tG+cl3oK+OsZ3pRXuK0F+eHj7xEW5eUi2jzrtNGfKNJTWS9LWVzzPHmmxCUX8QcP358bw+D%0AEEIIIf0cyk4IIYQQQgipEXzyXWdkEn3uS6G6DOQlcakHeUl/k5RI6lle4vSpLhu9Xp838FsdBw/Z%0AfmDrTjZtlYLYWBuL0TKPvJgirJWSkngSFPc4FOuS+9fDEUXu95wicTEx5Si+chJ5bGnLSPqtHIV0%0AJea1tLsZsd6cTHza+0hN5Nhkn1b5ZaUUBaR88k0IIYQQQkiN4M03IYQQQgghNYKyk/5EXw0RJpCa%0AUF7SlVpKSmpxxCX5OWnJS7TxeCV7EG3Wd0SHOUmZDrHh3l23MShvNrgpKLvJazRXk+oSFFeCES35%0A0CQlmiOKdrypjihyZI77QzxHlPK6o+tTk6P01evLQMLjWhp3vuvJMj5OJm4/PZeaFLU2HlKTojJP%0A+1yXkz655pNvQgghhBBCagRvvgkhhBBCCKkRlJ3UAYl8DvpqKDDFN7Gr0VvyEkpK4tFX5CVan5rU%0ARC7aVgj/09IwsB1OJPlOKUlTPtwm44Y1B2WrhpZD3MQ3IZoERWsjHVSks4qPBEXiJV9RDgHpiCJl%0ANpXHqo8riuaIIqnrBD199Rq3iZQcvOL26TOdJpWa9JaTidZek47ElZrU4jLLJ9+EEEIIIYTUCN58%0AE0IIIYQQUiMoO+klYgec+3roDchcatLX5SVZS0p68whK66clkZe4/Yj2ab2B70gXotu3iSQ7Tfm8%0Ax0j7PwbAJrVJo9BFyHJ7MXonOSFnRO8vzQVFLpvPSSmI3HnRSXZkEg7ZPGei5Sg+EhSJ44jSzTEf%0A1xWlrh1R+sM1Lgr5u+JKUFK6ZsZNktPtMoqTidtG9tM7UhNN+ldSym6Sneq4rkvx4ZNvQgghhBBC%0AagRvvgkhhBBCCKkRlJ3UkJpKTZKG8NJ6QzsDqQnlJd2TdfA2q+H7SEqccXj1qSybwMkkrtRE7u/V%0AGwtBeViTPDcGtvNJlEyipISBi+KLvKKXcM8B0V5zGlH6lBKUnO25pCStpDxd2nm4ovSaI0o9yEiS%0AjKGXroFZO5n4SlOSOJlo60siNfGRkSRpo80xGt0lvPKBT74JIYQQQgipEbz5JoQQQgghpEZQdpIx%0AXpGJ/vaGeEphM0lcyUd/lZdQUiL79OgngZOJ1k9cqYncZ6vbOoLyxGFN0SsbwBTFxpLOMOrxI9pn%0AIUFxHA1y6UtQJHEdUSrHrbmiZO2I0msSlN5K7lNnSXOSykuC9hXHTz04mfjMtZqMxCeBjiY18ble%0AJRUK8sk3IYQQQgghNYI334QQQgghhNQIyk5SInMnk1rIS3opAYCE8pIyWeztLCQlceUklfSWvETr%0APy15iTaeNcLtRDKwvU5COsTGfXvdxqA8uqUxKDfmo7dWEhcUY6V+QxTFjiwKjYcVLihyNFb0k0VS%0Ankp8XFGydkTxkqCkRT3ILJMkzZH0ktTEx8Wk3E7rq3ekJo4sRBln1lITeb7R7YQQQgghhJA+Am++%0ACSGEEEIIqRGUncSkX8hLNtGTkFnGCQCS9Jmkf3W9fTAhTlpDTiIp6cmSPk4j+rI9l5c4bVKSmmi/%0AZXVbtOxEyg8GGgaA6Zz3WhrC7TBpREtQ7igqoXLpCiK2YVwJSk5oQVx5SdgmD7nfRfhZjifjpDyV%0A+LiixHVEyUSCUgfJd4yyXpuFe0kCvOYvjzZOn8qc5bap7CuBZC+B1EQ6HvnMtVlLTTTodkIIIYQQ%0AQkgfgTffhBBCCCGE1AjKTjzIJFEO5SU97jNJ/+p6B5hjSb1ISpx+M5CXaP37yEvcZXsuNZFOFyvW%0At0c3GtBYoFSW4zTkwktSk3A1kdu5oGzotBLxSAlKyUbP/kY5fmT/aUlQpOKmUp3k44qiOaLIGd49%0AvtORoPQWmrzEp31qEhStH6U+LamJj5OJj4tJ5fpqmTRHm2sdOYqUgCWQmhRjXged8y/hPRyffBNC%0ACCGEEFIjePNNCCGEEEJIjaDsRJCJk0lvJQXwCZ95htjSkpdQUuJPX5SX+O4v37BntXHElZeobWI6%0AmWhjsMq6ZJtla9qCskx4MoDNTgCEoX9NtuCGtKO3swwh551kMtH6kiQSFNfhxBlcUJT7N1FSHjme%0AiquUjyuK6qjikZQnrgRFUs/OJxqZSFAUektq4iPd67qO6ssnkZrIc1edmz2kJgUPJxMfqUlemZBz%0AlJ0QQgghhBDS9+DNNyGEEEIIITWi5rITY8xoAD8FMAPAcgDfsNbeEdHuFABfBbA9gDUA7gDwTWtt%0AdJaKOGOIu8AAl5dk4ViSRFLSFxPfSLIYflx5SRaSEt8h1Ju8xFmXx7JO/x5SE8nSNRsj6/MDXHay%0ACelosLEQbsSOYvRZqYWQfULLJWEjIhP0SDmK7MYI6YjsPa+5iWjyDTmGBI4o5b6qu6L4OKrI9s66%0AY0pQYiffkdSBHMVLahLTycTn+uszv/rI4yRJpCKVyzj9eiyvJ76pLuvTpCau24lYV0pOJj44x24f%0AlJ1cD6AdwBYATgRwozFmekS7wQC+DmAzAPsA+AiAs2o1SEIIIYQQQtKmpk++jTFDAMwEsLO1dh2A%0Ap4wxDwLuZcRTAAAgAElEQVQ4GcB5sq219kbx37eMMXMBHFyzwRJCCCGEEJIytZadTAVQsNa+Kur+%0AAuAgj2UPBPBSnJUNCHlJSslwgPQcS+pNUlLLPVYPkhJJb8lLuhtzLeUlbpt4IU9n2ZjyEo3la0PZ%0ASc6RBlB3AgAdYoMuWRs6w4wa1BiUpROBLPuEmb1C0TEdUeQXRkhHZH4eLSlPEkeU8pqru6LETeoj%0A8ZLRqC4r0et1yEBqIqUjcRPuZI0m2fBpk7XUpEdJdvpI0pySx2GQ89CByHk66bFVa9nJUJT125I1%0AAIZ1t5Ax5vMA9gLwPeX72caYPxpj/rh8+fJUBkoIISQb5Jy9jHM2IWSAUeub73UAhlfUjQCwVlvA%0AGHMkgKsBfNxaGzlLW2tvttbuZa3da7PNNkttsIQQQtJHztljOWcTQgYYtZadvAqgwRizvbX2tc66%0AXaHISYwxhwK4BcAnrbX/57MCg5hyk3qQmiR4wzqJDKQnYobYzieUkXRLEkmJpN7kJd0tWg/yEm08%0AaclLNFqF7ERKCAa06sRaoFg2sWppaAqqJ40YFJRl8gyfRBpxw8yqHEXpx8cRBarDiRhDAkeUyuH5%0ASEq82isHY1wXlNjJdySaHCWmTCW1RDkJHE58po56kJpUjtNHauJIRxI4maQlNfE571OjmMx4r6ZP%0Avq216wHcD+AyY8wQY8z+AI4AMKeyrTHmwwDmAphprX2+luMkhBBCCCEkC3rDavBLAAYBWIqyd/cX%0ArbUvGWMmGWPWGWMmdba7EGVJym8769cZYx7uhfESQgghhBCSCjVPsmOtfQ/AkRH1i1F+IXPT/9O1%0AFeyn8pIkkpKkofS0JCX9SUYi6a+SEqefHowha3lJ7H6U8KdG3N0qo/it69oj2wzoVMPWwhQ7AABN%0ADeHGahHlVpFwx0oZRbHn55gaos5Fh7TzSiYazRGlKJ0gRPdpOaIAFQl+5E9IS4KiJOKRWA8JSiLn%0Ak5QkKLHJOJmOj9REw0c6IiUhPUqyk8DJxC/hjig74+65vMTHzSjvofHTpFdOdUKNy4Ce8wkhhBBC%0ACKklvPkmhBBCCCGkRtRcdlJTektqEjMsVS+SkiycSST9SV5Sz5ISp/+MHEuqjae7EGZ37aL6raW8%0AJOvjZv0akWRHhOjzaiyeAMkkcl6JdWT7Ylh2QtSKHKVkpdQiep9qjihyZI6ExMMRpbIHn8Q8TlIe%0AufKcJhdRJCtyfKiOJnVQ3VGSSFCcFXtcdRLIQX2u6T5SEw3dNUQei9XbeDmfVMzRjnRESkHUMYl6%0ADycTzbXIJ1FO3HPaBz85Slg2CcfAJ9+EEEIIIYTUCN58E0IIIYQQUiP6p+ykWqgpidSkDhxL6iHR%0ATU9wEkf02ijikURekmSr17NjiZ6PRF/XQJOXaBHMtjWrIttQdFKmQ+yw1kJ4FMj9WEyiQRHEPbez%0AkKO4SElIdUcUwD2OZb9aYh7N4URuU+uMNWzjJUHxcD7JXIKiLetDStd3TWqikZZriI/URPbT3Xyq%0AjclJrJNxohxVghLz3NXcS3LK7tbOUac2oWSZT74JIYQQQgipEbz5JoQQQgghpEb0T9lJFHFDBBmE%0An7Q2Gkmiq/UiNdGI+1df3ACP84Z/zE2RtdSklo4lTj8xxxNXXuIjCSm3S19e4oxPCX+q46nexCGJ%0ARKR15btBWUY28wNdd9I5lwqlCd5ZGyYkGjWoMSg7IeGYDgg+54mbt6d62FvKOjQ5iruwKMd0RJFy%0AlPLyzqDE8tGJeeIm5ZGakt6SoEhMXBlJEhLIR73uATKWmjhJdjwS5lSePz5OJq4ERa675/IS7RyN%0Am0+r3udUPvkmhBBCCCGkRvDmmxBCCCGEkBrRv2UnPib8GnXmWBIX42EYX49ochmfvadJGJJIUHxI%0AS2pSLwlxgvZKqNKvT/eLvigviYt2yskQetvqZWF72SiLZF99BguUCgCA5qZwq0wc0RyUZUKOorKp%0ApOSjO+edoB+PA8KvjQiZay4jUo4h5ChJEvRUdqy7ojjpd6JrbXV5iVyXlrjHJ1FQ0fk9WnIfRFJL%0AOUqSa72Pi1OihDg+SXY0eYiHi0l5HNUlLz6JctKSl5SUDZ9LKUGZ5oiitqHbCSGEEEIIIX0D3nwT%0AQgghhBBSI/q37KSPO5YkiabUo+jEa1PI0LGXVEO+dR+NDA75SFByzhhqJ/Nwl4233iwcS/z6jw5h%0AdtdvFvKSrCUlcdHO3fZ1K4Oy69pRyHhEdU7n728S26RF6B9aRYhXSjucxDIiXi2TZ8jkOOrq00rc%0AI8pyDFnIUcpEyxUcVxTRrythUZxZFHmJXENOcU1xEwWJWhPdp+aIIvGRo2j4XEO9rjMxl01LauIk%0AP1La+Lij+CTW6c7tRH7TIfQpceUlcSUlmoORIzETy8aVoOQVqYlXL5SdEEIIIYQQ0jfgzTchhBBC%0ACCE1YkDKTnxCSFlISnwiIlqTJMv2Jkm2ozTJV/eZ8qs1OUpcCUpcYss/6lheojnPJHEuAfS36H3G%0A57ObijFPzK6h/K5oLXxMhYxHON0MZLcTa6v+/qzdoSRaqNsnQY+UiBRFjL0kXT1SkqNUrq8hJ6Ud%0A0TIS1RHFaSNkPeLYleod6yEvUV1TNDkKoudszR1Fop3CcROzSHydnIL2ThvZTzzpSJKkOU5yG2VZ%0Abf6t/L2yrw6hKYkrL5GykCTnloYmHYndj891IMWbLD75JoQQQgghpEbw5psQQgghhJAa0T9lJ51y%0AkyTykrQkJT4yEq9kGyWlvjfD1R5uMmryA1HvJS9RvtC2u5Sj9JYERSOJ1CSJvCStMKo6tm5EIWnJ%0AS+JKSrLAJ5mOJjVx+pH/KQ5gtxNjYHPlS1G72L+thWhXBR+XItk+7+FepBE3EYgaVlfkJR2iTd6R%0ApoTlRkWOUm4XLUlpFJoPeX5LKYiPI4pcn1xWJuXREu7orinR7TX5isTElNHFxedqqklEnDayz5jy%0AkqydTHyS5ABAhzjIk8hL4p5DGvI+QT2PxQ7M56OPoZyPCZ6PvIRuJ4QQQgghhPQNePNNCCGEEEJI%0Ajeh3shOLMISjyUviht/lG9Y+8hIn2iFDE7IsZCRGqXcHp/STJgmSEmmxHOshO5Flo7RR5SXKPnYS%0AM8SUoMTFR1IRNzyp9pOSvMTHsUTiIy/xkceUl69OXchLPNr4uBBpbXJOvH4Au50AwbneLmLRb63Z%0AGJQ3G9IUlJ3tqRwmjtREumgo0hQftBC7D1ryHaeN5nxSipajALokpWhDb5JGsUILeS0TUgQZrlcc%0ASESXrnxFjMc645HbXWmvJN+R+0bb37LaI49SIhJJAlOSl1hN7qHMza7DSYiWJKejQgfiIy/pUO5X%0AkpwrKuJAUBQlapIdzREll6Z9SUz45JsQQgghhJAawZtvQgghhBBCakS/k50AYcjDJ2GIhiY1ySvh%0AM5RCtwIjnQtkWEa2cZIOeEhK0gpLdyct8ZCIWKONT5ORiPZO+DMe0jVFW9YjGp05PodZEqlJWslx%0AvGQqGSXD8ZGUJEm6INHCilpCBZ9kOrr0LHrO0CKbst6Usg6c1zmdc2OLmGAnjmgOykUlsYdE7tNS%0AguwqSZKFuP2EZXk8FJWxxU3EUx6Th0OKuAY15uUxKhPiVJeLOFIe8ePkVUM7T5x6cZ4YZV0S3TGs%0AdpKBLGSDcZ1JspCXaMd65fLJEuhEVjto+z6tBDo+fdZagMIn34QQQgghhNQI3nwTQgghhBBSI/qd%0A7MQiDGv7CDXkXx955W1ax42kGC0vMUWRLkHIS6RcxCj1iRLo+LiPKG26OJEoDiTOb1DaWG1rK+uW%0A29SJSvk4rggcV5OYkea4Qh6fN9Wd/mO+5e6OrXro0Rmb4mQS173EJ3SqbWZfh5K0JCVZk0Rq4oNz%0ApA9ktxNrg/mgQWzEQQ3hFtrQET1f+KhL5FRYlI4djiNSz9EO+2I3If3IfpycN0ImINpUhswdGYmH%0AQ0rRymtctMxFuqPIa2JRbHnX7STaQcWVmiC63kOSJcl5iAuTKBV8pqa4jlM+c7PPfOyTHCeuvEST%0AllS20xPoILI+PtpOk/KmeDs2a1mSSThne998G2O2AbAvgPEABgFYDuDvAJ611rYlGgUhhBBCCCED%0AgG5vvo0xIwGc3vnZHtF/nrQbY+YBuMFa+3jqIySEEEIIIaSfoN58G2POAvBNAG0AfgngfAAvAlgG%0AoBXAaACTUX4a/kkAvzPGPA7gDGvt37Mdto5FdIhPC4E1aMbtxfZw2Y7wwb4mLzEF0V46F9hot5NE%0AaPIQKQOR65VtctKJxEUNGsWUgvhgPX6DDz6JlOIml0kkF4m5bFohTK9lM5aX+MpJkoUnQ+ImTvBx%0AOPGJVPpITbT5xm3DJDvdoYW3s86/lCwRjxhz7EQ8IsSuHFilimq5PldGIq5r8hIk5n+9DUSbsOz0%0ALwaiJdxRnU8QXS/RZSe9I1mrZVIyH8eSkuL+01GKPv7ccylamlJ5rPtISrRjXDv0VWmecpxp68rn%0A5X1b9UlbS2ylXRNqQXdPvk8A8HkA86yNvDIs7fw8B+BaY8x4AGcBOALAd9MeKCGEEEIIIX0d9ebb%0AWrtHnI6stUsAnJl4RIQQQgghhPRT+p3bCWwYVpHhQxl1aBIhC+lAYjZuCMuFjWFZkZ0YIU1RHU6k%0ADEG8am/y+ejhO5k3POQluehdaMQvtkpkxdvtRFu3E1cU45DJdDwS96j9i+Y+8hKJ3xvm0RIRiSoX%0A8ZCXuOMRbTycTJIkykkS5pTElZekJSdJkyRSEzdUno7UxBmbk2QnJUlaX8SYYJ7YKMLg0uGkGFOV%0Ao0lHnEQxot5xBPGwJtFC8iXHhSJ6WZ/zJK/JGYz7hRx3h3QjKUUfr0Vx2ZFSE7m9Okz0dsmb6Paa%0Aa4pT75xk0jWl58mueou4icWKzjGhSEEUGUnc5Dbx20evt3KZJMeySwJ3KI8F8nVwfPgS6+bbGLMV%0AgK0AtFR+Z61dmNagCCGEEEII6Y943XwbY6YAmAvg/ZuqOv+1nWULIPpRLiGEEEIIIQSA/5PvnwCY%0ABODrAF4B0N59817EhCEu6WTSJJUN7UJe0tFavb4gbMzbQzmKLXSIcvVNYnLh3ydWlE1DY1hubArb%0AINqxRHMKkX0i36C0ia4H4EhHfOQvVlmH6ljiIynxcDWIKylxlvVYL5w2CZxP6kxeIpHVWchLtLxR%0A3aG9kS6J63Ai6S2piVHHLP4z0N1OOueetkK4Hd5cFc6744Y2B+WGmPFqR2oiHUU8XE3SSsSjukXE%0ArO9ynEsHCPk7TfTyHUp7uUlV1xQP2YkzVs1JTLbRnIli6kt85g4f4s5bcferJgXR+kxTRhK1rG+S%0AnCSJ0fTzLDpDXt5DO+Iz38c9hqz6n2zwvfneG8Cp1tr7shwMIYQQQggh/Rnfvxf/jXp+2k0IIYQQ%0AQkgfwPfJ91UAzjXGLLTWrs9yQEkxCENcTUa4jrStC8q5jWvD+o3rI9uUNqwJyxuF7ERITVRkIhsp%0AI5EqDSE1gSJHcWQg+aboNkL64UhKlLKzbIU8xEtGksCNxGryBjmGBNIRp00W/cRMiOO2qS6VkdSz%0Ae0lPJCVZ4JNMxyfwmLXURO1H/qdeNmpv0en20tIcbtHJIwcFZXksZm2qozmiSBwHkZjjcaQEMRPx%0AFLuJh8srkzwHnPNEkZ1I5G9zpSMe8ik5Bg85ikZfca3w2fc+8hKnvYezSFwnEnWO9zz+fJr5JNDx%0AkYvExed40pC/3yfhjnOdTZh80Ovm21o7xxgzDcCbxphnAazs2sSekmgkhBBCCCGE9HN83U5OBfAN%0AAEUAe6CrBKUG8nRCCCGEEEL6Nr6yk0sBPADgNGvtqgzHk5gcgOZc+W+BXOvqsH5D+LDebAh/QmnN%0AiqBcXB9KTWy7kJqI5DgOQlLiOJY0CRt0UZ9rGRLWN4Vv79sG0V7KS8SyUnbiylGEfMVDguK4XFT8%0AyaS5cOj10U4gWp+SuLKQuH067T3kIn79V5fNaP2rfaJ6+LAvOZZkgc9b6z5SE0cu0ktSEwfpcDKQ%0A3U6shen8/dLJpKUhLLcWol0ffM4BH3xcTbREPJqbSlzSS2RS2Vf15VXpiMeBHFdKENeFoi8Sd5/5%0AuIn4HN9pHkPxST+BTt5x1enRoHpELbaWr2hlDIAb6v3GmxBCCCGEkHrG9+b7KQA7ZjkQQgghhBBC%0A+ju+spOvAbjHGLMSwCPo+sIlrK2TuGmpgNz6spQkvz6UlJRWvhOUiyuXheW14qfIpDmlUGpiGoS8%0AREhKclJqIiQluSHDw/rBQ8M+GweH5QYhO2lsiayHWK+UnRTF30wyBCtDSzIsaovhrhHFLqEu1aUk%0AYzmHhibzcMcQt8/qbXwkIrGX9ZCOSPxCjNm6lCQJVfqGlrXkGD7JdPqK1ETdFGLKNDUJC/ct5Cmg%0AuSn5yK2SHMdaghDNEUWGz0txbVAEcZO3AO7c3sHXsAY8znGZUOqTVybAJP1q86WPZCVJsjUNH+eT%0AJMmGKvG9+f5b57+3Kd/bGH0RQgghhBAyIPG9Yb4MdDQhhBBCCCEkEb4+35dkPI7UMMUO5Ne8DQAo%0Avr0oqC+seDsol9aG740W2kLXxJyIreQHhxIR6WSSGzYybDNiTNhm2KigbJtCqUmxeYioF2UhNWm3%0A4XoLIvTRIcoF+ba/kMQ4UhNpvI8QzXWjUkYRVzKh0Rf/SkvilCCJG5bK2nWkNm+5l0lTahI3gY62%0A6rqTmkjodlLGmMCdaaPQTqzvkHK52h3HuqtJ2EbuLS3hTpJEPBI3KY/+nUQ777Xt6LN902ojKcRs%0AX8vjQMPHAUajIeayPutK0qa7ZZ35vCTlflVX59enR32SBDo+aNKcWhxnyVL09ABjzGhjzAPGmPXG%0AmEXGmBM8lvm9McYaYyhtIYQQQgghfRb15tsYc6YxpkX7XllmD2PMoVWaXY9ykp4tAJwI4EZjzPRu%0A+jwRQKP2PSGEEEIIIX2F7p4knwzgbGPMrQDutNb+JaqRMWYUgMM62+8P4FStQ2PMEAAzAexsrV0H%0A4CljzIOdy54X0X4EgIsBfBbA//j8INvehsKivwMAOpb8M6hvWxEm0Cl2FIJyQ0voItIwMpSL5IeP%0ADsubjQvKuTFhuTQ4lJoUW0aE9c1hPzJ0ulHEHts3hPXtIomPlJp0iPYdQnsgZQiyXoY2S1p40VOG%0A4COfSPJmcdxEC2mFn2pp1N+fSPq2fF+Umhj1jfrq/TjtVS8WwUCWnQCAKW/5NiGve3XF+qA8cVj4%0AHKixhiexj6uJT8Idbb4reoj0unOo0mSHWtntV8gaEyxbVHRxcfvRyELu4kNceUlcaYdPfV6ZON02%0A0WVN4uKzLAD90ayQoOTyShvZTUxJSRZOJs4hmqvuWqSR5lHW3c33HijfFP8XgHOMMWsA/B+AZQA2%0AAhgFYAqAbTv/fzeAnay1b3bT51QABWvtq6LuLwAOUtpfBeBGAO8o3wMAjDGzAcwGgK02H9NdU0II%0AIb2MnLMnTZzQy6MhhJDaospObJnbrLW7AtgPwH8DWIvyDffuAIYBeBLA5wGMt9Z+rsqNNwAMBbCm%0Aom5NZ18Oxpi9AHwQwA+r/Qhr7c3W2r2stXuNHdmlK0IIIXWEnLM3GzO6+gKEENKP8HU7eQ7Acyms%0Abx2A4RV1I1C+qQ8wxuQA3ADga9baghb+jaLU1oYNr5VtyTe8EybZkVKTpmGh60izkJo0jp8clBsm%0AbBv2OTKUmnQM2yIorw27xLp28ZZ+a+igsm5jKCnZ0BFdbhNxxYIIYcqQYodoo0XY0nS28JGFaFE5%0ALZymygpihvfjh6ui+/FZ1me9ep+xmmcu4/EZvzZm7a1w/S317tYRLTXRjhtNaqLKPxSpiS4LkW1q%0AJzUxdDsJ6fz9LQ3hdps6JpynOyptPqqQhcuPe34KZyml3jnfpARDDE0e8z1JyuMjNdlYiHaN0crt%0AhWKs9nHlK35Slp7LVOK2z0JeEreNJhfxaS/LTQ35WO2bG/w8N/IxL2b6PUB0e/VewuvaHV2vJcXS%0A2sTGJPMrqbXbyasAGowx24u6XQG8VNFuOIC9ANxtjHkHwAud9f82xhyQ/TAJIYQQQghJn5pa91lr%0A1xtj7gdwmTHmdJTlK0cA+EBF09UAxov/bwXgeQB7oqw5J4QQQgghpM/RG77ZXwLwMwBLAawA8EVr%0A7UvGmEkAXkb5pc3FEC9ZCsvDd621hcoOJYW2dqx8ZREAoNgeNm0ZE6pdhk7YLCg3bbdLUDZb7RiU%0A20dvHZTf3RD2s2JFKCl5d31YXtnaEZRXt4Xt14sxbGgPw3ntIhSohfk0ZJtkBvt64MP7jehOfEJl%0AXv17vOksTf6TSFmykMekJYmJm3SgZKKPGydxgOLKoA0otmymxlITo0g76k1qoiqCxCv4ZiDLTqyF%0AKZXnSTmPSAmK3GNSgpJFkirnuFdcTSRJnE9cOVfYp6ZA6e73+khNfK47so1PP35SFqW9+D2aQ5cV%0A9dbj+qj144OPNM9I9yXtGqJc01yJSC6yPm4bKR3R7g2kHEX2KfdvpQQlrhzH51qmbheljU8/Ek0e%0A6bRR5oPurl9h/9Xb+FLzm29r7XsAjoyoX4zyC5lRy7wJ+Ph1EUIIIYQQUr/UPMMlIYQQQgghA5V+%0Al6691FHAurdXAQCGjhsZ1I/cNvSSbdn9wKBc2HqPoPzvDeHD9VcXhY6Ib65sDcqL39sQlJeuaQvK%0AqzeEspN1QnYiQ6RayEzWa2EsWe8Tlon7lnRPlknrDW0tqUCS9Uq81uuV7AWRbdxlIxd11hV3WSdU%0AV4puX1JlKmIMMSUuSajsU5OaaGv2kZrETZrjtonXj0ZsqQnpijGwEc4BUmGhSxXirSqJu4F+nvTc%0A+cSRhfUghUdcyYeUmrj10VITrY1WdpL+FKKvfVIWUpIuXh7yEushU3HaexwfPqYVcv/JuUO7Lhul%0AvWzTJmQesr4pH30NlHKRJkVqIstNHk4mWj9d+s1Vl3NIcj7XNfV6FN1PErTz3pGA1Vj5F+vm2xiz%0AJYBJALqknbfWPpHWoAghhBBCCOmPeN18G2MmAJgD4ENRX6P8J75HolFCCCGEEEIGLr5Pvm8E8D4A%0A56CcYn5jZiNKigFynXGLkVO3CqoHH3BYUF4+Zqeg/KyQl/zh9eVB+a//Wh2UVy8PpSZtG0KHk4Jw%0AL5FvufvISJywTEP10FVehKK86huqh8nyFWEpLTymLZNE5uLzFndvyVqaY47NR74SV7LiyFSE1KRR%0ACXOKJm44T4bSnC+UkK3SXoYC3bfOlfqKcGEWUpN6cDLxWVaFSXZCOmP/GwvhcblOzK8dPUhAs4ks%0AEu5oxHU+SRMtwY2P1ER34oout4kkcaVCtHRESkocCYojTYm+bkrXCh+3kyQOJxqavFNzO/G6psu5%0AX8pOxAWiKK8/HvKSuImH5FxcLMWdtNxrmXoP4OEY5uNekgQf55Nazg2V+N58HwDgq9baOVkOhhBC%0ACCGEkP6Mr9tJK8q+3IQQQgghhJAe4vvk+xYAJwOYn+FYUiHf3IQR244DAIyYcXRQ//qQHYLyTY//%0AIyg/9vy/g/K7/1gclNcv+1dQLrSuC8qlQig7MblQ5p5raIouN4blhqZBkW3yzS3R9VqfDY2ijQhR%0AiXiQFvaS4a3KUE9OhsEShNC0N721Nprxflxpio+sRZOv+K0r+m1zrX+fPhsdGUxQVKUmJSvqbbiA%0ATLLj7Ff557UiKfGJ+KX11nklA0FqkkFEtZ9hgFz5UtQmpAovLwvn3a1GhHNnozJfZB1Cdh1LtFbx%0AnE/yYsglUd/hKSXwkSL4JNCR9a2KBEU6d0nJpSYvKUonk0K0pMRHsuKXfCeySSKkC0psV5MOef2M%0Avq7K7SOv3aViWLal8B6j1FBdauLj+KUdG4WKPpuQDjmPa43mcJKWNKWkzA1xr2tpTjG+N99vATjZ%0AGPN7AA8DeK/roOzP0hsWIYQQQggh/Q/fm+8fd/67DYCDI763KKeMJ4QQQgghhCj43nxPznQUKdI4%0AfBg2P+QjAIC/DZ4W1P/HL/4YlP/8qweCcqFtfUprjtdPQ8uQoJwXcpR8c1jOQqbihIAq3E7y+ehw%0AmiMXUcJAWUhWWjOQrPhIQWQbHxmJW19dmiLdVIoilKjJUWTITEpNZOxbbvNG2UILfQtJhew/ScId%0ALZEO4DqcJJGa9FbSnLj9eEG3k04sUConJmtpDPfwTmOHBuW2QvT2yVpqIsPhcQ1XNOcTv/UKCQqq%0Ayw0qKYqMIZq0wMfVxEdqUhDOJ9K9xJWdRMtRtEQ88nTwcT7J2u3Ex+FEylSc65UiL8lZKS+pPh55%0As9YhyvlCdRmmjztKd0l24uI4d6kJ4Hpfj5eWHKUneN18W2sXZT0QQgghhBBC+jtxM1zujHKindEo%0A674ft9a+lMXACCGEEEII6W/4ZrhsAPALAMfDjSBbY8wdAE611hajlq01pcEjsWGPTwEATr76D0H9%0AS7/9ZW8NKRIpd5HlfFMoKSkocpR8m5CaKNKUXGNjZL2Upki3lsp2RrpwKJKPepOpyDbtSpvGfDw5%0Aiqz3kZHINu0F2U+4rbUQoFzWPTNVy5Kg1Ch2pXREKSqJBmSYVu7HuPREppLE1USSRGriIy/x6Uej%0ADiKqfYvOuHuTOBYHi4NaHsdJEu6kheZ8ooWxsyKu24lXWXMjiSk18XFEkXILuawmKbEl2aYYWU6L%0Akrg+Gqcc7RgmrzPyd8lrmg9G0dZp0heffaolYJLyJH/n6Wh8pBpJZI21pBbnse/WvhjAsQAuQln/%0APajz34sAfKbzX0IIIYQQQkg3+MpOTgJwhbX2SlG3CMCVxpg8gM+hfINOCCGEEEIIUfC9+R4P4Bnl%0Au2cAnJ/OcJLzztp2fPsPbwKoP6mJD8X2tqAsE/o4ZSE1KYp6KSmRchSTC/ssNka7oFQuL8NsJbVe%0AhuKEpEGEIbVEBflitDTFqVfeKpfhSS2BkAxzOvU5US8lIqJ9k2ivJaiQEhEvGUkSFAlKTibWkWFO%0ApdLcShcAACAASURBVF46n2hKE0emElOaIalcMkm0UUug01tJczQoNak9ScLDWTgaOPOU4iIk8meh%0AgGzC20lkJ6WYZc3VxIrf7yM1cdtUl5f4yE5KHnKUXIX8chNGlZ2EZavIUSrWIEdUdTwlR6oZvQ3l%0APNghr6uO1LH6NSqJo0maaIl1+jO+dwdLAHxQ+e4Dnd8TQgghhBBCusH3yfdcAOcbY0qd5bcBbAng%0AOJSfen87m+ERQgghhBDSf/C9+b4EwBQAl3aWN2EA3AngslRHlYDly1bhpzf9preHkQoy9FZsb+1x%0AP9LFxOm/6IbkZOhOLqPX50V9o6iXshPpjiKTChQj28hQpeZwIt08ZJ8yxOjWi/BvQ/X6UMjjUpk4%0AJm2cBAlKaDAvJCUyYii3iRuKrz5maR5Ra+lE3GQ6Gr0lNUmCqbEzRl3TqU9rFwfj2vZCUN6oJNlJ%0AQlzJSpKEOxra+daT5EE+EgIf+YGTyEZNcIPIekeOEtPVRJOaSMmlU69ISuI6nxSda5G4pil9atdT%0AdwxiPhbSEaNtN2dej96eijpGJa68xDfJjth9aEygrPQx2UorEY/P+ZrA9KtH+CbZKQA4wRhzJYAD%0AEfp8P0Gfb0IIIYQQQvyIlWSn80a7rm+2i+1tWP2vv/X2MFLH56mA8zJkTvw17+mHKp9kO+sQbYz2%0AYktB/Eems5dtxBOAnHzrCNFPV+TCVvsrXIwuLxbQ6n36d57eGO2v/3jeqvmUnkoh5tMPuajzMqWz%0AGWr7J7+J7bFdvy/g8CXLNDBArnwpahVPS19eui4oTxge5j9oSetF5n5AwWNe8Wkj0VK4W4+n8T5t%0AJK6Hd899u7X2Pv04L1Aq172c0kbrR/4uI3+jkmtBPtX2iTBoEYmePOH2QS6T5Gl3Fsin2kmiU1o/%0AWaHefBtjJgF421rb0VnuFmvt4lRHRgghhBBCSD+juyff/wSwH4DnAbwJVPVEivlMjhBCCCGEkIFF%0Adzffnwfwhij3ibeDck0tGD5hKgBgzVuv9vJo0kPzEK1MER+vz/T+Xko2jp7HeDSvXp8XNeLKGZK8%0AcJn1y5qkj2PTf6Gw72AD3dogEdPeafOhQTmLFy7rAR8FgHwBr158mfsKmqQkzWtfT9GuUUmuh30J%0Anxf9HWmOx3ZJ60XoWqDefFtrbxXlX9RkNIQQQgghhPRjvKTzxpiFxphpyndTjTEL0x0WIYQQQggh%0A/Q9ft5ODAAxXvhsG4EOpjCYFxmw2AifO+iQA4EeX9B/ZifQWVcsidXzeo73Ju6E36dWtpZrPKfVS%0AFiM9s12fbxNZr6WId+pFn1Jq4vTfIOoVj3B1vQ3R680rZZm6Vys3i7LWT9xyf8A6Crbqv03zfu9X%0AmDqzEKg1nbKbJjFHDG2KlgZ0iNhykvTycamHkHZP5oKGmMvIOdIpO+de9MYwJnp+tdLr2mpt4klB%0AfJK2+0hNtPqcR3p5fVllGyqnuS5BkeXofWFiXiv62/VEksTtpNY+33FmfO2nbAtgnfIdIYQQQggh%0ApJPurAY/B+Bznf+1AG42xqytaDYIwM4Afp/N8AghhBBCCOk/dCc7KQHYFLMxFf/fxAoANwL4dvpD%0A6xnjhjXjGwdPAQAsePKooP7V3z/QW0PqMfmmFlEeFJabRTmmHEWTlgC6vEQuo4XTZDp3GSrTJB9e%0AshAZwmyIDlVqMhV9bNHrzYt1aTISH9mJn9Qkuk2Dh+zE2SZOGVXr5W/MZyzfqAyTaWtTch5B5mDy%0ACc9J9YH8aSUxEi2ZkLasDyWPN/ZJz4ibjKke0GQwMsFV3NTxmqMToM8ZGj7SNh95gzPHi/nVTQSj%0AyAxl4hhnPg6vP0WZtM2DvJYEJ6aUxUeaopXl+LXrmCrp0eZ4RSapkaZ0Me4y7rGfZFkxhgTXqVrL%0ASOJSze3kVgAwxjwG4IvW2ldqNTBCCCGEEEL6G14vXFprD856IIQQQgghhPR3utN8fxbAb6y1KzrL%0A3WKtvS3VkfWQfOtqjPh/DwMAbv3aR4L6/xjaHJT/8uBdNR9XJY47iJSUeMhLZBsfSYnmUCLbA37u%0AIlnIP7QQZlxHFB9JiSYdiVvfoNTry+Yj2/j00+jIVBCWld+VV8KWGj7hORkWlP3LEHp34fEEEcmK%0AfoTThehI/szekqDExfZX55ae0DkJtAuLgrXtofagQ7Eu6O6Yq0YSpxSZ/COujKQWJHFU0qQOOWUu%0At6VQRyKvGzrSmyRsX8pFb8dSSa4rWhYipSaO7MSDuC4oSZy9nOuSdq1TXLu0fhrz0decNF214ktQ%0AwrJzjXBkhgN7/uvuyfcvAOyLsq77F1X6sQDq4uabEEIIIYSQeqW7m+/JAN4WZUIIIYQQQkgCunvh%0AclFUud4prFmDZY8uAADsdsq2Qf1PZ+8TlK/ZYbOg/OwL/w7Ky17/e1Bev2xx2Gfb+qrrlaGonCIR%0A8ZKROC4ljZH1usOJlJ1UD4flK0KEWbiR+PSjJWZQE9/ElJH4JMrRXEd8+pSSkrgyFae9lNOI39iY%0Aj/7tsl5zOJFk7cbhSFO6CSm6DiEyYYr4DbK96ErW15sEhc4nPcUAufKlqLUQShL+vjycdycMC52f%0Amr2kDdWR54zuUhKvT9leSlNKHv0UfRp1Q1qSAzkPlRrEeZJgfNp8XxLWJ872UvaNLUXve02OUvIY%0As57gprobiZYER5NJarITef2U9Q0i0VRe68djn8Z1xakFct/kPbSPsr2PnDIJSeRs3uvwaWSM2cwY%0AM6mi7gvGmB8aYw7LZmiEEEIIIYT0L3wfIfwMwHmb/mOMuRBlf+8TADxojPlMBmMjhBBCCCGkX+Fl%0ANQhgL3R6fnfyHwCustZeYIy5DsCZAO5Oe3A9obCxHStffQsAMOR39wb1O3302KB8yYypQfkPO4wN%0Ayo/9fWJQfnXxqqC85r3WoNy6rj1cl3gbv1QI6zXimvPHTVyju4lU7xPoPblIEolI3DBb/PVGS0ri%0ArqtJcV/JOdskKDoOJ06iHPEfrY26zT1cUHySGjhvryuSjcoQuhPqlKF50YYSlIGKBUrluXRQY7hX%0Ad9hsSFDW3E5qieZw4pNYx6efnqBJCNxEXuFZpsnfNMmLUy9yspUK0dcX51pTDMvFgo1sYx0nE7Fd%0AGkqR9ZqMxCaU7EShyUgkyZK8xZWmCDcsUe/jthU34ZsvzrVATObiNFblRFJp4p7e6Sfc0aiFvERd%0At2e70QDeBQBjzM4AtkR4M/4rADukPzRCCCGEEEL6F7433ysAbHos/GEAS6y1r3X+vzFGP4QQQggh%0AhAxYfGUnvwNwiTFmMwD/hfLT7k1MA7Ao7YH1GAsU28sm+++99M+gunHIQ0F54t6HBOVP77hrUN59%0A3PCg/PLSdUH5NfHW/SJRfntVW1Bev1EkhBDlYiE6fOaD0UJdSnhLk4Gob21X9J9EFpKknJZERAuh%0A+SQSSDQGDxlJTpN/KJISn/aavMTpUzkmZMgvUaISRzfSzfEt2g00CYqKa5WQoKM+jrUwnbKTZhGK%0AH9EcXp7WtYeJU+JKUOJKO5IoXDRZhCtT6Xn/3RFXvhe7fyE1aZfXFClBESeElfLDvJC+CKlJsSiv%0AjxBtomU92jU0a9mJei1Wk+BEbxOfhDuabFNKTQY1RSdtk+XmmBKUSpK4omjJ17SEO871wSfrW0zS%0AkpekqVLxPRPPAfAvAFcDeAPApeK7EwE8ld6QCCGEEEII6Z94Pfm21r4L4KPK14cAaFO+I4QQQggh%0AhHTiKzsBAJhy/GQnlF/AfA/Ay9baNVkMrKfkGvIYvHlZPtKxPvyb4L2/vRmUR+N3Qblp7cqgPHXC%0AjkF5wrabB+VdtxwWlN8WbifvrN0Y9t/aEZRXbgjbrG0LJSitwh2lXchRNhZkwD0kSdIFH3lFd8vo%0Ab9HHC19lLQXxGpsSK9IkImobtZ/oMSTpx8eNRJOXOH16SE2yeIvcF+0l9yQSFElOkaA4bZSxlUz0%0A+SflKD4SlKxkBgMJJ4mUiFeXoqdOh7wS9vbBx+FEylQ0eYkmRylp7ZVxVs4vmnyvqDg2xUWTrMjr%0AV7uQlBQbw3F3CElJQ2O0dERuF6vIS5w2muwkoWtMFEY5oTXpZlwJaF5xwFKTsHm4mjQrbdz21ZPL%0A9QTt+FXnbNE+rvOJvECoTjQe17XevPZ5C8CMMaejnG7+rwAe7/x3iTHmtGyGRgghhBBCSP/C68m3%0AMeZEADcD+D2A2wG8g7Ld4IkAbjbGbLDW3pnZKAkhhBBCCOkH+MpOzgEw11p7ckX9rcaYOQDOBVAX%0AN9/55kaM3HYCAGDDslBSUmwTUpDF7wblYfhTUG5YGybWGb5VmIhnyPBxQXnclqOC8upRLWGf4m38%0ANW1hefXGUI6yoaMkymEbKTvpEHFUEbWrqPdIiNADfN5uViUfHtIOtx+PNh7yDJ+xxe3fZ11aqMun%0Af5/ono+MxG0f3U/sbZsg9JjU+SQtCYqzKim1EaFQGRbWEuLEdUSJ7YJCt5MyxsDmypeidhFz3ijK%0AHYq+JKdsNh85ShKKHpISTYIi65PO2ZK4Dic+7aW8pCDGKuvlb0itLLddDR1ONHycx7J2C5P7RUuW%0ApCemi5eIxxcpL9GuKVoiHjlp19L5xOu6X4Pp2HcVO6D8xDuK28EkO4QQQgghhFTF9+Z7LcIkO5VM%0A7PzeC2PMaGPMA8aY9caYRcaYE7ppO8UY82tjzFpjzHJjzHd810MIIYQQQki94Ss7eRjAVcaYV621%0AT26qNMbsB+CKzu99uR5AO4AtAOwG4DfGmL9Ya1+SjYwxTQAe7Wz/GQBFAFNRhVxLC4buUG7WOPzf%0AQX3bitCUxQo9R+vSUJoyCG+EbdrCZDoNW6wIyoNHbhGUW4aMCcpjh4dylNahjUF5Q0dTOIaCDKlK%0AtxNRr0hQ2kS9DPXIhBM+iRzivu2flLhvEyeRZKh9JpBSpBX1SsvkX5LkTW0/2Uz1fopK2LFL2F+T%0AoSjygCSJeJzVylUpEhR3ONFuMplLUAY6nbIbORe+sixMdDZheCjxaxQHpuZkIsPG8liM63yiOZzo%0AbeR6qzucaP34okkFpOuFvKZIyUGxJCUHsl5rH086UvCQR2plrb1GmvKdTSSSYdYyyVuCRHNaIp7u%0AxqrhIy9x5mnpaOO4b8k+5RqqS1w0dJllrG7c+xObTNsWR/O9L4DHjTFvoex6siXKT71f7/y+KsaY%0AIQBmAtjZWrsOwFPGmAcBnAzgvIrmp6Kcxv4Hou6vnuMlhBBCCCGk7vC677fWvoPyU+qvAfgfAGsA%0APAvgKwB270zC48NUAAVr7aui7i8Apke03RfAm8aYhzslJ48bY94X1akxZrYx5o/GmD8uX70uqgkh%0AhJA6wZmzV7zX28MhhJCa4p1kx1q7AcCPOj89ZSjKN+6SNQCGRbSdCOBgAEegbHH4NQAPGmOmWWvb%0AZUNr7c0oWyFir52n2aYp5Xv53KAhQZvGYW8F5Y614Q16qSNMfNOxvjXsNLcs7L8jdCzJrw+HnxsR%0AXjRyQ0eHP7Il/DmDm8Ix2CFDg3K7DTd9u5CgyLf9C47bSXQ4Tw15yrfrS9Gh0+7CnD5uAbWWsPQX%0AtLDzQEE7bqQ0Rx6zcSUoEp+kPLJeJuvIQoLiIGKedoC5ncg5e8/ddrGbQriDmsLtNm1sOF/KhC0a%0AcSUoGrp7SXQbzclEq3fWFXMq6BI+9zhsBjeFSXb8JCLR7SV+cpF4yePiSkeykJr4kJYcxa2v7kij%0A1ceVsvj245OoTsNJoCPqnfNSO189nE+c9kryNA1NalLrhDuxZnxjzHbGmBOMMWcbY443xmwbc33r%0AAAyvqBuB6Bc2WwE8Za19uPNm+3sAxgDYMaItIYQQQgghdY9vkp0WADegrM12/pAxxtwK4Axr7cbI%0AhV1eBdBgjNneWvtaZ92uAF6KaPtXAB/0GR8hhBBCCCF9AV/ZyfdQzmZ5MYC7ALyLslvJ8QAuArAB%0AwFerdWKtXW+MuR/AZZ3p6ndHWVbygYjmtwP4L2PMIQAe6+x/OYC/dbuOfCNKo8YDABobQ6cR0zI4%0AKOdWhpKS0gahgimE8hKUwiQ40vmkGJqjwLa3hX22bQjLg0PZSW5QWC41DgrKLU3heJobmsM+G8O3%0A+m0+HL/Iz+OEXBwJitJGC39WRkJlOzf8Ho0WTveJBlrECxkmiTDGVXnEXZVP+NNHauIj44mbPKSW%0A0iDN+QRwxy3Dfl7jU5LyaBIUiU9SnlpKUCSWSXbKWAtTKsv/msTGHdwQllvFntFcNLSEH36uJtH1%0AcZ1JfBxOksglunNNcsLyirtQknXXUhbSW5KStOhJwpreWLa79mnJMOS+zIlj1EluJto7khXF+STB%0AJnKImxwwTWGK74x/HIBLrbVXWWv/Ya1d3/nvlQAuA6B6dUfwJQCDACwFcAeAL1prXzLGTDLGrDPG%0ATAIAa+3fAZwE4McAVgL4FIAjKvXehBBCCCGE9BV8n3w3A3he+e45AE3Kd12w1r4H4MiI+sUov5Ap%0A6+4HcL9v34QQQgghhNQzvjffvwMwo/PfSmYAWJjaiJKSb0CpM/mNzTWI6lDakRsSvvNZWrsqLAsJ%0Ait0YSko0pOyktDbUo9iO8OF8TkpTWkLnEzSFUhbbIKQmjUKCImQneVG2+UZRFrtQyGxkiEaWZSi9%0AMtQqQ6POC8fO8vHaS1SZiiL0SCRrUZOoaO2r96mtt0GJH7ntq7tfaEMoKvE5n5C4JnnoTTcbHwmK%0Ak7DHOejCoiZBceQfTqgyngRFkktJgqIykGUnAiM2nFuOdr9xQtraMaOQlqQkrsNJXPLdHRrKAauF%0AzRs1p4cMDr8sEovVG73lXOVh/pMZSY4VbXvlEriayPMynyArXq2PV9+b7x8AmNOZJOeXCDXfxwL4%0ABICTjDFTNjW21v4j7YESQgghhBDS1/G9+f5D579fBPAfot5UfL+JPAghhBBCCCEOvjffn8t0FCli%0AYdCRL8s4GgaL+IiQoOSEzCM/dERYv251UC61ClmIkI44jigaoo3sxwgHFVMQ0pTmsL0thOuyitTE%0ACKmJbCN/o8mFf/805GR7scvzFbtfhL5lcMhJLuHhiKLLRTSZiuIGoUhcnDbRq3L6TCJ30SU00TIE%0ArR93bKKNMgbZxiivdltlvTklqZLbyEdnk30Yrp4lKK50RCzrse+1fhzodlLGmMD5RTqZbBSxdUfS%0AIxbVJChpobugiHIG6/UNgeeUx1w+ThWaY4TmgKGNKcm61PZp2VlkTNx979NcT8gUz8FGW5evHEqV%0AiGQsz9AS8TiJrcQQ4rqyyPbqMR3zHOgJXjff1tpbU1sjIYQQQgghA5QB/LiFEEIIIYSQ2uIrO+kz%0AlAC0b4oVCklGw6BQXuLIM4S7iGkME9/kh4ZJc6xIoONIUGTMXEhKHLS4oFhWuqM4QQ0bttmUhAIA%0AbFHKS4RkRazLkaY4cpSGyPadX4ZFWZbyFBkez0WHzVWnFJjoeq+EPtHSA112IpeV9XIJIU3xWNbp%0AHx5tlN/oRq6i5TGyiTXVw4py2Yac/F0JnCEUaUrcRD++9HUJijHRx7f6hEOeMwPAGaJbOueltkK4%0Adf/xXmtQHjcsnKcbM7Dm8JEPZOH+k1Pmgp4tHyLPAR+5iOxHSj70JCTR/ThtlMFphhQ+If20Er/E%0AxSsBWsxkTnHdc9Q2pej2PvKV7qRamhw0C+Im3NFIkognboIiY5NdCPnkmxBCCCGEkBrBm29CCCGE%0AEEJqRL+TncCGYZUOJz4c/tSGlmFB2TguIqFMxRQGheWmMPFmriBlJ6EUBAVRFhIUq8hRpBuJKk2R%0AYQ1NgiL7tNIdQLTPS3mMGGdOdztxvpPLaA4NigQl79FelaOIoakyEkSjJwOKXpffsiFGhuTURCti%0AWdFeUZE4zifG6TN6zDIMZ40SqlTlKIK40TMPp5SspCmaBMVpI5Mu1IEERYVuJyGdc0xLc7gdpowO%0A52AtqUhcIUh68oGeS1D0JEHRbbpDSjXiykg06Yjb3mNdHvISL+mLxylQ17IT5Rh1ZSSa1ET2I2Qh%0AyrJ+7ZUxSJmKIu/rdqwxHV7iyjl8cOQlHol44qIaVKX4U3Q5ojGTjDFVb86NMcOMMQemNyRCCCGE%0AEEL6J939rfkmgKeNMZOq9LETgMdSGxEhhBBCCCH9lGpPtncH8KIx5lRr7UO1GFBiTBjiklGTDseg%0APfybo7EpdDiRrh6mIFxQGjaG5WIYCoVIlCMT6EiZhpSIOChvyjoBHSUsbT1C1EbKJRwbCdGmYmxa%0Av8YZh+jXSFlMtFOKIy9Rfo9RZCrRviSuM4QU7GjJa6QEwHUUUVxTpKJESdajLSv3al5xU3HlKHLZ%0A6N+ly1HEsjY6VFxLOYqTHKHGKgoZIpUh7nqQoKhJmOR/ar3B6glrg7moSRy8gxvDbdLaEW6tQsyw%0Aty4H8Fk2gbzEJ/mMh4WDJhXp0pciL2mUzicxJSWNeVO1jTx0tQQmmvRA1mqby0e1YFKSG0h8EqA5%0A7VU5YUjRcSZR5CLieI0rO+kQC6vSlFz0NaGL7ERxUclpukm5rDIfS3yP655SUiSKWhKfWlNtxj8R%0AwOsAfmWM+bYxA12YSAghhBBCSM+pdjO9CMD+AG4EcDaAx40x4zIfFSGEEEIIIf2Qqi9UWms7AHzZ%0AGPM0gJtQlqGcZK39Xeaj6wEG1d9IlQlPOkoyNBa6neSbRDKaBumCIqQmDSLBjSI1sUUh7ZAOJDLE%0AE9esXQlAOIk6kgYpPMZkICUiSntRLYfkE8x15SjRy7rhMLlaEdKSoTvlDX/N4cTtU6xLCXP6yFFy%0A0r3EyNBY2EaTo+i/RVlWyiVkuFCRWmTijlJBFslKJD4hT6v8R5s7ZAg6iQTFHadcmEFFwJUhyHNM%0AHrua9MoH3W0ipoODHISSFcR1JvKQoGiyi26S3vg4ljRqbidebSDaiPlYtNekI3JsxtmX0e0l2tmg%0AuQilJVtwJSXK3KGdz06b6D4bnTk1+lhxpCAeMpUOoS9pFHOTlJ10CLsgTb7SUWEpVNKkGtqlPubx%0AHhdnDMq+kVKZvE9Wnl7Ee8a31t4JYB8A7wF4xBhzSVaDIoQQQgghpD8S63GLtfZvAPYCcA+Ai4wx%0ACwBsnsXACCGEEEII6W/ETrJjrd0A4IROGcr3AXww9VElZFPIQwsPSWSbonSnkJIHkXxHJp9xpCZC%0AXuLUO/En0UZLoBNXguKB6o5SWe/TznFdSVHmEnSq/P6Y/XtJUNRlhSzEQ4Iid3HcZaUERSLlKE5U%0AW3NEUeQo7laTY5Njrg85ioZPYh2vfhTnE02C4uwnR/YUT4KijkcqzyoTXg0kjAl+f7vYR21F6dwQ%0ATxbilxRFk6DEWpWDlHI4561MpqMmpakuqahs4+NGkqSNPNc1SYnsR1PjSLmIn+wkuk+NbNwyouut%0ANmdLyaEiI3HmaXm/obRvkElwStFzVqNwL5FuJ9I1RSowNKlJvuIam9QtJWpZSdzzQKvXXE0kPpKV%0AWtPjOyZr7fUADgCwLL3hEEIIIYQQ0n9RH7dYa6vemFtrXzDG7AZg11RHRQghhBBCSD8kcazTWrsK%0AwB9SGEsqGIQhFutIAKLbq28uK+2lw0dOkaNI6YSUlxjF+cQtawPNIKbvKeXwkpdo9VqSHZ8x1dAB%0AIq6Dgo8ExenfY1mnf8URRdsimrQGyrpqKkfpOtiq+IQSfYibfCcLCUpJGb4z9wx0t5PO37+xEG6T%0ARavagvIWQ0XSs5hdZ+Gu40bMq49Ic17wcSvRkuFULpOFvERLhBK3jSYjcR1RoskpshYffOQoPnmU%0AtENIzi9Wc+BwZCdirhVzR9G5BYiWprjSkeh5LZ8LxYhyjpMOJT5ylHI7IWcRCfWca5Nch7aNEszf%0ASeRERedaFt3Guc7EnFm87me6YYDP+IQQQgghhNQO3nwTQgghhBBSI/rlK/abQgyu6XtYdn30q0tT%0AtEQuRScqL+QoQmohAxlWkaZIrI/zSckjbu8jU+lJ2CQXvYy3o0qMei0a6BMm9GkTF2dfam2UUKsM%0Ab6kSFCXZiyZBkThbUzmmaylHqQzgyVXnlRigEyb1CFVqCVPioklQJG7SoxA9nCnaKOt1ztCB7HYC%0ABPNVc0O4QScOb/n/7Z15nGRlee+/T1d3TzMz3c0mi4CCfADDIrLNGCFcGUCIJLlJ1MSAyDCyRGMW%0AjFuU/XI1KEpy742GAWEAbyTmRgUxuCAMiBdZRMSAQEyuEGRTnOluYJbuqvf+cU53vaem3u5z5ixV%0A1f37fj7VVfXWc97zvmd5ztvn/Z3nmfk8leKETnM8pIlkUgueoKEl5q40GMkkhbwkJEeBcHKcTslL%0AgjZem0MyktC5lEaOEiKN4iGNGwkdWy7gI11g7OHLRcyXqXlOIiRj9P2UHz3Gl6wkklH5khVPjuJH%0AOPHHKpMtJ0ciapa3fEiOMuCtLxQpxSeNHCyr5DAU1cTffw0/saIXMszfvv1lhM9pQXe+hRBCCCGE%0AqAgNvoUQQgghhKiIeTfXaTSnqYJSE49U0pQU+Pb14PR7e2mKT1Da4MtIaoHyTpI1kolHVnlJZvsU%0AiXXyKBhC0pGkTTYJik/WpDyJ9SbqCUx9lyFHaW1f26WT2z1NtJSs0pQ8+G0ItTkpQWk/5Rus35+m%0ALrkvXY1zMxK7Qe8Y2Gag+XnDZNPcl6DUAydcGmVeVkJJQdIk7QgEO0klLwlJSyI7PDsvMZyf7Ccg%0A7UiTHKeWVabity2FvCSNvU/oKmN5zp/Aoi4QcSkkC/H3cTIKircqz38nE+t4x7Rv4y+bkEg0P/f1%0AtV/Wv9z6cozBWvMH/1yqtfhvfxlfkpJGjpJIZheQ6uZJdhM6n7ISihpTBbrzLYQQQgghREVo8C2E%0AEEIIIURFzDvZCdBWimEByUOeIPxplArB6fNZIkO0x5Os+AukkHtUMZmSVbWRZ5tmTpiUrkmFE0rc%0Ak0aC4vcka1IeH1+OUgu0J090lGSd7evZws5PTNO21QQPhDSRUvKQJvlO6HwKSXAaoX2TOCjmyDzt%0AjQAAIABJREFUpyvOgz8tPZukaZpQ9ISsUXGS0895lm2SNYFO0r59PQADtfaRtdJIRPx1+7INr8pg%0AcpxQu/PIS/wrWUhGkjUiSh5CUjD/UHSB48Nvf9KNenIUf/v4Xxpz2/QlJCXt25aQVHjLJiKuJHx/%0Ai6QpIEnxJSgheUk4EU8x52iinYHzJkQoIopPqDXJ66aS7AghhBBCCNETaPAthBBCCCFERSycuc5A%0AVJDEpEMJ0pREEzKWh0iTKKKTsRPyCABSbccUU1RppCahavJNgfn1ND+nkaCkaUOaiCgJ+xzRUUJy%0AlESwncC0Y+vT6Mkn+9tPu5chR/EpSpri4wL7OGETaHTiPA5EP1oQmM0kINvs7aONXkiHyTKyZnn4%0A09VZIyAUl0CnfZ2hJDkQlnnkiWTiT8X7EpSQdCSNTR55SWgPpLkup7kOZpU6JnxWRsleSI6SaEVf%0AextfslL3lqwlpEG+o/Vlc+2Fc8n9ldwSfsQmF5CATXphhfzkNVnlKKHzr0r8a26tghHUAvb4Qggh%0AhBBCVIsG30IIIYQQQlTEwpGdpKEEaUqj/exTcrVzNiw7ZU3clDz7m0pS4pM1kkmVM1ppJCg+WSOi%0AhNblE9o+/rSaaz8jScM7ikL/pfuJe0JyFAhLUsqWo/jFaaQpaciefCdQjx81YUFHO7GZaC+bppob%0A5Yn1G2c+b7/NwMzn0Lnhk2bq2peFhKbA0yzrU5S8JCEJ8etvOREtIQdo3w6zkE22KCWhxD15pCZZ%0A5SWpzuCMiefSXN9DCfjyyFESPjEhBWkf7SSxQBobL/mOC0RTScohW7aut3zi+uXLqbwkO5OeTKzP%0A94Up5CjJ1bY/L8vAT8ZVq4XtZuwTOiBFOxFCCCGEEKIn0OBbCCGEEEKIiljIc51b4k9XhaYUQtKU%0AjNNVPnkipYQoWx4yG1mlI2nIkyinDKlJ+wnAMCEJSqLO0DRcisnWrNFREssGyhORUgJylKCEpKXN%0AWSOkVClHKRt/fw8sHvHKi5vCnC/0e5tht5FFM5+nvB0cilrTSOEk/OPHjzYTkpGElvUpQ16SJklO%0Aq11I2pEmaU4eOUpRUpNU8pI0kpKMspOs+Nf6NHLTZJK0FBFBPJtEBA4/qoyfNKcxt03ijEnY4Nm0%0Anlftj02XSCDWLB/0Vj7V8PvmJ9lp2vtylKRMzOtPzbehVBJRjtIMoCQ7EUIIIYQQojfQ4FsIIYQQ%0AQoiKmJ+yk+npgDzTTyVMXYWkKXmS+IQmR9JMh+WlDHmJT7mTh2HSRFPwyRrFJuu+yRodJVlniqgP%0AGSOlpEncM2uSnRQRUnpFjpIm8om/a4ZGX9F2WbegZSduxt8OeAfjNp4G5aXJ5p70E4ykimoSOJ9D%0AMpLQsj5lyEuSsou5o5hEywfkHAEZgwXqCkpHullqUpQExT/3QvYBmzTX9DIkKH2BjRhK3OP3KpSU%0AZ4toJymiooTkKP4viQQ9OeQoyW0ainLU/Jzm/M5KYq2SnQghhBBCCNEbaPAthBBCCCFERcxP2ck0%0AaaaT8tj75JCpJGZHciTxCeGbpM0zkuph38CUbNlylKwkp8yyLZtHzpFmU2fdN3mS9STrKT5xT0iO%0AAmFJStlylD5rv5+yylEymiTtvQUWje7YbEOizRkrnVfYnFO4BeVHCp4PIdLIS0L19/tSk4zykjRS%0AjtZlCotS0m1Sk7IjnGSUmgTx7EP9LVuCEpSXpEjK02jxlQmpVCAqin8c1L26aikS9GSXo5CCYhxp%0A6Pru98Vl9CWt6M63EEIIIYQQFaHBtxBCCCGEEBUxv2UnPhmT5uSSoITIsa6yk/i0Lp8nAktRcpTQ%0Af4Z59kYaqUYa0kxfdypSSprZsDIS98y2X7JGSMkjR0keN/5UrWeTUY6SiF4SsEnD4m29aCdenWUn%0AkOhqDFxftGc3eztp41Tz81TGk96XYKSJiBKSlwRtckQyCcpDEsvOLUeJluk9qUmQEqSelrFOlzXy%0ASag9XRAFxW991sQ90BLJKRQVJdEJ2tqEIqKE5CjBcz2hQSkhlElWFO1ECCGEEEKI3qDywbeZbW9m%0AXzGzl8zsCTM7OWBnZnaJmf3czMbMbK2ZHVB1e4UQQgghhCiKTshO/g7YDOwMvB74upn9yDn3cIvd%0A24FVwFHAE8AlwPXAobNV7mg/ZR+cpChqmikPBdWTR5oC5UROScoh5l4gjTQlzX+MWbdoGqlGldKU%0AXomU4jNrG0IzlWXIUQLJJbLKUULbK08wn22GB722+VO5C1x30hddinypyZNjG2Y+jy4amPkckoWE%0ACEUm8akyUU4a+YYvBwhJS7ZcX3uqlJqkIWGeNYFOSJZZ1DXUqydV4quQ1CSQiCd0lgejo1QoQWnd%0Aj4llPD+d8M0ZI6IkE/m099P9GSOiJGRlATlKGulZI9nhtjaJanpJdmJmS4C3Auc55150zt0F3Aic%0A2sZ8L+Au59x/OOfqwBeA/atrrRBCCCGEEMVStexkX2DKOfe4V/YjoJ2c5AZgbzPb18wGgNOAb1TQ%0ARiGEEEIIIUqhatnJUmC8pWwcGG5j+wxwF/AYUAf+E1jRrlIzOws4C2CPPfZou+LEbEGodd0QESVE%0AnjYEgv+3kifCiU/Z0pTEukISiEy1pJOpZI2pn0ZJUIY0pYxIKXnkKLO2IyBH8RNEJGcVs8lR+gJh%0ASkJylDwJetJ0f5ulTdnJQo52kvTZu8+UD3gHx67DQzOfJ+vNrZ5mCjlEr0QySRPFpLVNaeQlmZcN%0AtDtE5ggnaSj72pqVFFKT0FgiKC8JHNJFSVASvtI/5rwvradVKDFPYhnfPkVElESStEQSIL99nqTE%0A26S1kI7Gx0/u4y+bMyHOTJ3+Rqr1kOwEeBEYaSkbBSba2J4PLAP2AIaAi4DbzGxxq6FzbrVz7nDn%0A3OE77rhj689CCCG6CN9nv2KHHTrdHCGEqJSqB9+PA/1mto9XdjDQ+rAlRA9j3uCce8o5N+WcWwNs%0Ah3TfQgghhBCiR6lUduKce8nMvgxcbGZnAIcAvwO8sY35fcDbzewG4BfAKcAA8NPc7QiU55KjlB0R%0AJUSB9Yeipfh0gzTFpxcjqBQVNaXsSCllJO6J6t365D3Z5SiBqCYdStCzeOmitnWmlezMd/yZ3KH+%0AxCR982NAgpImCkpIXpJsQ3tZSFGRTFLJVFJIRSK7rY9kkqg3o9QkazKdXBFOOkTmyCchciTfCfnp%0ArBIUnzQRUVqXTxVFpaCIKHWvEzVfRpInKY9HI8dh5teY65igM6EG3wtcDTwPvAC8xzn3sJm9CngE%0A2N859yRwKbAT8CCwhGjQ/Vbn3PoOtFkIIYQQQojcVD74ds79CvjdNuVPEj2QOf19I/An8UsIIYQQ%0AQoiepxN3vruWXHKUTiXoSUPatuWIlpJZxhCoJ2udofp9uk2aUlRCnzxRR/Lsx+S6vDpnsS8jeU9W%0AOUpi/9ncU6FpIqL49qGpY7+72w43ZSc+C1p0YtbUjITO4RzVl500x5c5FRXJJE0kklbyLJ9HahKi%0AqGAnPUnGyCdBeUkOCUo4utPccpLW5UNRUfJERPHlJYl2+8OqopLyJOrfejlKYozRS0l2hBBCCCGE%0AWMho8C2EEEIIIURFSHaSglRylDwJetLYl0HrunL0oSg5SqL6FHX6ZK0/sa7AVGsaOUqiDYHyKiOl%0AlC1HSa6rfXnrNs8TLSWPHKXPtZ8rb/hykcSyaaII+MwdEcUv3z6RZKe9zcLDcH3RpWjz5uaG2DTV%0A/DwV2EBpkmf0StKcNFKR2ZLs+KRJmpOoJ4fUpLBkOjnwI09YQdfQVNEs0kQ8S2FfhgTF9y8JH5ci%0AIkq0vhQRTnJERPHlH768xJcB1r2ehpLy+Db+xzRJebJGS0pcivryDZ9151sIIYQQQoiK0OBbCCGE%0AEEKIipDsJAeJB19DRnnkKFUnHShKIrMA5CiJ9eaIlNINcpREe0pO3LPl+rx1BCMx5JCjBKZtgwkh%0APPvQVGjWiCi+BGWnkaG2bV7IOXYczMhONk5NzZQ/sX7DzOftthmY+Tzg7aSQ7CSr1KSWSjril/v1%0A+zbFRzKZTfqRNWlO0qZ9nxM2gWWz2leZWCckFwnJUXIlSykh+U5WCQohm8DeCMnptrDLKCnxz6E0%0AEVH8lQejUvkymhQC4KIkKGnI67J151sIIYQQQoiK0OBbCCGEEEKIipDspCByJehJVJTi6elOylEK%0AegK8m+UoadaVWG+OSCm9krgn0Z4c0hTYikQ+gfKi5CihBBKhqdCsEVF8CcoOXrSTNG1eaAx4O2lX%0ALyFRminhMqQm6eQoxUcySRPFpHX5hF3CZu5IJok6g+vOZl/YdaogKWYueUkesl4/PbJKUCxg4xNM%0AytNqlyIqSkJSklhH+2V9P+fLtUJJeZKJdbzzO8WIyyUS+jQt0khQQvhRsvJGqNKdbyGEEEIIISpC%0Ag28hhBBCCCEqQrKTkkkVEcUnzRRbJ+UoJUhQfELTbD5ly1HyrCux3nmUuMcnjzQFioucUoYcJZQQ%0AoigJyrZe1A4RYTSPCX8qevFAbebzxqm5j/aQ1CQxve3vry6WmqSJYhK1oz1lRDJJs2zpdIMUswz5%0ASkapZlYJik+aiCiQLipK5iQ7WSOoJM4zX0bSXoLinx8Jm75sEpQ0MkBFOxFCCCGEEKJH0OBbCCGE%0AEEKIipDspEJKiYiSx75qMra7qOglkqPM1Z5s9kVFTYHskVPKlqOkiojim3hToX5SHv9A8KdsRxfJ%0A5bbiaH/O+fuiv6/99vfJKjXxEyqFZBqp5CiJNs8tLwm1OVXCndblS45kkmbZBJ261nQqkkkZ5Ehe%0Al+a6lCYiCqSLihKKiJKIauLZ+C4yFGXKj6BS99vqL9w3t9/1T5Y8EpSymEdHrBBCCCGEEN2NBt9C%0ACCGEEEJUhOZAu4BSIqKE7GdtSIemDEuIiOITeho8Tf0+nZKjJNpQYeKeEEUl9IHskVO6QY6SJiJK%0ALXDQjQ41Xa6/vxdyih0HTMYbddLbVpvr7RN4JJRBwcgh2aQmvkylGyKZpIli0rqOhF1g+VIimeS5%0AbhSUQKdnyJFwp6iIKD6zXZfSREUJRUTxJVqJxGUZI6L4vQhJVurM7XdzSVACKMmOEEIIIYQQPYIG%0A30IIIYQQQlSEZCe9TpHTdt3wxHgOCUqimkB5LllIxnUVtd5EG0qOlOJTtjQF8kVOqVKOUpQEZXRR%0AM8lOGgnAQmH6+PWlJk9PbJz5vOPiwZnPg55GJCQ1ScpIPJsukJqkiWSSNYpJ6/rSLjPXsgnKloV0%0Aw/XHp5tlMDkioqRJ0NO6fNh3FhMRJU9SHr+leSQofuSqNBf1rNfcVrrsaBdCCCGEEGL+osG3EEII%0AIYQQFSHZSZeROfKJT7cn2clK1mRCvkmoykB5t8lRMrehoEgpPmVLUyA8Bd8pOUoiGUVgutTHMj6N%0Av3RRLVCPABjwdsauw0Ntbfz9Eopq4h+7/vRzaJ8mk/J4NhnlJT7BZQP2oUQ/CZvAsrMtk3b5GXr1%0AelE0Zctgclzf8tS5NfKk0DWojIgoaXxq8vrQftSUMPHP74Tz90OxtPfZZaE730IIIYQQQlSEBt9C%0ACCGEEEJUhGQnXUwuCYrPfEtkkCNRQVFyFJ/QlFyafdYNkVIS7SlBmgLZ5SmdkqOUERHFX9uSAW/6%0AV1qTLej3NtwiLyNOPbHv2ssz/AQ6IalJLSDt6OZIJlsjNcl8aM2H60KvEbouly1HSZGgB1JK8wI2%0APr4cxRfduYAcJWtElJofqchrdT1gk0jck+ik3+i5z6C8Z4zufAshhBBCCFERGnwLIYQQQghREZKd%0ALDRmm7rqxanHgqboyohY0iuRUnyKSuLTSmhvFCVH8Qk1tWw5Sprp0sWe7GTTVPlP1PcytcQ2nzty%0ASFFSk1rgYE0lTWm/aK5IJmmTMS2ISCadSsRTZYKh0LrStCHN9kl5zczsC1NEREnYBxL05ImIkpSL%0ApLBJSE0C9h6hqFdbg+58CyGEEEIIUREafAshhBBCCFERkp30CIVFPpmN+RQVZZ7KUapsg08ZkVKg%0AnEQ+WSOlFCVHSSNB8aOdbK43n8cPtWEh4IB6vIn8qCaT3gYNJdCxgPwjjdTEl6l0WyST3FFMet1/%0Ad0peEiKPnCPPurLWmee6N9u6ciTpyZqgJ09ElESyLD/RWaO9TRoJik+RbrrLjnAhhBBCCCHmL7rz%0ALXLx2iU7stEa9BHF3zWL/jM2ov8S+zD6rPkds8S7RX+wvunPYPECM7/5733WtGv9vc+mV9K0iyok%0AXtnMK/kbgOGmy6BZz/S/uvF//g4DHI74zrOL3p1r3ol2ceG0TfSbm7FxruWzt7xzjkZs32h4y7no%0AP/yEzXQ9rrk+4jK89eCadxBcXFn03ojb6rzyRuJ3nGPFkYfw5a/eVPCRI4ToBPst2ZFNNGJf7fln%0Amj476cdjn923pc9u68/7Wnx2sLzFZ3vlzVfTd1vCJ0fvDlp8te+zo+/OLPJpbOmzmS7D88UEfPZM%0A+ZY+vOHbT/vqaT/u2vnsaM3t/PNM2fR1ZOa3BjS29Nm4RtKv4zjujQdz01e/UvixI4pDg+8FwIMP%0APsgZZ57JxMQEjz366Ez5Bz/0IR544AFe//rX8+nLLgPgM5dfzs0338yrXvUqrly9moGBAb54ww1c%0AccUVbL/ddqy55mpGRkZm6thAg5X9uzHYZwyYMdi35WubWvQ+0NdHbbCPvsEatYEatcE+avHnvsE+%0ABob6qQ3W4t+j3/oG+qkN9tM30E/f4AD9Q4PJsoF+aoMD8e/99PUPQP8AtmgbrH8A6x+A/kFsYADr%0AH4y/D2AD058X4fr6oVaL3vv64/caruZ9rw3g+vppYNSdo95w1B2J98npz85RbzBjN1l3TDYa8btj%0A41SDyXqDyYZjKn6f/r653mDzVPTasLnO5qkGm6YaXrlXFr+mJuvUpxo06o76VIN6vUEjfq9PORrT%0ANvVGZDe1mcbk5uh9ajP1+L0xuZn65o1Rmff7Cy88OLO/P/XJS7lq9RW889R3cd4FFwLwzDNPc+a7%0A382mTRv56LnnccwxK5iYmOCMVStZt24dp696N+/4o5OZmprive85myd/9gQnnHgi5/zlB1Idv2VH%0ASilKjpKYdvVlDN7058Dky579ojnbtiBwzW06VW9u27GNUzOfR4eal6pkMp3mZ38qugypSVmRTB58%0A8EHOjP3zo55//lAO/7x27VouuOhihoYW8fmrrmL33XabqXcjDU6NffZgnzHUxmf7r1p/5Iv7h/q3%0A8Nm1Nr68NjSQ8Nm1gf4Z/1yL3/uHFm3ps2d8cvRuA4PY4NCWPjv2xQkfXRvc0mf3RT7d9dWoNxxT%0AbXz2lv4az1c3ffZki5+erDs2TdW38NnTrxn/XG+wYfPUFj478teRf67XI//c6rNn/HW9QX1qKvLL%0AmzZs4bMjPz0ZlU1O++wfzOzvSz/5Kf5+9ZWcduo7ufCC88H6ePqZZ1i16t1s3LSJ8889lxUrjmFi%0AYoKVp6/iV+vWccaqVZxySuSzzzr7j/nZE0/wmyeeyAc/8JdgfW3HDv4xXkaCnlBElFSJzrwvvgTF%0AAj4gIWfrK0cgItnJAmDvvffmjrVr2c1zwD/84Q956cUX+c6ttzK5eTP3338/zz//PHfecQe3fec7%0AHHjggdz0ta8xOTnJVVddxa3f/jZ/dPLJXPX5qzvYE9FpTjttJVd+/ppE2eWf/jTnnnc+X7nxa1x2%0A6aUAXLvmGt76trdzyze/zXVr1rB582b+5etfZ9999+Mb376V7999N88992wnuiBEV7H33nuzto1/%0AfvHFF7k1i3/+o3fM+OdPXHopN990I//t4ou5LB4ciYXJytNOY83nr0qUXfbpT3P++edx80038tef%0AjHz21des4W1vexu3fuubXHNt5LNv/vrX2W+/fbnt1m9z99138+yzz7UdO4jsaPC9ABgeHmbJkiWJ%0AsnvvvZcVxx4LwDErVnDPvffywAMP8BtHHw3AimOO4Z577uGnP/0pBx5wAP39/VHZvfdU3n7RPey0%0A885bPFT2yMMPs/wNb2Dp0qUsHV7K+Pg49917L8ccs4JarcaBBx3E448/xv33RWUARx19ND+4/wft%0AViHEgiLkn4/dSv/88ssvs83QNgwPD7PsiCN45Cc/qbxPonvYeeedtvDZDz/8ML8e++zhpcOMj49z%0A7333cuyKY6jVahx00EE89tjj3HvvfaxYEfnso48+mvt/cH/bsYPIjmQnPUgRkU/GxsbYa6+9ABgd%0AGeEnjzzC+rExRoaHo7LRUcbWr2f92BjDscxkdHSUsbHx7nsSXZRKLPcMUq/XZ5z7yMgoY2NjjHnH%0AzcjICONj44yNjTEyMoKZMTo6yvj4WK52dbMcJWnvfd7Q7HNt0c6p2jfvseY27fc0JQmpiR/FwJd5%0A+FESfBuv+qKkJmVHMvGXGR8b4zV77YXR6p+XgmswOjIc+ef16xgeHo7KRkcZWz8W++zhmTrrXlQd%0AIXAN6lP1KFGNc4yMDLN+/TrG1o/NSEpHR0YYG1vP2Nh6b0wwwtj6McbG1rPXnntGx9zwMD9Zvy56%0APqjCiCi+BCW5smwSlOSK/RO/Wd4/tLR9PTnRKGqe8pnLL+fNJ5zA9ddf3/b3kZERxicmABgfH2d0%0A220ZDZRNjI83y0ZHq+mA6Bn6PE3cxER0jIx4x83ExASj244yMjrKxIRXpmNJLFAuv/xyTtga/zw+%0AXRadP6MjIzPnVGQXl8V2ALVabcsViAVN0mdPsO3oKCOjI4xPX+snJhgd3ZaRkVHvOIz9+MgI49PH%0A3ITGBFuLBt/zlPefcw7f+uY3OfXUU9v+vnz5ctbefjsAt99+O8uOOILDDjuMu777XQBuu/12li1b%0Axj777MPDjzxCvV6fKRPC54ADD+Tee+7hpZdeYmJ8gpGREZYtX84da9dSr9f58UMPse+++7Fs2TLW%0Arl0LwHfvvINDDzussw0XokOcc845fHNr/PNddwHT/vmILf3zEctYsmQJGzZu4MUXX+S+++/n1177%0A2sr6JXqDAw88gO/HPns89tnLly3n9thnP/TQQ+y3374sX76MtbevBeDOO+/ksEMPY/my5TN+/HaN%0ACbYayU56nFBaE3925D+feoqzzz6bRx55hLecdBKf++xnOeSQQ1g0NMSxxx3H6173Oo444ggAjjzq%0AKFYceyx77LEHf/q+9zEwMMCq00/n2OOOY7ttt2XNmjWJ9Rx83NHc+sILW9HyevSanIRJ4OW57Oc/%0A2VPUzE4fzf+uF81mOBsGO+yww8zXa69dw1WrV7Nu3TrGxtbzmcv/hnPefw5nnXEmGzZu4K8+di4A%0A7zptJWesWskVV3yOlaevYnBwkN98y0ncdPZZnHD8sRz/5hPYZZddUzUha/KeohL3pIlA4jctjRyl%0A7+V1zfqHmrKTIqcze43pEHcAA96GcIGrUyJCQclRTdJITbZGXuIvO7d/PogjDo/+UT3yyCNZcdzx%0A7LH77vzp+/4k8s8rT+fY498c+edrogcuP/zBD3HSb/8OQ0OLuHL16sQ6Dz7uaG7vUZ9dtI/cGso8%0AVWskk8xsLb7PXnPtday+8ip+tW4d69ev528u/wzvP+cvOOPMs9mwcQPnfeyjAJy+8jRWnr6Kz/39%0AFbz79NMZHBzkpLe8hTO/ejYrjjueE094M7vuugu77roLixYNcezxx0djh8MPj1bkJ+kJSFOLiojS%0ACOyFGn4kk/YRTrJKUGqD27RvT9sWpMe2JitdN3PooYe6733ve51uRsfp6LW817OrpaEE3XueMzFr%0Axsqi1ltUG2ajDB9V1BGapmn+4Hu7F5qh5H65ffOOpH8N2Gl06Q+cc4cX0sAe4JBDD3W33Rnd0X3Z%0AS2u5ud5+44YyWSZDEPbO4HtO5oM/LchfdsNopbBra9n7NWv9RV7TUtQV2peh64hLY+OHI/TK/cF3%0AqB7fxnc9B7z1v898fvTLH5v57Gcr3nZ4SWafLdmJEEIIIYQQFSHZyTwljRylNEL/9c6HOzjThPqS%0A4+5BaN+kuduT9SnyNOstqg2tZL1DHrr76NNt0pSQHMWNN6f7+5ozw52dqeoiQneyfZJ3vpuf/e2s%0Au90dostmBMugsGtrmm2V5zjoZFSygiQoPg2XwiYUEcWXsyV2YMDGW1n/oqbsxJ9RS3Ndmg3d+RZC%0ACCGEEKIiNPgWQgghhBCiIiQ7WWDMNoVX+tR32dNs3cA8kqMU1YZWimqTT7dJU0LNqa97vmmzl7eu%0AnFOYvYyjORXcSDww1fwckqP42y2UZKdnpCbdzgKQlOShFKnnfJBwZpSgJBb1PocCkwRtAhKUhi9b%0AC4hf+r2K/CQ7Sd8TaHRKdOdbCCGEEEKIitDgWwghhBBCiIqoXHZiZu8DVgIHAV90zq2cxfYc4MPA%0AYuD/AO9xzm2qoJkLkjRTgB2TpvTSNFs7Uky9ZSX0tHgaypajtFJktJRpujlqSuhorY950U4CcoiF%0Ahp9kx4+v68f8XjrQTD3S19d+u0lqkpEKo2HMJ3lJVkq5rmbddz16/cyalIeQTUYJinlrG1gy0rTx%0AfU+42anoxJ3vp4FLgKtnMzKzE4CPAMcCrwZeA1xUeuuEEEIIIYQoicoH3865LzvnvgrMld/2NODz%0AzrmHnXPrgIuJ7pgLIYQQQgjRk3RztJMDgBu97z8CdjazHZxziYG7mZ0FnBV/3bR48eJ/raiN3cCO%0AwC873YiKWWh9Vn/nJX/hf/H7/Orq21ItrT57++ElC8lnw4I5xmdQf+c/877P2//Dmf7XXD67mwff%0AS4Ex7/t4/D5My11z59xqYDWAmd3vnDu8khZ2AQutv7Dw+qz+zn8WWp8Xss+Ghddn9Xf+s9D6nLe/%0A3Rzt5EVgxPs+Gr9PdKAtQgghhBBC5KabB98PAwd73w8GnmuVnAghhBBCCNErVD74NrN+MxsCakDN%0AzIbMrJ385Trg3Wa2v5ltB5wHrEmxitXFtbYnWGj9hYXXZ/V3/rMQ+zzNQuz7Quuz+js1fHyLAAAL%0AVUlEQVT/WWh9ztVfyxrXNi9mdiFwQUvxRUShBx8B9nfOPRnbvp8ozvc2wD8Df6w430IIIYQQolep%0AfPAthBBCCCHEQqWbNd9CCCGEEELMKzT4FkIIIYQQoiJ6bvBtZtub2VfM7CUze8LMTp7F9hwze9bM%0Axs3sajNbVGVbiyJtn83sNDP7Qdzfp8zsk4GHWbuaLPvYW+Y7Zubme3/N7DVmdrOZTZjZL83sk1W2%0AtSgyHNNmZpeY2c/NbMzM1prZAVW3Nw9m9j4zu9/MNpnZmjls54XPamWh+W35bPlsz1Y+u8d8NpTv%0At3tu8A38HbAZ2Bk4Bfhcux1rZicAHwGOJco+9BqiBzt7kVR9BhYTpc3bEVhO1PcPVNXIAknbXwDM%0A7BRgoKK2lUHaY3oQ+DZwG7ALsDvwhQrbWSRp9/HbgVXAbwDbA3cD11fVyIJ4GriE6KHyIPPMZ7Wy%0A0Py2fLZ8tnx27/psKNtvO+d65gUsIdr5+3pl1wF/3cb2H4CPe99XAM92ug9l9rnNsu8HvtbpPpTZ%0AX6LkS48DbwAc0N/pPpTVX6J03N/tdJsr7vOHgS953w8ANna6D1vZ70uANbP8Pi98Vs793fPbQD5b%0APtsrl8/uYZ8dt78Uv91rd773Baacc497ZT8i2rmtHBD/5tvtbGY7lNi+MsjS51aOJkpW1Etk7e/H%0Agc8Bz5bdsJLI0t83AD8zs1vi6cu1ZnZQJa0slix9vgHY28z2NbMB4DTgGxW0sRPMF5/VykLz2/LZ%0A8tnTyGfPb58NW+mzem3wvRQYbykbB4YDtmMtdgRsu5ksfZ7BzFYBhwOXldSuskjdXzM7HDgS+J8V%0AtKsssuzf3YF3AP8DeCXwdeDGeGqzl8jS52eAu4DHgA1EU5rnlNq6zjFffFYrC81vy2fLZ08jnz2/%0AfTZspc/qtcH3i8BIS9koMJHCdjR+b2fbzWTpMwBm9rvAJ4DfdM79ssS2lUGq/ppZH/BZ4M+dc1MV%0Ata0MsuzfDcBdzrlbnHObiS7SOwC/Vm4TCydLn88HlgF7AENEWrrbzGxxqS3sDPPFZ7Wy0Py2fLZ8%0A9jTy2fPbZ8NW+qxeG3w/DvSb2T5e2cG0n6Z7OP7Nt3vOOfdCie0rgyx9xsxOBK4Efts59+MK2lc0%0Aafs7QnSX6B/N7Fngvrj8KTP7jfKbWRhZ9u9DRBrJXidLn18P3OCce8o5N+WcWwNsB+xffjMrZ774%0ArFYWmt+Wz5bPnkY+e377bNhan9VpMftWiN9vAL5I9ADAUUS3+w9oY3cikaZsf6Idv5YUD7x04ytD%0An1cALwBHd7rNZfcXMKKnx6dfRxA5ud2AwU73oaT9ux/wMnAcUCOayvv3Xutvxj5fQDSFuTPRzYJT%0AgZeAbTvdhwx97Se6A/QJoqf+h2jzkNl88lk59ve82Aby2fLZsZ18dg/67LgfpfrtjndwKzbI9sBX%0A4535JHByXP4qotv/r/Js3w88R6TBuQZY1On2l9ln4HZgKi6bft3S6faXuY+9ZfakB5+cz9pf4PeB%0An8bH9Np2zq8XXhmO6SGiEFfPxH1+ADix0+3P2NcL42PTf104n33W1u7v+bIN5LPlsz1b+ewe89lx%0AP0r12xYvKIQQQgghhCiZXtN8CyGEEEII0bNo8C2EEEIIIURFaPAthBBCCCFERWjwLYQQQgghREVo%0A8C2EEEIIIURFaPAthBBCCCFERWjwLQrHzP7RzH5lZru0lNfM7D4z+zcz26ZT7WvFzPY0M2dmK72y%0AlWa2qo3tyth2zwqbOL3uPjN70Mw+UFB9ZmY/NLMPFVGfEKI3kc8uB/lsEUJxvkXhmNlOwE+AO5xz%0Av++Vf5goW9Qxzrk7OtW+VsxsEXAI8O/OuV/EZWuJkj8c1WL7CmBv4IfOuU0Vt/NdwKeAvZxzLxdU%0A5+8BVwN7O+d+VUSdQojeQj67tHbKZ4u26M63KBzn3PNEaXR/z8zeDmBm+xJlh7qim5w4gHNuk3Pu%0A+9NOfA7bX8S2lTrxmA8A1xXlxGNuAjYCZxRYpxCih5DPLg35bNEWDb5FKTjnrgO+AfwvM9sR+Dzw%0AC2DO6TJvmvBoM/uqmb1oZi+Y2d+1Tn2a2a5mdp2Z/dLMNpnZQ2b2zhabXczsWjN7OrZ5xsxuju/2%0AbDGFGd9B+S/AkXG5i8vaTmGa2YCZXWJmPzOzzfH7JWY24NlMr+NsM7s4bsN6M/uame2eYpssBw4C%0A/qGl/MK43tea2TfN7CUze9LMTo9/P9XMHo234e1mtre/vHOuDvwTcuRCLGjks+WzRXX0d7oBYl5z%0ANvAwcA/wGuAk59xEhuW/AHwJ+CywDDgfWAKsBDCzJcAdwHbAR4H/BN4JXG9mi51zq+N6rgdeDXww%0AttkZOBZYHFjve+N11+I+AIzP0s5rgT8APg7cBbwR+Fjc55NbbP8K+L/AKmAn4NPxut40S/0AJwIT%0AwI8Cv/8TcCVwWdz+q81sn7jejwADwN8SXQiWtyx7J/CnZvYa59x/zNEOIcT8RT5bPltUgXNOL71K%0AexHpBR3wzxmWWRkv8/ct5R8D6sC+8ff3xXZvarG7FXgeqMXfXwT+bJb17RnXs9IrWwvcNUvb9oy/%0AHxh/v7DF7ty4/HUt61jbYveBuPyVc2yTW4DvtSm/MF7+XV7ZdsAU8AIw4pX/WWz76pY69o7LT+70%0A8aKXXnp19iWfLZ+tV/kvyU5EaZjZCHAqkZM4wsyGM1bxpZbvNxBJpZbF348Gfu6cW9ti9wXgFcD+%0A8ff7gA+a2Z+b2UFmZhnbMRtHe+tsbQNEU6E+/9Ly/cfx+6vmWM8riaaAQ9wy/cE5t47oQvZ955x/%0A9+fR+H2PlmWn633lHG0QQsxj5LMB+WxRARp8izL5FNF/9CcRTdd9IuPyzwW+7xa/bw8802a5Z73f%0AAf6Q6CGVDwEPAT83s/PNrIjjf3odre1obcM0rU+nTz8ENDTHeoY823asa/m+OVDWbl0b4veuCSUm%0AhOgI8tny2aICNPgWpWBmbwLOBM51zt0CXAK8x8zemKGanQPffx6//wrYhS3Zxfsd59zzzrk/cc7t%0ABrwWWANcRFMbmIdpx9zajl1afs/LC0QXxTKYvtj8sqT6hRBdjny2fLaoDg2+ReHET7dfSTR1+Ldx%0A8aVED/JcZWaDKav6g5bv7wAaRA8DQfTgzu5mdmSL3clEU3iPtFbonHvMOfdRojsMB86y7k2ku6tw%0Ap9c2n1Pi97Up6kjDo0QPA5XBXvH7YyXVL4ToYuSzAflsUSGKdiLK4GKiJ9V/3znXAHDOTZrZGcDd%0ARA/hXJCinreY2aeAbxFpBi8gipn6b/Hva4A/B75sZh8DniJyoMcDZzvn6mY2SvQwz/8mcoaTwH8l%0AuiPxrVnW/QjwXjP7Q+DfgQnn3BaOzjn3r2b2ReBCM+sneir+14HzgC86537cusxWcidwupnt4Jx7%0AoaA6p1lOtF2+X3C9QojeQD5bPltUiAbfolDM7HCiZA0fb3Vizrl7zexvgY+Y2Zeccw/PUd07gb8E%0A3kOkfbuS6Enz6fpeMrP/AnwS+GtgmOhOwKnOuemHZzYCDxBNp76a6C7MY8ApzrkbZ1n3pcB+wFXA%0AUqI7Nm8K2K4E/oMoFNW5wNPx8hfN0b8s3EjUl98iCpNVJL8F3OSKTQQhhOgB5LPls0X1KL286Dri%0AxAnXAPs4537a4eZ0DWa2BtjdOXdcgXW+kiiO7pudc98pql4hxMJBPrs98tkihDTfQvQOFwFHxXeq%0AiuKDwB1y4kIIUTjy2aItkp0I0SM45/5ffIdppyLqi2PnPgusnstWCCFENuSzRQjJToQQQgghhKgI%0AyU6EEEIIIYSoCA2+hRBCCCGEqAgNvoUQQgghhKgIDb6FEEIIIYSoCA2+hRBCCCGEqIj/D4LKdtc/%0Ayd/SAAAAAElFTkSuQmCC%0A"/>
                    <pic:cNvPicPr>
                      <a:picLocks noChangeAspect="1" noChangeArrowheads="1"/>
                    </pic:cNvPicPr>
                  </pic:nvPicPr>
                  <pic:blipFill>
                    <a:blip r:embed="rId12"/>
                    <a:stretch>
                      <a:fillRect/>
                    </a:stretch>
                  </pic:blipFill>
                  <pic:spPr bwMode="auto">
                    <a:xfrm>
                      <a:off x="0" y="0"/>
                      <a:ext cx="5334000" cy="2605314"/>
                    </a:xfrm>
                    <a:prstGeom prst="rect">
                      <a:avLst/>
                    </a:prstGeom>
                    <a:noFill/>
                    <a:ln w="9525">
                      <a:noFill/>
                      <a:headEnd/>
                      <a:tailEnd/>
                    </a:ln>
                  </pic:spPr>
                </pic:pic>
              </a:graphicData>
            </a:graphic>
          </wp:inline>
        </w:drawing>
      </w:r>
    </w:p>
    <w:p w14:paraId="6E5E6930" w14:textId="77777777" w:rsidR="00FC627E" w:rsidRDefault="00015B1E">
      <w:pPr>
        <w:pStyle w:val="BlockText"/>
      </w:pPr>
      <w:r>
        <w:rPr>
          <w:b/>
        </w:rPr>
        <w:t>Figure 3.</w:t>
      </w:r>
      <w:r>
        <w:t xml:space="preserve"> Gradient plots for (a) a single shot at 0.5 km and (b) the sum of all shots.</w:t>
      </w:r>
    </w:p>
    <w:p w14:paraId="36F6560B" w14:textId="77777777" w:rsidR="00FC627E" w:rsidRDefault="00015B1E">
      <w:pPr>
        <w:pStyle w:val="FirstParagraph"/>
      </w:pPr>
      <w:r>
        <w:t>This gradient can then be used for a simple gradient descent optimization loo</w:t>
      </w:r>
      <w:r>
        <w:t xml:space="preserve">p, as illustrated at the end of the notebook </w:t>
      </w:r>
      <w:r>
        <w:rPr>
          <w:rStyle w:val="VerbatimChar"/>
        </w:rPr>
        <w:t>adjoint_modeling.ipynb</w:t>
      </w:r>
      <w:r>
        <w:t>. After each update, a new gradient is computed for the new velocity model until sufficient decrease of the objective or chosen number of iteration is reached. A detailed treatment of optim</w:t>
      </w:r>
      <w:r>
        <w:t>ization and more advanced algorithms will be described in the third and final part of this tutorial series.</w:t>
      </w:r>
    </w:p>
    <w:p w14:paraId="234FA45D" w14:textId="77777777" w:rsidR="00FC627E" w:rsidRDefault="00015B1E">
      <w:pPr>
        <w:pStyle w:val="Heading2"/>
      </w:pPr>
      <w:bookmarkStart w:id="5" w:name="verification-do-not-include-in-manuscipt"/>
      <w:bookmarkStart w:id="6" w:name="Conclusions"/>
      <w:bookmarkStart w:id="7" w:name="_GoBack"/>
      <w:bookmarkEnd w:id="5"/>
      <w:bookmarkEnd w:id="6"/>
      <w:bookmarkEnd w:id="7"/>
      <w:r>
        <w:t>Conclusions</w:t>
      </w:r>
      <w:hyperlink w:anchor="Conclusions">
        <w:r>
          <w:rPr>
            <w:rStyle w:val="Hyperlink"/>
          </w:rPr>
          <w:t>¶</w:t>
        </w:r>
      </w:hyperlink>
    </w:p>
    <w:p w14:paraId="41613863" w14:textId="77777777" w:rsidR="00FC627E" w:rsidRDefault="00015B1E">
      <w:pPr>
        <w:pStyle w:val="FirstParagraph"/>
      </w:pPr>
      <w:r>
        <w:t>We need the gradient of the FWI objective function in order to find the optima</w:t>
      </w:r>
      <w:r>
        <w:t>l solution. It is computed by solving adjoint wave equations and summing the point-wise product of forward and adjoint wavefields over all time steps. Using Devito, the adjoint wave equation is set up in a similar fashion as the forward wave equation, with</w:t>
      </w:r>
      <w:r>
        <w:t xml:space="preserve"> the main difference being the (adjoint) source, which is the residual between the observed and predicted shot records.</w:t>
      </w:r>
    </w:p>
    <w:p w14:paraId="49BCF512" w14:textId="77777777" w:rsidR="00FC627E" w:rsidRDefault="00015B1E">
      <w:pPr>
        <w:pStyle w:val="BodyText"/>
      </w:pPr>
      <w:r>
        <w:t>With the ability to model shot records and compute gradients of the FWI objective function, we are ready to demonstrate how to set up mo</w:t>
      </w:r>
      <w:r>
        <w:t>re gradient-based algorithms for FWI in Part 3 next month.</w:t>
      </w:r>
    </w:p>
    <w:p w14:paraId="71129BD6" w14:textId="77777777" w:rsidR="00FC627E" w:rsidRDefault="00015B1E">
      <w:pPr>
        <w:pStyle w:val="Heading2"/>
      </w:pPr>
      <w:bookmarkStart w:id="8" w:name="Acknowledgments"/>
      <w:bookmarkEnd w:id="8"/>
      <w:r>
        <w:t>Acknowledgments</w:t>
      </w:r>
      <w:hyperlink w:anchor="Acknowledgments">
        <w:r>
          <w:rPr>
            <w:rStyle w:val="Hyperlink"/>
          </w:rPr>
          <w:t>¶</w:t>
        </w:r>
      </w:hyperlink>
    </w:p>
    <w:p w14:paraId="71F15AF3" w14:textId="77777777" w:rsidR="00FC627E" w:rsidRDefault="00015B1E">
      <w:pPr>
        <w:pStyle w:val="FirstParagraph"/>
      </w:pPr>
      <w:r>
        <w:t>This research was carried out as part of the SINBAD II project with the support of the member organizations of the SINBAD Consortium. This wor</w:t>
      </w:r>
      <w:r>
        <w:t>k was financially supported in part by EPSRC grant EP/L000407/1 and the Imperial College London Intel Parallel Computing Centre.</w:t>
      </w:r>
    </w:p>
    <w:p w14:paraId="533B0002" w14:textId="77777777" w:rsidR="00FC627E" w:rsidRDefault="00015B1E">
      <w:pPr>
        <w:pStyle w:val="Heading2"/>
      </w:pPr>
      <w:bookmarkStart w:id="9" w:name="References"/>
      <w:bookmarkEnd w:id="9"/>
      <w:r>
        <w:lastRenderedPageBreak/>
        <w:t>References</w:t>
      </w:r>
      <w:hyperlink w:anchor="References">
        <w:r>
          <w:rPr>
            <w:rStyle w:val="Hyperlink"/>
          </w:rPr>
          <w:t>¶</w:t>
        </w:r>
      </w:hyperlink>
    </w:p>
    <w:p w14:paraId="197C1D94" w14:textId="77777777" w:rsidR="00FC627E" w:rsidRDefault="00015B1E">
      <w:pPr>
        <w:pStyle w:val="FirstParagraph"/>
      </w:pPr>
      <w:r>
        <w:t>[1] Michael Lange, Navjot Kukreja, Mathias Louboutin, Fabio Luporini, Felippe Vieira Zacarias, Vincenzo Pandolfo, Paulius Velesko, Paulius Kazakas, and Gerard Gorman. Devito: Towards a generic finite difference DSL using symbolic python. In 6th Workshop on</w:t>
      </w:r>
      <w:r>
        <w:t xml:space="preserve"> Python for High-Performance and Scientific Computing, pages 67–75, 11 2016. doi: 10.1109/PyHPC.2016.9.</w:t>
      </w:r>
    </w:p>
    <w:p w14:paraId="498769DE" w14:textId="77777777" w:rsidR="00FC627E" w:rsidRDefault="00015B1E">
      <w:pPr>
        <w:pStyle w:val="BodyText"/>
      </w:pPr>
      <w:r>
        <w:t>[2] J. L. Lions. Optimal control of systems governed by partial differential equations. Springer-Verlag Berlin Heidelberg, 1st edition, 1971. ISBN 978-3</w:t>
      </w:r>
      <w:r>
        <w:t>-642-65026-0.</w:t>
      </w:r>
    </w:p>
    <w:p w14:paraId="6AF53ED7" w14:textId="77777777" w:rsidR="00FC627E" w:rsidRDefault="00015B1E">
      <w:pPr>
        <w:pStyle w:val="BodyText"/>
      </w:pPr>
      <w:r>
        <w:t>[3] Mathias Louboutin, Philipp A. Witte, Michael Lange, Navjot Kukreja, Fabio Luporini, Gerard Gorman, and Felix J. Herrmann. Full-waveform inversion - part 1: forward modeling. Submitted to The Leading Edge for the tutorial section on Octobe</w:t>
      </w:r>
      <w:r>
        <w:t>r 30, 2017., 2017.</w:t>
      </w:r>
    </w:p>
    <w:p w14:paraId="5D78AC19" w14:textId="77777777" w:rsidR="00FC627E" w:rsidRDefault="00015B1E">
      <w:pPr>
        <w:pStyle w:val="BodyText"/>
      </w:pPr>
      <w:r>
        <w:t>[4] Aaron Meurer, Christopher P. Smith, Mateusz Paprocki, Ondřej Čertík, Sergey B. Kirpichev, Matthew Rocklin, AMiT Kumar, Sergiu Ivanov, Jason K. Moore, Sartaj Singh, Thilina Rathnayake, Sean Vig, Brian E. Granger, Richard P. Muller,</w:t>
      </w:r>
      <w:r>
        <w:t xml:space="preserve"> Francesco Bonazzi, Harsh Gupta, Shivam Vats, Fredrik Johansson, Fabian Pedregosa, Matthew J. Curry, Andy R. Terrel, Štěpán Roučka, Ashutosh Saboo, Isuru Fernando, Sumith Kulal, Robert Cimrman, and Anthony Scopatz. Sympy: symbolic computing in python. </w:t>
      </w:r>
      <w:r>
        <w:t>Peer J Computer Science, 3:e103, January 2017. ISSN 2376-5992. doi: 10.7717/peerj-cs.103. URL https: //doi.org/10.7717/peerj-cs.103.</w:t>
      </w:r>
    </w:p>
    <w:p w14:paraId="796F2DCB" w14:textId="77777777" w:rsidR="00FC627E" w:rsidRDefault="00015B1E">
      <w:pPr>
        <w:pStyle w:val="BodyText"/>
      </w:pPr>
      <w:r>
        <w:t>[5] R.-E. Plessix. A review of the adjoint-state method for computing the gradient of a functional with geophysical applica</w:t>
      </w:r>
      <w:r>
        <w:t>tions. Geophysical Journal International, 167(2):495, 2006. doi: 10.1111/j.1365-246X.2006.02978.x. URL +</w:t>
      </w:r>
      <w:hyperlink r:id="rId13">
        <w:r>
          <w:rPr>
            <w:rStyle w:val="Hyperlink"/>
          </w:rPr>
          <w:t>http://dx.doi.org/10.1111/j.1365-246X.2006.02978.x</w:t>
        </w:r>
      </w:hyperlink>
    </w:p>
    <w:p w14:paraId="393CC879" w14:textId="77777777" w:rsidR="00FC627E" w:rsidRDefault="00015B1E">
      <w:pPr>
        <w:pStyle w:val="BodyText"/>
      </w:pPr>
      <w:r>
        <w:t>[6] Albert Tarantola. Inversion</w:t>
      </w:r>
      <w:r>
        <w:t xml:space="preserve"> of seismic reflection data in the acoustic approximation. GEOPHYSICS, 49(8): 1259–1266, 1984. doi: 10.1190/1.1441754. URL </w:t>
      </w:r>
      <w:hyperlink r:id="rId14">
        <w:r>
          <w:rPr>
            <w:rStyle w:val="Hyperlink"/>
          </w:rPr>
          <w:t>https://doi.org/10.1190/1.1441754</w:t>
        </w:r>
      </w:hyperlink>
    </w:p>
    <w:p w14:paraId="6BE38A05" w14:textId="77777777" w:rsidR="00FC627E" w:rsidRDefault="00015B1E">
      <w:pPr>
        <w:pStyle w:val="BodyText"/>
      </w:pPr>
      <w:r>
        <w:t xml:space="preserve">[7] J. Virieux and S. Operto. An overview of full-waveform inversion in exploration geophysics. GEOPHYSICS, 74 (5):WCC1–WCC26, 2009. doi: 10.1190/1.3238367. URL </w:t>
      </w:r>
      <w:hyperlink r:id="rId15">
        <w:r>
          <w:rPr>
            <w:rStyle w:val="Hyperlink"/>
          </w:rPr>
          <w:t>http://library.seg.org/doi/</w:t>
        </w:r>
        <w:r>
          <w:rPr>
            <w:rStyle w:val="Hyperlink"/>
          </w:rPr>
          <w:t>abs/10.1190/1.3238367</w:t>
        </w:r>
      </w:hyperlink>
    </w:p>
    <w:p w14:paraId="1332C746" w14:textId="77777777" w:rsidR="00FC627E" w:rsidRDefault="00015B1E">
      <w:pPr>
        <w:pStyle w:val="BodyText"/>
      </w:pPr>
      <w:r>
        <w:t xml:space="preserve">[8] Yu Zhang, Houzhu Zhang, and Guanquan Zhang. A stable tti reverse time migration and its implementation. GEOPHYSICS, 76(3):WA3–WA11, 2011. doi: 10.1190/1.3554411. URL </w:t>
      </w:r>
      <w:hyperlink r:id="rId16">
        <w:r>
          <w:rPr>
            <w:rStyle w:val="Hyperlink"/>
          </w:rPr>
          <w:t>https://doi</w:t>
        </w:r>
        <w:r>
          <w:rPr>
            <w:rStyle w:val="Hyperlink"/>
          </w:rPr>
          <w:t>.org/10.1190/1.3554411</w:t>
        </w:r>
      </w:hyperlink>
      <w:r>
        <w:t>.</w:t>
      </w:r>
    </w:p>
    <w:sectPr w:rsidR="00FC627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111D1E" w14:textId="77777777" w:rsidR="00000000" w:rsidRDefault="00015B1E">
      <w:pPr>
        <w:spacing w:after="0"/>
      </w:pPr>
      <w:r>
        <w:separator/>
      </w:r>
    </w:p>
  </w:endnote>
  <w:endnote w:type="continuationSeparator" w:id="0">
    <w:p w14:paraId="4CCA1619" w14:textId="77777777" w:rsidR="00000000" w:rsidRDefault="00015B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F5EDDB" w14:textId="77777777" w:rsidR="00FC627E" w:rsidRDefault="00015B1E">
      <w:r>
        <w:separator/>
      </w:r>
    </w:p>
  </w:footnote>
  <w:footnote w:type="continuationSeparator" w:id="0">
    <w:p w14:paraId="0102FBCB" w14:textId="77777777" w:rsidR="00FC627E" w:rsidRDefault="00015B1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97A733"/>
    <w:multiLevelType w:val="multilevel"/>
    <w:tmpl w:val="F0FEFD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446AD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25DBA2B"/>
    <w:multiLevelType w:val="multilevel"/>
    <w:tmpl w:val="D1D8CC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5B1E"/>
    <w:rsid w:val="004E29B3"/>
    <w:rsid w:val="00590D07"/>
    <w:rsid w:val="00784D58"/>
    <w:rsid w:val="008D6863"/>
    <w:rsid w:val="00B86B75"/>
    <w:rsid w:val="00BC48D5"/>
    <w:rsid w:val="00C36279"/>
    <w:rsid w:val="00E315A3"/>
    <w:rsid w:val="00FC627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14:docId w14:val="794D1B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015B1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15B1E"/>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CA"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hyperlink" Target="http://dx.doi.org/10.1111/j.1365-246X.2006.02978.x" TargetMode="External"/><Relationship Id="rId14" Type="http://schemas.openxmlformats.org/officeDocument/2006/relationships/hyperlink" Target="https://doi.org/10.1190/1.1441754" TargetMode="External"/><Relationship Id="rId15" Type="http://schemas.openxmlformats.org/officeDocument/2006/relationships/hyperlink" Target="http://library.seg.org/doi/abs/10.1190/1.3238367" TargetMode="External"/><Relationship Id="rId16" Type="http://schemas.openxmlformats.org/officeDocument/2006/relationships/hyperlink" Target="https://doi.org/10.1190/1.3554411" TargetMode="Externa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opesci.org/devito-public" TargetMode="External"/><Relationship Id="rId9" Type="http://schemas.openxmlformats.org/officeDocument/2006/relationships/hyperlink" Target="https://github.com/seg/tutorials-2018" TargetMode="Externa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9</Pages>
  <Words>2353</Words>
  <Characters>13718</Characters>
  <Application>Microsoft Macintosh Word</Application>
  <DocSecurity>0</DocSecurity>
  <Lines>242</Lines>
  <Paragraphs>70</Paragraphs>
  <ScaleCrop>false</ScaleCrop>
  <Company>Agile</Company>
  <LinksUpToDate>false</LinksUpToDate>
  <CharactersWithSpaces>161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book</dc:title>
  <dc:creator/>
  <cp:lastModifiedBy>Matt Hall</cp:lastModifiedBy>
  <cp:revision>2</cp:revision>
  <dcterms:created xsi:type="dcterms:W3CDTF">2017-11-28T17:26:00Z</dcterms:created>
  <dcterms:modified xsi:type="dcterms:W3CDTF">2017-11-28T17:43:00Z</dcterms:modified>
</cp:coreProperties>
</file>